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FC78DA" w14:textId="7416A039" w:rsidR="00671AF7" w:rsidRDefault="00671AF7" w:rsidP="00671AF7"/>
    <w:sdt>
      <w:sdtPr>
        <w:id w:val="-821504728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caps/>
          <w:color w:val="4472C4" w:themeColor="accent1"/>
          <w:sz w:val="72"/>
          <w:szCs w:val="72"/>
        </w:rPr>
      </w:sdtEndPr>
      <w:sdtContent>
        <w:p w14:paraId="0EADDA9C" w14:textId="5F86F1F0" w:rsidR="001F514B" w:rsidRDefault="001F514B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1" locked="0" layoutInCell="1" allowOverlap="0" wp14:anchorId="3EA844E0" wp14:editId="655DB02D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0" b="0"/>
                    <wp:wrapNone/>
                    <wp:docPr id="8" name="Text Box 8" descr="Cover page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9144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F40236" w14:paraId="05A6AE38" w14:textId="77777777">
                                  <w:trPr>
                                    <w:trHeight w:hRule="exact" w:val="9360"/>
                                  </w:trPr>
                                  <w:tc>
                                    <w:tcPr>
                                      <w:tcW w:w="5000" w:type="pct"/>
                                    </w:tcPr>
                                    <w:p w14:paraId="0A4B4BC6" w14:textId="77777777" w:rsidR="00F40236" w:rsidRDefault="00F40236"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A066320" wp14:editId="02158577">
                                            <wp:extent cx="6858000" cy="5980176"/>
                                            <wp:effectExtent l="0" t="0" r="0" b="1905"/>
                                            <wp:docPr id="153" name="Picture 4" descr="Close-up image showing the leaf-sides of two oversized books side-by-side on a bookshelf, with additional books in soft focus background"/>
                                            <wp:cNvGraphicFramePr/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Picture 4"/>
                                                    <pic:cNvPicPr/>
                                                  </pic:nvPicPr>
                                                  <pic:blipFill rotWithShape="1">
                                                    <a:blip r:embed="rId9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 l="6245" t="3166" r="33102" b="17267"/>
                                                    <a:stretch/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6858000" cy="5980176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ln>
                                                      <a:noFill/>
                                                    </a:ln>
                                                    <a:extLst>
                                                      <a:ext uri="{53640926-AAD7-44D8-BBD7-CCE9431645EC}">
                                                        <a14:shadowObscured xmlns:a14="http://schemas.microsoft.com/office/drawing/2010/main"/>
                                                      </a:ext>
                                                    </a:extLst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  <w:tr w:rsidR="00F40236" w14:paraId="45CDAE6A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6676522A" w14:textId="6480DBB7" w:rsidR="00F40236" w:rsidRDefault="00F40236">
                                      <w:pPr>
                                        <w:pStyle w:val="NoSpacing"/>
                                        <w:spacing w:before="200" w:line="216" w:lineRule="auto"/>
                                        <w:ind w:left="720" w:right="720"/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Azure Active Directory</w:t>
                                      </w:r>
                                    </w:p>
                                    <w:p w14:paraId="643AFB75" w14:textId="24747A6C" w:rsidR="00F40236" w:rsidRDefault="00F40236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bookmarkStart w:id="0" w:name="_Toc17687913"/>
                                      <w:r w:rsidRPr="00B41428">
                                        <w:rPr>
                                          <w:rStyle w:val="Heading1Char"/>
                                          <w:rFonts w:ascii="Calibri" w:eastAsia="Times New Roman" w:hAnsi="Calibri" w:cs="Calibri"/>
                                          <w:color w:val="243F71"/>
                                        </w:rPr>
                                        <w:t>Integration Guide with Web Access Management using F5 BIG-IP Access Policy Manager (APM)</w:t>
                                      </w:r>
                                      <w:bookmarkEnd w:id="0"/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F40236" w14:paraId="3475460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F40236" w14:paraId="756BAA94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EA8FC75" w14:textId="737C1661" w:rsidR="00F40236" w:rsidRDefault="00F40236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3EA208C" w14:textId="529762CC" w:rsidR="00F40236" w:rsidRDefault="00F40236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7EF6111" w14:textId="1D21151F" w:rsidR="00F40236" w:rsidRDefault="00F40236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3E7BF510" w14:textId="77777777" w:rsidR="00F40236" w:rsidRDefault="00F40236"/>
                                  </w:tc>
                                </w:tr>
                              </w:tbl>
                              <w:p w14:paraId="120D0F08" w14:textId="77777777" w:rsidR="00F40236" w:rsidRDefault="00F40236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EA844E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" o:spid="_x0000_s1026" type="#_x0000_t202" alt="Cover page layout" style="position:absolute;margin-left:0;margin-top:0;width:540pt;height:10in;z-index:-25165824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" o:allowoverlap="f" filled="f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F40236" w14:paraId="05A6AE38" w14:textId="77777777">
                            <w:trPr>
                              <w:trHeight w:hRule="exact" w:val="9360"/>
                            </w:trPr>
                            <w:tc>
                              <w:tcPr>
                                <w:tcW w:w="5000" w:type="pct"/>
                              </w:tcPr>
                              <w:p w14:paraId="0A4B4BC6" w14:textId="77777777" w:rsidR="00F40236" w:rsidRDefault="00F40236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A066320" wp14:editId="02158577">
                                      <wp:extent cx="6858000" cy="5980176"/>
                                      <wp:effectExtent l="0" t="0" r="0" b="1905"/>
                                      <wp:docPr id="153" name="Picture 4" descr="Close-up image showing the leaf-sides of two oversized books side-by-side on a bookshelf, with additional books in soft focus background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Picture 4"/>
                                              <pic:cNvPicPr/>
                                            </pic:nvPicPr>
                                            <pic:blipFill rotWithShape="1"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 l="6245" t="3166" r="33102" b="17267"/>
                                              <a:stretch/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858000" cy="598017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  <w:tr w:rsidR="00F40236" w14:paraId="45CDAE6A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6676522A" w14:textId="6480DBB7" w:rsidR="00F40236" w:rsidRDefault="00F40236">
                                <w:pPr>
                                  <w:pStyle w:val="NoSpacing"/>
                                  <w:spacing w:before="200" w:line="216" w:lineRule="auto"/>
                                  <w:ind w:left="720" w:right="720"/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Azure Active Directory</w:t>
                                </w:r>
                              </w:p>
                              <w:p w14:paraId="643AFB75" w14:textId="24747A6C" w:rsidR="00F40236" w:rsidRDefault="00F40236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bookmarkStart w:id="1" w:name="_Toc17687913"/>
                                <w:r w:rsidRPr="00B41428">
                                  <w:rPr>
                                    <w:rStyle w:val="Heading1Char"/>
                                    <w:rFonts w:ascii="Calibri" w:eastAsia="Times New Roman" w:hAnsi="Calibri" w:cs="Calibri"/>
                                    <w:color w:val="243F71"/>
                                  </w:rPr>
                                  <w:t>Integration Guide with Web Access Management using F5 BIG-IP Access Policy Manager (APM)</w:t>
                                </w:r>
                                <w:bookmarkEnd w:id="1"/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F40236" w14:paraId="3475460C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F40236" w14:paraId="756BAA94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EA8FC75" w14:textId="737C1661" w:rsidR="00F40236" w:rsidRDefault="00F40236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3EA208C" w14:textId="529762CC" w:rsidR="00F40236" w:rsidRDefault="00F40236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7EF6111" w14:textId="1D21151F" w:rsidR="00F40236" w:rsidRDefault="00F40236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3E7BF510" w14:textId="77777777" w:rsidR="00F40236" w:rsidRDefault="00F40236"/>
                            </w:tc>
                          </w:tr>
                        </w:tbl>
                        <w:p w14:paraId="120D0F08" w14:textId="77777777" w:rsidR="00F40236" w:rsidRDefault="00F40236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BFB2AC8" w14:textId="08DD1EDF" w:rsidR="001F514B" w:rsidRDefault="001F514B">
          <w:p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71264428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7933EE9" w14:textId="520CB7D9" w:rsidR="00C668CF" w:rsidRDefault="00C668CF">
          <w:pPr>
            <w:pStyle w:val="TOCHeading"/>
          </w:pPr>
          <w:r>
            <w:t>Contents</w:t>
          </w:r>
        </w:p>
        <w:p w14:paraId="61C2E4DE" w14:textId="0F99A6CF" w:rsidR="001437D8" w:rsidRDefault="00C668C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r:id="rId10" w:anchor="_Toc17687913" w:history="1">
            <w:r w:rsidR="001437D8" w:rsidRPr="00784111">
              <w:rPr>
                <w:rStyle w:val="Hyperlink"/>
                <w:rFonts w:ascii="Calibri" w:eastAsia="Times New Roman" w:hAnsi="Calibri" w:cs="Calibri"/>
                <w:noProof/>
              </w:rPr>
              <w:t>Integration Guide with Web Access Management using F5 BIG-IP Access Policy Manager (APM)</w:t>
            </w:r>
            <w:r w:rsidR="001437D8">
              <w:rPr>
                <w:noProof/>
                <w:webHidden/>
              </w:rPr>
              <w:tab/>
            </w:r>
            <w:r w:rsidR="001437D8">
              <w:rPr>
                <w:noProof/>
                <w:webHidden/>
              </w:rPr>
              <w:fldChar w:fldCharType="begin"/>
            </w:r>
            <w:r w:rsidR="001437D8">
              <w:rPr>
                <w:noProof/>
                <w:webHidden/>
              </w:rPr>
              <w:instrText xml:space="preserve"> PAGEREF _Toc17687913 \h </w:instrText>
            </w:r>
            <w:r w:rsidR="001437D8">
              <w:rPr>
                <w:noProof/>
                <w:webHidden/>
              </w:rPr>
            </w:r>
            <w:r w:rsidR="001437D8">
              <w:rPr>
                <w:noProof/>
                <w:webHidden/>
              </w:rPr>
              <w:fldChar w:fldCharType="separate"/>
            </w:r>
            <w:r w:rsidR="001437D8">
              <w:rPr>
                <w:noProof/>
                <w:webHidden/>
              </w:rPr>
              <w:t>0</w:t>
            </w:r>
            <w:r w:rsidR="001437D8">
              <w:rPr>
                <w:noProof/>
                <w:webHidden/>
              </w:rPr>
              <w:fldChar w:fldCharType="end"/>
            </w:r>
          </w:hyperlink>
        </w:p>
        <w:p w14:paraId="0CD30932" w14:textId="67253BD8" w:rsidR="001437D8" w:rsidRDefault="001437D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14" w:history="1">
            <w:r w:rsidRPr="00784111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7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46FE6" w14:textId="6ED1AFEE" w:rsidR="001437D8" w:rsidRDefault="001437D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15" w:history="1">
            <w:r w:rsidRPr="00784111">
              <w:rPr>
                <w:rStyle w:val="Hyperlink"/>
                <w:noProof/>
              </w:rPr>
              <w:t>Pre-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7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58EE5" w14:textId="22659E33" w:rsidR="001437D8" w:rsidRDefault="001437D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16" w:history="1">
            <w:r w:rsidRPr="00784111">
              <w:rPr>
                <w:rStyle w:val="Hyperlink"/>
                <w:noProof/>
              </w:rPr>
              <w:t>Access guided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7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178D7C" w14:textId="4F22E933" w:rsidR="001437D8" w:rsidRDefault="001437D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17" w:history="1">
            <w:r w:rsidRPr="00784111">
              <w:rPr>
                <w:rStyle w:val="Hyperlink"/>
                <w:noProof/>
              </w:rPr>
              <w:t>Guided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7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9B7A8F" w14:textId="0875C7DB" w:rsidR="001437D8" w:rsidRDefault="001437D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18" w:history="1">
            <w:r w:rsidRPr="00784111">
              <w:rPr>
                <w:rStyle w:val="Hyperlink"/>
                <w:noProof/>
              </w:rPr>
              <w:t>Header Based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7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B96F60" w14:textId="6E4AEA2E" w:rsidR="001437D8" w:rsidRDefault="001437D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19" w:history="1">
            <w:r w:rsidRPr="00784111">
              <w:rPr>
                <w:rStyle w:val="Hyperlink"/>
                <w:noProof/>
              </w:rPr>
              <w:t>Setting up Azure Active Directory Integ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7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2B542" w14:textId="17E7E5F0" w:rsidR="001437D8" w:rsidRDefault="001437D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20" w:history="1">
            <w:r w:rsidRPr="00784111">
              <w:rPr>
                <w:rStyle w:val="Hyperlink"/>
                <w:noProof/>
              </w:rPr>
              <w:t>Configuring F5 BIG-I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7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20505D" w14:textId="3EEC78E8" w:rsidR="001437D8" w:rsidRDefault="001437D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21" w:history="1">
            <w:r w:rsidRPr="00784111">
              <w:rPr>
                <w:rStyle w:val="Hyperlink"/>
                <w:noProof/>
              </w:rPr>
              <w:t>Testing the Integ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7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7B9C8" w14:textId="240C4C42" w:rsidR="001437D8" w:rsidRDefault="001437D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22" w:history="1">
            <w:r w:rsidRPr="00784111">
              <w:rPr>
                <w:rStyle w:val="Hyperlink"/>
                <w:noProof/>
              </w:rPr>
              <w:t>Advanced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7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EF7C3" w14:textId="17B363FB" w:rsidR="001437D8" w:rsidRDefault="001437D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23" w:history="1">
            <w:r w:rsidRPr="00784111">
              <w:rPr>
                <w:rStyle w:val="Hyperlink"/>
                <w:noProof/>
              </w:rPr>
              <w:t>Setting up Azure Active Directory Integ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7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53BFF8" w14:textId="3A944193" w:rsidR="001437D8" w:rsidRDefault="001437D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24" w:history="1">
            <w:r w:rsidRPr="00784111">
              <w:rPr>
                <w:rStyle w:val="Hyperlink"/>
                <w:noProof/>
              </w:rPr>
              <w:t>Configuring F5 BIG-I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7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8558D" w14:textId="678DE6A3" w:rsidR="001437D8" w:rsidRDefault="001437D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25" w:history="1">
            <w:r w:rsidRPr="00784111">
              <w:rPr>
                <w:rStyle w:val="Hyperlink"/>
                <w:noProof/>
              </w:rPr>
              <w:t>Adding a new Web Server to BigIP-F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7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F6CE80" w14:textId="339B8465" w:rsidR="001437D8" w:rsidRDefault="001437D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26" w:history="1">
            <w:r w:rsidRPr="00784111">
              <w:rPr>
                <w:rStyle w:val="Hyperlink"/>
                <w:noProof/>
              </w:rPr>
              <w:t>Configuring F5 as SP and Azure as IDP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7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5CDAE5" w14:textId="0885443F" w:rsidR="001437D8" w:rsidRDefault="001437D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27" w:history="1">
            <w:r w:rsidRPr="00784111">
              <w:rPr>
                <w:rStyle w:val="Hyperlink"/>
                <w:noProof/>
              </w:rPr>
              <w:t>Configure F5 Policy to redirect users to Azure SAML ID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7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46473A" w14:textId="22A729F8" w:rsidR="001437D8" w:rsidRDefault="001437D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28" w:history="1">
            <w:r w:rsidRPr="00784111">
              <w:rPr>
                <w:rStyle w:val="Hyperlink"/>
                <w:noProof/>
              </w:rPr>
              <w:t>Apply Access Profile to the V</w:t>
            </w:r>
            <w:r w:rsidRPr="00784111">
              <w:rPr>
                <w:rStyle w:val="Hyperlink"/>
                <w:noProof/>
              </w:rPr>
              <w:t>i</w:t>
            </w:r>
            <w:r w:rsidRPr="00784111">
              <w:rPr>
                <w:rStyle w:val="Hyperlink"/>
                <w:noProof/>
              </w:rPr>
              <w:t>rtual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7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275336" w14:textId="7777A3FA" w:rsidR="001437D8" w:rsidRDefault="001437D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29" w:history="1">
            <w:r w:rsidRPr="00784111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7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B021F8" w14:textId="7B29A7D6" w:rsidR="001437D8" w:rsidRDefault="001437D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30" w:history="1">
            <w:r w:rsidRPr="00784111">
              <w:rPr>
                <w:rStyle w:val="Hyperlink"/>
                <w:noProof/>
              </w:rPr>
              <w:t>SAML – F5 BIG-IP Variable mapp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7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1421C1" w14:textId="444E55E9" w:rsidR="001437D8" w:rsidRDefault="001437D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31" w:history="1">
            <w:r w:rsidRPr="00784111">
              <w:rPr>
                <w:rStyle w:val="Hyperlink"/>
                <w:noProof/>
              </w:rPr>
              <w:t>Adding Custom Clai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7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159D8" w14:textId="6164594E" w:rsidR="00C668CF" w:rsidRDefault="00C668CF">
          <w:r>
            <w:rPr>
              <w:b/>
              <w:bCs/>
              <w:noProof/>
            </w:rPr>
            <w:fldChar w:fldCharType="end"/>
          </w:r>
        </w:p>
      </w:sdtContent>
    </w:sdt>
    <w:p w14:paraId="6FEE89CE" w14:textId="193B46F8" w:rsidR="00D12EEC" w:rsidRDefault="00D12EEC"/>
    <w:p w14:paraId="121E5BE8" w14:textId="31B89585" w:rsidR="00DA7936" w:rsidRDefault="00DA7936"/>
    <w:p w14:paraId="114CD8AD" w14:textId="4C2111A8" w:rsidR="00DA7936" w:rsidRDefault="00DA7936"/>
    <w:p w14:paraId="2BAF2556" w14:textId="79381CC5" w:rsidR="00DA7936" w:rsidRDefault="00DA7936"/>
    <w:p w14:paraId="78B4AB2C" w14:textId="4617AFB2" w:rsidR="00DA7936" w:rsidRDefault="00DA7936"/>
    <w:p w14:paraId="15BC0B1F" w14:textId="6A03545D" w:rsidR="00DA7936" w:rsidRDefault="00DA7936"/>
    <w:p w14:paraId="1CC86527" w14:textId="4EDD5C30" w:rsidR="00DA7936" w:rsidRDefault="00DA7936"/>
    <w:p w14:paraId="1D26812B" w14:textId="69361F64" w:rsidR="00DA7936" w:rsidRDefault="00DA7936"/>
    <w:p w14:paraId="4A318CE6" w14:textId="34895916" w:rsidR="004E5BD7" w:rsidRDefault="004E5BD7"/>
    <w:p w14:paraId="142B7AAF" w14:textId="630E4F4F" w:rsidR="00671AF7" w:rsidRDefault="00671AF7"/>
    <w:p w14:paraId="37056B55" w14:textId="0E5E96BE" w:rsidR="00671AF7" w:rsidRDefault="00671AF7"/>
    <w:p w14:paraId="5DC9A21B" w14:textId="1B5CD0A9" w:rsidR="00671AF7" w:rsidRDefault="00671AF7"/>
    <w:p w14:paraId="52BD979E" w14:textId="4E6E7964" w:rsidR="00671AF7" w:rsidRDefault="00671AF7"/>
    <w:p w14:paraId="7F33C7DE" w14:textId="77777777" w:rsidR="00671AF7" w:rsidRDefault="00671AF7"/>
    <w:p w14:paraId="4AB2289A" w14:textId="77777777" w:rsidR="004E5BD7" w:rsidRDefault="004E5BD7"/>
    <w:p w14:paraId="7413F9D6" w14:textId="443AC718" w:rsidR="00D12EEC" w:rsidRDefault="00D12EEC" w:rsidP="00D12EEC">
      <w:pPr>
        <w:pStyle w:val="Heading1"/>
      </w:pPr>
      <w:bookmarkStart w:id="2" w:name="_Toc17687914"/>
      <w:r>
        <w:t>Introduction</w:t>
      </w:r>
      <w:bookmarkEnd w:id="2"/>
    </w:p>
    <w:p w14:paraId="09AB6EDC" w14:textId="77777777" w:rsidR="00043488" w:rsidRDefault="00043488" w:rsidP="00D12EEC"/>
    <w:p w14:paraId="791464D9" w14:textId="2B12E304" w:rsidR="00D12EEC" w:rsidRDefault="00D12EEC" w:rsidP="00D12EEC">
      <w:r>
        <w:t xml:space="preserve">This guide covers Integration of Azure Active Directory and F5 BIG-IP APM </w:t>
      </w:r>
      <w:r w:rsidR="008A3228">
        <w:t>(Access</w:t>
      </w:r>
      <w:r>
        <w:t xml:space="preserve"> Policy Manager). The document describes ability to secure publish the application using F5 and </w:t>
      </w:r>
      <w:r w:rsidR="003A6180">
        <w:t xml:space="preserve">be able to securely Integrate with Azure AD Platform leveraging some of the core functionalities like Azure AD Conditional Access and Identity Protection Services. </w:t>
      </w:r>
    </w:p>
    <w:p w14:paraId="105D475D" w14:textId="533A218B" w:rsidR="008A3228" w:rsidRDefault="00A55D78" w:rsidP="00D12EEC">
      <w:r>
        <w:rPr>
          <w:noProof/>
        </w:rPr>
        <w:drawing>
          <wp:inline distT="0" distB="0" distL="0" distR="0" wp14:anchorId="7825C089" wp14:editId="46D9493A">
            <wp:extent cx="5943600" cy="24384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866BE" w14:textId="0E9BCC66" w:rsidR="00643650" w:rsidRDefault="008A3228" w:rsidP="00D12EEC">
      <w:r>
        <w:t xml:space="preserve">The Above Integration allows enterprises to leverage </w:t>
      </w:r>
      <w:r w:rsidR="00643650">
        <w:t xml:space="preserve">F5 with Azure AD to cover the both Modern authentication and </w:t>
      </w:r>
      <w:r w:rsidR="0078381D">
        <w:t>Kerberos and header</w:t>
      </w:r>
      <w:r w:rsidR="00643650">
        <w:t xml:space="preserve"> Authentication using Azure Active Directory as control Plane.</w:t>
      </w:r>
    </w:p>
    <w:p w14:paraId="08516C81" w14:textId="36BC5726" w:rsidR="00643650" w:rsidRDefault="00643650" w:rsidP="00D12EEC"/>
    <w:tbl>
      <w:tblPr>
        <w:tblW w:w="9923" w:type="dxa"/>
        <w:tblLook w:val="04A0" w:firstRow="1" w:lastRow="0" w:firstColumn="1" w:lastColumn="0" w:noHBand="0" w:noVBand="1"/>
      </w:tblPr>
      <w:tblGrid>
        <w:gridCol w:w="584"/>
        <w:gridCol w:w="1701"/>
        <w:gridCol w:w="3756"/>
        <w:gridCol w:w="3882"/>
      </w:tblGrid>
      <w:tr w:rsidR="00643650" w:rsidRPr="00643650" w14:paraId="62AE730C" w14:textId="77777777" w:rsidTr="00A55D78">
        <w:trPr>
          <w:trHeight w:val="648"/>
        </w:trPr>
        <w:tc>
          <w:tcPr>
            <w:tcW w:w="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FED2F" w14:textId="270842B2" w:rsidR="00643650" w:rsidRPr="00643650" w:rsidRDefault="00643650" w:rsidP="006436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SNo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AE123" w14:textId="77777777" w:rsidR="00643650" w:rsidRPr="00643650" w:rsidRDefault="00643650" w:rsidP="006436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3650">
              <w:rPr>
                <w:rFonts w:ascii="Calibri" w:eastAsia="Times New Roman" w:hAnsi="Calibri" w:cs="Calibri"/>
                <w:b/>
                <w:bCs/>
                <w:color w:val="000000"/>
              </w:rPr>
              <w:t>Scenarios</w:t>
            </w:r>
          </w:p>
        </w:tc>
        <w:tc>
          <w:tcPr>
            <w:tcW w:w="3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BFD57" w14:textId="77777777" w:rsidR="00643650" w:rsidRPr="00643650" w:rsidRDefault="00643650" w:rsidP="006436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3650">
              <w:rPr>
                <w:rFonts w:ascii="Calibri" w:eastAsia="Times New Roman" w:hAnsi="Calibri" w:cs="Calibri"/>
                <w:b/>
                <w:bCs/>
                <w:color w:val="000000"/>
              </w:rPr>
              <w:t>Azure AD</w:t>
            </w:r>
          </w:p>
        </w:tc>
        <w:tc>
          <w:tcPr>
            <w:tcW w:w="38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2D5BC" w14:textId="77777777" w:rsidR="00643650" w:rsidRPr="00643650" w:rsidRDefault="00643650" w:rsidP="006436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3650">
              <w:rPr>
                <w:rFonts w:ascii="Calibri" w:eastAsia="Times New Roman" w:hAnsi="Calibri" w:cs="Calibri"/>
                <w:b/>
                <w:bCs/>
                <w:color w:val="000000"/>
              </w:rPr>
              <w:t>F5 BIG-IP</w:t>
            </w:r>
          </w:p>
        </w:tc>
      </w:tr>
      <w:tr w:rsidR="00643650" w:rsidRPr="00643650" w14:paraId="40DCB288" w14:textId="77777777" w:rsidTr="00A55D78">
        <w:trPr>
          <w:trHeight w:val="648"/>
        </w:trPr>
        <w:tc>
          <w:tcPr>
            <w:tcW w:w="5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086D3" w14:textId="77777777" w:rsidR="00643650" w:rsidRPr="00643650" w:rsidRDefault="00643650" w:rsidP="006436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365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122F9" w14:textId="77777777" w:rsidR="00643650" w:rsidRPr="00643650" w:rsidRDefault="00643650" w:rsidP="006436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3650">
              <w:rPr>
                <w:rFonts w:ascii="Calibri" w:eastAsia="Times New Roman" w:hAnsi="Calibri" w:cs="Calibri"/>
                <w:color w:val="000000"/>
              </w:rPr>
              <w:t>Header Based Authentication</w:t>
            </w:r>
          </w:p>
        </w:tc>
        <w:tc>
          <w:tcPr>
            <w:tcW w:w="3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76786" w14:textId="1AD86D8D" w:rsidR="00643650" w:rsidRPr="00643650" w:rsidRDefault="00643650" w:rsidP="006436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3650">
              <w:rPr>
                <w:rFonts w:ascii="Calibri" w:eastAsia="Times New Roman" w:hAnsi="Calibri" w:cs="Calibri"/>
                <w:color w:val="000000"/>
              </w:rPr>
              <w:t>SAML IDP - Azure Conditional Access / Identity Protection Services</w:t>
            </w:r>
          </w:p>
        </w:tc>
        <w:tc>
          <w:tcPr>
            <w:tcW w:w="3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B5AF1" w14:textId="658864D5" w:rsidR="00643650" w:rsidRPr="00643650" w:rsidRDefault="00643650" w:rsidP="006436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3650">
              <w:rPr>
                <w:rFonts w:ascii="Calibri" w:eastAsia="Times New Roman" w:hAnsi="Calibri" w:cs="Calibri"/>
                <w:color w:val="000000"/>
              </w:rPr>
              <w:t xml:space="preserve">SAML SP - Maps SAML Assertion to HTTP Headers </w:t>
            </w:r>
            <w:r>
              <w:rPr>
                <w:rFonts w:ascii="Calibri" w:eastAsia="Times New Roman" w:hAnsi="Calibri" w:cs="Calibri"/>
                <w:color w:val="000000"/>
              </w:rPr>
              <w:t xml:space="preserve">for </w:t>
            </w:r>
            <w:r w:rsidRPr="00643650">
              <w:rPr>
                <w:rFonts w:ascii="Calibri" w:eastAsia="Times New Roman" w:hAnsi="Calibri" w:cs="Calibri"/>
                <w:color w:val="000000"/>
              </w:rPr>
              <w:t>Application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consumption</w:t>
            </w:r>
          </w:p>
        </w:tc>
      </w:tr>
      <w:tr w:rsidR="009158F1" w:rsidRPr="00643650" w14:paraId="7A8E3A72" w14:textId="77777777" w:rsidTr="00EA480D">
        <w:trPr>
          <w:trHeight w:val="648"/>
        </w:trPr>
        <w:tc>
          <w:tcPr>
            <w:tcW w:w="5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D83128" w14:textId="43E56DBD" w:rsidR="009158F1" w:rsidRPr="00643650" w:rsidRDefault="009158F1" w:rsidP="009158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365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E2BDCC" w14:textId="53AFB277" w:rsidR="009158F1" w:rsidRPr="00643650" w:rsidRDefault="009158F1" w:rsidP="009158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3650">
              <w:rPr>
                <w:rFonts w:ascii="Calibri" w:eastAsia="Times New Roman" w:hAnsi="Calibri" w:cs="Calibri"/>
                <w:color w:val="000000"/>
              </w:rPr>
              <w:t>Kerberos Authenticati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981519" w14:textId="165E7206" w:rsidR="009158F1" w:rsidRPr="00643650" w:rsidRDefault="009158F1" w:rsidP="009158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3650">
              <w:rPr>
                <w:rFonts w:ascii="Calibri" w:eastAsia="Times New Roman" w:hAnsi="Calibri" w:cs="Calibri"/>
                <w:color w:val="000000"/>
              </w:rPr>
              <w:t>SAML IDP - Azure Conditional Access / Identity Protection Services</w:t>
            </w:r>
          </w:p>
        </w:tc>
        <w:tc>
          <w:tcPr>
            <w:tcW w:w="38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6E3FB1" w14:textId="40490E25" w:rsidR="009158F1" w:rsidRPr="00643650" w:rsidRDefault="009158F1" w:rsidP="009158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3650">
              <w:rPr>
                <w:rFonts w:ascii="Calibri" w:eastAsia="Times New Roman" w:hAnsi="Calibri" w:cs="Calibri"/>
                <w:color w:val="000000"/>
              </w:rPr>
              <w:t>SAML SP - Performs KCD for Single Sign on for Kerberos Applications</w:t>
            </w:r>
          </w:p>
        </w:tc>
      </w:tr>
      <w:tr w:rsidR="00EA480D" w:rsidRPr="00643650" w14:paraId="1C6FAD78" w14:textId="77777777" w:rsidTr="00EA480D">
        <w:trPr>
          <w:trHeight w:val="648"/>
        </w:trPr>
        <w:tc>
          <w:tcPr>
            <w:tcW w:w="5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771CB2" w14:textId="77777777" w:rsidR="00EA480D" w:rsidRPr="00643650" w:rsidRDefault="00EA480D" w:rsidP="009158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94AB9D" w14:textId="44167C10" w:rsidR="00EA480D" w:rsidRPr="00643650" w:rsidRDefault="00EA480D" w:rsidP="009158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AML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885C6F" w14:textId="1334F82F" w:rsidR="00EA480D" w:rsidRPr="00643650" w:rsidRDefault="00EA480D" w:rsidP="009158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38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4EE337" w14:textId="1A136FA9" w:rsidR="00EA480D" w:rsidRPr="00643650" w:rsidRDefault="00EA480D" w:rsidP="009158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-</w:t>
            </w:r>
          </w:p>
        </w:tc>
      </w:tr>
      <w:tr w:rsidR="00EA480D" w:rsidRPr="00643650" w14:paraId="62F6E25A" w14:textId="77777777" w:rsidTr="00C41929">
        <w:trPr>
          <w:trHeight w:val="648"/>
        </w:trPr>
        <w:tc>
          <w:tcPr>
            <w:tcW w:w="5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B71EDD" w14:textId="679AD473" w:rsidR="00EA480D" w:rsidRPr="00643650" w:rsidRDefault="00EA480D" w:rsidP="009158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27C686" w14:textId="47FBC374" w:rsidR="00EA480D" w:rsidRDefault="00EA480D" w:rsidP="009158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OAUTH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F7CC08" w14:textId="253A8DFE" w:rsidR="00EA480D" w:rsidRDefault="00EA480D" w:rsidP="009158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38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5B4870" w14:textId="76E83C34" w:rsidR="00EA480D" w:rsidRPr="00EA480D" w:rsidRDefault="00EA480D" w:rsidP="00EE216B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1929" w:rsidRPr="00643650" w14:paraId="3D4FD738" w14:textId="77777777" w:rsidTr="00A55D78">
        <w:trPr>
          <w:trHeight w:val="648"/>
        </w:trPr>
        <w:tc>
          <w:tcPr>
            <w:tcW w:w="5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7F757B" w14:textId="77777777" w:rsidR="00C41929" w:rsidRPr="00643650" w:rsidRDefault="00C41929" w:rsidP="009158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CAAA6D" w14:textId="139B6B0D" w:rsidR="00C41929" w:rsidRDefault="00C41929" w:rsidP="009158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OIDC</w:t>
            </w:r>
          </w:p>
        </w:tc>
        <w:tc>
          <w:tcPr>
            <w:tcW w:w="3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F90105" w14:textId="198C3519" w:rsidR="00C41929" w:rsidRDefault="00C41929" w:rsidP="009158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3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A90C76" w14:textId="77777777" w:rsidR="00C41929" w:rsidRPr="00EA480D" w:rsidRDefault="00C41929" w:rsidP="00EE216B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72680ED0" w14:textId="77777777" w:rsidR="00643650" w:rsidRDefault="00643650" w:rsidP="00D12EEC"/>
    <w:p w14:paraId="1870E3DF" w14:textId="77777777" w:rsidR="00FF6649" w:rsidRDefault="00FF6649" w:rsidP="00FF6649">
      <w:pPr>
        <w:pStyle w:val="Heading1"/>
      </w:pPr>
      <w:bookmarkStart w:id="3" w:name="_Toc17687915"/>
      <w:r>
        <w:t>Pre-requisites</w:t>
      </w:r>
      <w:bookmarkEnd w:id="3"/>
    </w:p>
    <w:p w14:paraId="3DE2A48C" w14:textId="77777777" w:rsidR="00FF6649" w:rsidRDefault="00FF6649" w:rsidP="00EE216B">
      <w:pPr>
        <w:pStyle w:val="ListParagraph"/>
        <w:numPr>
          <w:ilvl w:val="0"/>
          <w:numId w:val="1"/>
        </w:numPr>
        <w:spacing w:line="256" w:lineRule="auto"/>
      </w:pPr>
      <w:r>
        <w:t>Deploying the joint solution requires the following license:</w:t>
      </w:r>
    </w:p>
    <w:p w14:paraId="3ACF7417" w14:textId="77777777" w:rsidR="00FF6649" w:rsidRDefault="00FF6649" w:rsidP="00EE216B">
      <w:pPr>
        <w:pStyle w:val="ListParagraph"/>
        <w:numPr>
          <w:ilvl w:val="0"/>
          <w:numId w:val="2"/>
        </w:numPr>
        <w:spacing w:line="256" w:lineRule="auto"/>
      </w:pPr>
      <w:r>
        <w:t xml:space="preserve">F5 BIG-IP® Best bundle (or) </w:t>
      </w:r>
    </w:p>
    <w:p w14:paraId="410D04F4" w14:textId="02664FDE" w:rsidR="008D4D7B" w:rsidRDefault="00FF6649" w:rsidP="00EE216B">
      <w:pPr>
        <w:pStyle w:val="ListParagraph"/>
        <w:numPr>
          <w:ilvl w:val="0"/>
          <w:numId w:val="2"/>
        </w:numPr>
        <w:spacing w:line="256" w:lineRule="auto"/>
      </w:pPr>
      <w:r>
        <w:t>F5 BIG-IP Access Policy Manager™ (</w:t>
      </w:r>
      <w:r w:rsidR="008D4D7B">
        <w:t>APM</w:t>
      </w:r>
      <w:r>
        <w:t xml:space="preserve">) </w:t>
      </w:r>
      <w:r w:rsidR="008D4D7B">
        <w:t xml:space="preserve">standalone license </w:t>
      </w:r>
    </w:p>
    <w:p w14:paraId="43A5590B" w14:textId="4F6ED663" w:rsidR="00FF6649" w:rsidRDefault="008D4D7B" w:rsidP="00EE216B">
      <w:pPr>
        <w:pStyle w:val="ListParagraph"/>
        <w:numPr>
          <w:ilvl w:val="0"/>
          <w:numId w:val="2"/>
        </w:numPr>
        <w:spacing w:line="256" w:lineRule="auto"/>
      </w:pPr>
      <w:r>
        <w:t>F5 BIG-IP Access Policy Manager™ (APM</w:t>
      </w:r>
      <w:r w:rsidR="00FF6649">
        <w:t>) add-on license on an existing BIG-IP F5 BIG-IP® Local Traffic Manager™ (LTM).</w:t>
      </w:r>
    </w:p>
    <w:p w14:paraId="3955C7CC" w14:textId="77777777" w:rsidR="00FF6649" w:rsidRDefault="00FF6649" w:rsidP="00EE216B">
      <w:pPr>
        <w:pStyle w:val="ListParagraph"/>
        <w:numPr>
          <w:ilvl w:val="0"/>
          <w:numId w:val="2"/>
        </w:numPr>
        <w:spacing w:line="256" w:lineRule="auto"/>
      </w:pPr>
      <w:r>
        <w:t xml:space="preserve">In addition to the above license, the F5 system may also be licensed with: </w:t>
      </w:r>
    </w:p>
    <w:p w14:paraId="2ADEBDEB" w14:textId="77777777" w:rsidR="00FF6649" w:rsidRDefault="00FF6649" w:rsidP="00EE216B">
      <w:pPr>
        <w:pStyle w:val="ListParagraph"/>
        <w:numPr>
          <w:ilvl w:val="1"/>
          <w:numId w:val="2"/>
        </w:numPr>
        <w:spacing w:line="256" w:lineRule="auto"/>
      </w:pPr>
      <w:r>
        <w:t xml:space="preserve">A URL Filtering subscription to use the URL category database </w:t>
      </w:r>
    </w:p>
    <w:p w14:paraId="3E28ADEC" w14:textId="77777777" w:rsidR="00FF6649" w:rsidRDefault="00FF6649" w:rsidP="00EE216B">
      <w:pPr>
        <w:pStyle w:val="ListParagraph"/>
        <w:numPr>
          <w:ilvl w:val="1"/>
          <w:numId w:val="2"/>
        </w:numPr>
        <w:spacing w:line="256" w:lineRule="auto"/>
      </w:pPr>
      <w:r>
        <w:t xml:space="preserve">An F5 IP Intelligence subscription to detect and block known attackers and malicious traffic </w:t>
      </w:r>
    </w:p>
    <w:p w14:paraId="39A51080" w14:textId="77777777" w:rsidR="00FF6649" w:rsidRDefault="00FF6649" w:rsidP="00EE216B">
      <w:pPr>
        <w:pStyle w:val="ListParagraph"/>
        <w:numPr>
          <w:ilvl w:val="1"/>
          <w:numId w:val="2"/>
        </w:numPr>
        <w:spacing w:line="256" w:lineRule="auto"/>
      </w:pPr>
      <w:r>
        <w:t>A network hardware security module (HSM) to safeguard and manage digital keys for strong authentication</w:t>
      </w:r>
    </w:p>
    <w:p w14:paraId="0C76C935" w14:textId="6A236629" w:rsidR="00FF6649" w:rsidRDefault="00FF6649" w:rsidP="00EE216B">
      <w:pPr>
        <w:pStyle w:val="ListParagraph"/>
        <w:numPr>
          <w:ilvl w:val="0"/>
          <w:numId w:val="1"/>
        </w:numPr>
        <w:spacing w:line="256" w:lineRule="auto"/>
      </w:pPr>
      <w:r>
        <w:t>F5 BIG-IP system is provisioned with APM modules</w:t>
      </w:r>
      <w:r w:rsidR="00AB28E6">
        <w:t xml:space="preserve"> (LTM is optional) </w:t>
      </w:r>
    </w:p>
    <w:p w14:paraId="4411AD67" w14:textId="77777777" w:rsidR="00FF6649" w:rsidRDefault="00FF6649" w:rsidP="00EE216B">
      <w:pPr>
        <w:pStyle w:val="ListParagraph"/>
        <w:numPr>
          <w:ilvl w:val="0"/>
          <w:numId w:val="1"/>
        </w:numPr>
        <w:spacing w:line="256" w:lineRule="auto"/>
      </w:pPr>
      <w:r>
        <w:t xml:space="preserve">Although optional, it is highly recommended to Deploy the F5 systems in a </w:t>
      </w:r>
      <w:hyperlink r:id="rId12" w:history="1">
        <w:r>
          <w:rPr>
            <w:rStyle w:val="Hyperlink"/>
          </w:rPr>
          <w:t>sync/failover device group</w:t>
        </w:r>
      </w:hyperlink>
      <w:r>
        <w:t xml:space="preserve"> (S/F DG), which includes the active standby pair, with a floating IP address for high availability (HA). Further interface redundancy can be achieved using the Link Aggregation Control Protocol (LACP). LACP manages the connected physical interfaces as a single virtual interface (aggregate group) and detects any interface failures within the group.</w:t>
      </w:r>
    </w:p>
    <w:p w14:paraId="2F6AEBA8" w14:textId="50E6EA92" w:rsidR="0086517C" w:rsidRDefault="0086517C" w:rsidP="00EE216B">
      <w:pPr>
        <w:pStyle w:val="ListParagraph"/>
        <w:numPr>
          <w:ilvl w:val="0"/>
          <w:numId w:val="1"/>
        </w:numPr>
        <w:spacing w:line="256" w:lineRule="auto"/>
      </w:pPr>
      <w:r>
        <w:t xml:space="preserve"> For Kerberos applications, an on-premises AD service account for constrained delegation.  Refer to </w:t>
      </w:r>
      <w:hyperlink r:id="rId13" w:history="1">
        <w:r w:rsidRPr="0086517C">
          <w:rPr>
            <w:rStyle w:val="Hyperlink"/>
          </w:rPr>
          <w:t>F5 Documentation</w:t>
        </w:r>
      </w:hyperlink>
      <w:r>
        <w:t xml:space="preserve"> for creating a AD delegation account.</w:t>
      </w:r>
    </w:p>
    <w:p w14:paraId="75361644" w14:textId="77777777" w:rsidR="00FF6649" w:rsidRDefault="00FF6649" w:rsidP="00FF6649"/>
    <w:p w14:paraId="37012457" w14:textId="77777777" w:rsidR="00FF6649" w:rsidRDefault="00FF6649" w:rsidP="00FF6649">
      <w:pPr>
        <w:pStyle w:val="Heading1"/>
      </w:pPr>
      <w:bookmarkStart w:id="4" w:name="_Toc17687916"/>
      <w:r>
        <w:t>Access guided configuration</w:t>
      </w:r>
      <w:bookmarkEnd w:id="4"/>
    </w:p>
    <w:p w14:paraId="41DBFE57" w14:textId="565AA8C4" w:rsidR="00FF6649" w:rsidRDefault="00FF6649" w:rsidP="00FF6649">
      <w:r>
        <w:t xml:space="preserve">‘Access guided configuration’ is supported on F5 TMOS version </w:t>
      </w:r>
      <w:r w:rsidR="00556589">
        <w:t>13.1</w:t>
      </w:r>
      <w:r>
        <w:t>.0</w:t>
      </w:r>
      <w:r w:rsidR="00556589">
        <w:t>.8</w:t>
      </w:r>
      <w:r>
        <w:t xml:space="preserve"> and above. If your BIG-IP system is running a version below </w:t>
      </w:r>
      <w:r w:rsidR="00556589">
        <w:t>13.1</w:t>
      </w:r>
      <w:r>
        <w:t>.0</w:t>
      </w:r>
      <w:r w:rsidR="00556589">
        <w:t>.8</w:t>
      </w:r>
      <w:r>
        <w:t>, please refer to the</w:t>
      </w:r>
      <w:r w:rsidRPr="3A6FAA0A">
        <w:rPr>
          <w:b/>
          <w:bCs/>
        </w:rPr>
        <w:t xml:space="preserve"> </w:t>
      </w:r>
      <w:r w:rsidR="004E7275" w:rsidRPr="3A6FAA0A">
        <w:rPr>
          <w:b/>
          <w:bCs/>
        </w:rPr>
        <w:t>Advanced configuration</w:t>
      </w:r>
      <w:r w:rsidRPr="3A6FAA0A">
        <w:rPr>
          <w:b/>
          <w:bCs/>
        </w:rPr>
        <w:t xml:space="preserve"> </w:t>
      </w:r>
      <w:r>
        <w:t xml:space="preserve">section </w:t>
      </w:r>
    </w:p>
    <w:p w14:paraId="2FB91630" w14:textId="77777777" w:rsidR="00FF6649" w:rsidRDefault="00FF6649" w:rsidP="00FF6649">
      <w:r>
        <w:t>Access guided configuration presents a completely new and streamlined user experience. This workflow-based architecture provides intuitive, re-entrant configuration steps tailored to the selected topology.</w:t>
      </w:r>
    </w:p>
    <w:p w14:paraId="6A950D52" w14:textId="5A8C981B" w:rsidR="00FF6649" w:rsidRDefault="00FF6649" w:rsidP="00FF6649">
      <w:r>
        <w:t xml:space="preserve">Before proceeding to the configuration, upgrade the guided configuration by downloading the latest use case pack from </w:t>
      </w:r>
      <w:hyperlink r:id="rId14" w:history="1">
        <w:r>
          <w:rPr>
            <w:rStyle w:val="Hyperlink"/>
          </w:rPr>
          <w:t>downloads.f5.com</w:t>
        </w:r>
      </w:hyperlink>
      <w:r>
        <w:t>. To upgrade, follow the below procedure</w:t>
      </w:r>
    </w:p>
    <w:p w14:paraId="5EB41A0D" w14:textId="24849AAB" w:rsidR="00FC3A2A" w:rsidRDefault="00FC3A2A" w:rsidP="00FF6649">
      <w:r>
        <w:t>Note – The screenshots below are for the latest released version (BIG-IP 15.0 with AGC version 5.0). The configuration steps below are valid for this use case across from 13.1.0.8 to the latest BIG-IP version.</w:t>
      </w:r>
    </w:p>
    <w:p w14:paraId="732CF37A" w14:textId="77777777" w:rsidR="00FF6649" w:rsidRDefault="00FF6649" w:rsidP="00EE216B">
      <w:pPr>
        <w:pStyle w:val="ListParagraph"/>
        <w:numPr>
          <w:ilvl w:val="0"/>
          <w:numId w:val="3"/>
        </w:numPr>
        <w:spacing w:line="256" w:lineRule="auto"/>
      </w:pPr>
      <w:r>
        <w:t xml:space="preserve">On the F5 BIG-IP Web UI, click on </w:t>
      </w:r>
      <w:r>
        <w:rPr>
          <w:b/>
          <w:bCs/>
          <w:i/>
          <w:iCs/>
        </w:rPr>
        <w:t>Access &gt;&gt; Guide Configuration</w:t>
      </w:r>
      <w:r>
        <w:t>.</w:t>
      </w:r>
    </w:p>
    <w:p w14:paraId="1E8596B8" w14:textId="77777777" w:rsidR="00FF6649" w:rsidRDefault="00FF6649" w:rsidP="00EE216B">
      <w:pPr>
        <w:pStyle w:val="ListParagraph"/>
        <w:numPr>
          <w:ilvl w:val="0"/>
          <w:numId w:val="3"/>
        </w:numPr>
        <w:spacing w:line="256" w:lineRule="auto"/>
      </w:pPr>
      <w:r>
        <w:t xml:space="preserve">On the </w:t>
      </w:r>
      <w:r>
        <w:rPr>
          <w:b/>
          <w:bCs/>
        </w:rPr>
        <w:t>Guided Configuration</w:t>
      </w:r>
      <w:r>
        <w:t xml:space="preserve"> page, click on </w:t>
      </w:r>
      <w:r>
        <w:rPr>
          <w:b/>
          <w:bCs/>
        </w:rPr>
        <w:t>Upgrade Guide Configuration</w:t>
      </w:r>
      <w:r>
        <w:t xml:space="preserve"> click on the top left-hand corner.</w:t>
      </w:r>
    </w:p>
    <w:p w14:paraId="05F3CD04" w14:textId="33A117FB" w:rsidR="00FF6649" w:rsidRDefault="00FF6649" w:rsidP="00FF6649">
      <w:pPr>
        <w:pStyle w:val="ListParagraph"/>
      </w:pPr>
      <w:r>
        <w:rPr>
          <w:noProof/>
        </w:rPr>
        <w:lastRenderedPageBreak/>
        <w:drawing>
          <wp:inline distT="0" distB="0" distL="0" distR="0" wp14:anchorId="611DC679" wp14:editId="388724F2">
            <wp:extent cx="5943600" cy="2170430"/>
            <wp:effectExtent l="0" t="0" r="0" b="1270"/>
            <wp:docPr id="147" name="Picture 14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7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CC075" w14:textId="77777777" w:rsidR="00FF6649" w:rsidRDefault="00FF6649" w:rsidP="00FF6649">
      <w:pPr>
        <w:pStyle w:val="ListParagraph"/>
      </w:pPr>
    </w:p>
    <w:p w14:paraId="05403694" w14:textId="77777777" w:rsidR="00FF6649" w:rsidRDefault="00FF6649" w:rsidP="00EE216B">
      <w:pPr>
        <w:pStyle w:val="ListParagraph"/>
        <w:numPr>
          <w:ilvl w:val="0"/>
          <w:numId w:val="3"/>
        </w:numPr>
        <w:spacing w:line="256" w:lineRule="auto"/>
      </w:pPr>
      <w:r>
        <w:t xml:space="preserve">On the Upgrade Guide Configuration pop screen, select the downloaded use case pack and click on </w:t>
      </w:r>
      <w:r>
        <w:rPr>
          <w:b/>
          <w:bCs/>
        </w:rPr>
        <w:t>Upgrade and Install</w:t>
      </w:r>
      <w:r>
        <w:t xml:space="preserve"> button.</w:t>
      </w:r>
    </w:p>
    <w:p w14:paraId="0B7A78CD" w14:textId="3C706607" w:rsidR="00FF6649" w:rsidRDefault="00FF6649" w:rsidP="00FF6649">
      <w:pPr>
        <w:pStyle w:val="ListParagraph"/>
      </w:pPr>
      <w:r>
        <w:rPr>
          <w:noProof/>
        </w:rPr>
        <w:drawing>
          <wp:inline distT="0" distB="0" distL="0" distR="0" wp14:anchorId="4E53FE7A" wp14:editId="7C03E4E0">
            <wp:extent cx="4476750" cy="2581275"/>
            <wp:effectExtent l="0" t="0" r="0" b="9525"/>
            <wp:docPr id="131" name="Picture 1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90A50" w14:textId="77777777" w:rsidR="00FF6649" w:rsidRDefault="00FF6649" w:rsidP="00FF6649">
      <w:pPr>
        <w:pStyle w:val="ListParagraph"/>
      </w:pPr>
    </w:p>
    <w:p w14:paraId="628DA7F4" w14:textId="77777777" w:rsidR="00FF6649" w:rsidRDefault="00FF6649" w:rsidP="00EE216B">
      <w:pPr>
        <w:pStyle w:val="ListParagraph"/>
        <w:numPr>
          <w:ilvl w:val="0"/>
          <w:numId w:val="3"/>
        </w:numPr>
        <w:spacing w:line="256" w:lineRule="auto"/>
      </w:pPr>
      <w:r>
        <w:t xml:space="preserve">When upgrade is completed, click on the </w:t>
      </w:r>
      <w:r>
        <w:rPr>
          <w:b/>
          <w:bCs/>
        </w:rPr>
        <w:t>continue</w:t>
      </w:r>
      <w:r>
        <w:t xml:space="preserve"> button.</w:t>
      </w:r>
    </w:p>
    <w:p w14:paraId="6F713672" w14:textId="77777777" w:rsidR="00FF6649" w:rsidRDefault="00FF6649" w:rsidP="00FF6649">
      <w:pPr>
        <w:pStyle w:val="ListParagraph"/>
      </w:pPr>
    </w:p>
    <w:p w14:paraId="6542A873" w14:textId="67277C21" w:rsidR="00FF6649" w:rsidRDefault="00FF6649" w:rsidP="00FF6649">
      <w:pPr>
        <w:ind w:left="720"/>
      </w:pPr>
      <w:r>
        <w:rPr>
          <w:noProof/>
        </w:rPr>
        <w:lastRenderedPageBreak/>
        <w:drawing>
          <wp:inline distT="0" distB="0" distL="0" distR="0" wp14:anchorId="07566517" wp14:editId="242CD657">
            <wp:extent cx="3495675" cy="3686175"/>
            <wp:effectExtent l="0" t="0" r="9525" b="9525"/>
            <wp:docPr id="130" name="Picture 13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68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5397D" w14:textId="77777777" w:rsidR="00FF6649" w:rsidRDefault="00FF6649" w:rsidP="00FF6649"/>
    <w:p w14:paraId="2E23D434" w14:textId="04B824EB" w:rsidR="008A3228" w:rsidRDefault="008A3228" w:rsidP="00D12EEC"/>
    <w:p w14:paraId="5EC4E38F" w14:textId="388FA640" w:rsidR="00F51959" w:rsidRPr="00F51959" w:rsidRDefault="00F51959" w:rsidP="00F51959">
      <w:pPr>
        <w:pStyle w:val="Heading1"/>
      </w:pPr>
      <w:bookmarkStart w:id="5" w:name="_Toc17687917"/>
      <w:r w:rsidRPr="00F51959">
        <w:t>Guided Configuration</w:t>
      </w:r>
      <w:bookmarkEnd w:id="5"/>
    </w:p>
    <w:p w14:paraId="5A4C1011" w14:textId="091AA8A8" w:rsidR="00D12EEC" w:rsidRDefault="00296E84" w:rsidP="00F51959">
      <w:pPr>
        <w:pStyle w:val="Heading2"/>
      </w:pPr>
      <w:bookmarkStart w:id="6" w:name="_Toc17687918"/>
      <w:r w:rsidRPr="00296E84">
        <w:t>Header Based Application</w:t>
      </w:r>
      <w:bookmarkEnd w:id="6"/>
    </w:p>
    <w:p w14:paraId="2041EDB8" w14:textId="31B6CBE0" w:rsidR="00D12EEC" w:rsidRDefault="00A55D78" w:rsidP="00F51959">
      <w:pPr>
        <w:pStyle w:val="Heading3"/>
      </w:pPr>
      <w:bookmarkStart w:id="7" w:name="_Toc17687919"/>
      <w:r>
        <w:t xml:space="preserve">Setting up </w:t>
      </w:r>
      <w:r w:rsidR="00165D9C">
        <w:t>A</w:t>
      </w:r>
      <w:r w:rsidR="00D12EEC">
        <w:t>zure A</w:t>
      </w:r>
      <w:r>
        <w:t xml:space="preserve">ctive </w:t>
      </w:r>
      <w:r w:rsidR="00D12EEC">
        <w:t>D</w:t>
      </w:r>
      <w:r>
        <w:t>irectory</w:t>
      </w:r>
      <w:r w:rsidR="00D12EEC">
        <w:t xml:space="preserve"> Integration</w:t>
      </w:r>
      <w:bookmarkEnd w:id="7"/>
    </w:p>
    <w:p w14:paraId="59A1C4C9" w14:textId="5D0A70B2" w:rsidR="00F40236" w:rsidRPr="00F40236" w:rsidRDefault="00A55D78" w:rsidP="00EE216B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Select </w:t>
      </w:r>
      <w:r w:rsidRPr="00316958">
        <w:rPr>
          <w:b/>
          <w:bCs/>
        </w:rPr>
        <w:t>Enterprise Application Blade</w:t>
      </w:r>
      <w:r>
        <w:t xml:space="preserve"> and </w:t>
      </w:r>
      <w:r w:rsidR="00F40236">
        <w:t xml:space="preserve">in </w:t>
      </w:r>
      <w:r w:rsidR="004E6CFD">
        <w:t xml:space="preserve">the </w:t>
      </w:r>
      <w:r w:rsidR="004E6CFD" w:rsidRPr="004E6CFD">
        <w:rPr>
          <w:b/>
          <w:bCs/>
        </w:rPr>
        <w:t>Add</w:t>
      </w:r>
      <w:r w:rsidR="00F40236" w:rsidRPr="00316958">
        <w:rPr>
          <w:b/>
          <w:bCs/>
        </w:rPr>
        <w:t xml:space="preserve"> from the g</w:t>
      </w:r>
      <w:r w:rsidRPr="00316958">
        <w:rPr>
          <w:b/>
          <w:bCs/>
        </w:rPr>
        <w:t>allery</w:t>
      </w:r>
      <w:r w:rsidR="00F40236" w:rsidRPr="00F40236">
        <w:rPr>
          <w:b/>
          <w:bCs/>
        </w:rPr>
        <w:t xml:space="preserve"> </w:t>
      </w:r>
      <w:r w:rsidR="00F40236" w:rsidRPr="00316958">
        <w:t>se</w:t>
      </w:r>
      <w:r w:rsidR="00F40236">
        <w:t>arc</w:t>
      </w:r>
      <w:r w:rsidR="0051758A">
        <w:t>h</w:t>
      </w:r>
      <w:r w:rsidR="00F40236" w:rsidRPr="00F40236">
        <w:rPr>
          <w:b/>
          <w:bCs/>
        </w:rPr>
        <w:t xml:space="preserve"> F5. </w:t>
      </w:r>
    </w:p>
    <w:p w14:paraId="10A5F5DD" w14:textId="77777777" w:rsidR="00F40236" w:rsidRDefault="00F40236" w:rsidP="00EE216B">
      <w:pPr>
        <w:pStyle w:val="ListParagraph"/>
        <w:numPr>
          <w:ilvl w:val="0"/>
          <w:numId w:val="4"/>
        </w:numPr>
      </w:pPr>
      <w:r w:rsidRPr="00316958">
        <w:t>Specify the Name for your App</w:t>
      </w:r>
      <w:r>
        <w:t xml:space="preserve"> </w:t>
      </w:r>
    </w:p>
    <w:p w14:paraId="4CB815D5" w14:textId="106CA7AE" w:rsidR="00A55D78" w:rsidRPr="00316958" w:rsidRDefault="00F40236" w:rsidP="00EE216B">
      <w:pPr>
        <w:pStyle w:val="ListParagraph"/>
        <w:numPr>
          <w:ilvl w:val="0"/>
          <w:numId w:val="4"/>
        </w:numPr>
      </w:pPr>
      <w:r>
        <w:t xml:space="preserve">Click on </w:t>
      </w:r>
      <w:r w:rsidRPr="00316958">
        <w:rPr>
          <w:b/>
          <w:bCs/>
        </w:rPr>
        <w:t>Add</w:t>
      </w:r>
    </w:p>
    <w:p w14:paraId="3B642E31" w14:textId="5DA9864C" w:rsidR="00534EF4" w:rsidRDefault="00BD0773" w:rsidP="00534EF4">
      <w:r w:rsidRPr="00BD0773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5C4960E2" wp14:editId="2DEEFADC">
            <wp:extent cx="6830568" cy="4572000"/>
            <wp:effectExtent l="0" t="0" r="8890" b="0"/>
            <wp:docPr id="187" name="Picture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30568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6B7A2" w14:textId="6CF96075" w:rsidR="00C55DCF" w:rsidRDefault="00C55DCF" w:rsidP="00534EF4"/>
    <w:p w14:paraId="35F665C9" w14:textId="3CC532CC" w:rsidR="00F40236" w:rsidRPr="00316958" w:rsidRDefault="00F40236" w:rsidP="00534EF4">
      <w:pPr>
        <w:rPr>
          <w:b/>
          <w:bCs/>
        </w:rPr>
      </w:pPr>
      <w:r w:rsidRPr="00316958">
        <w:rPr>
          <w:b/>
          <w:bCs/>
        </w:rPr>
        <w:t>Configure Single Sign-on</w:t>
      </w:r>
    </w:p>
    <w:p w14:paraId="489D52BE" w14:textId="77777777" w:rsidR="00F40236" w:rsidRPr="00316958" w:rsidRDefault="00F40236" w:rsidP="00EE216B">
      <w:pPr>
        <w:pStyle w:val="ListParagraph"/>
        <w:numPr>
          <w:ilvl w:val="0"/>
          <w:numId w:val="5"/>
        </w:numPr>
      </w:pPr>
      <w:r>
        <w:t xml:space="preserve">Goto </w:t>
      </w:r>
      <w:r w:rsidRPr="00316958">
        <w:rPr>
          <w:b/>
          <w:bCs/>
        </w:rPr>
        <w:t>Single sign-on</w:t>
      </w:r>
    </w:p>
    <w:p w14:paraId="703539DA" w14:textId="1EA55AE9" w:rsidR="00A55D78" w:rsidRDefault="00A55D78" w:rsidP="00EE216B">
      <w:pPr>
        <w:pStyle w:val="ListParagraph"/>
        <w:numPr>
          <w:ilvl w:val="0"/>
          <w:numId w:val="5"/>
        </w:numPr>
      </w:pPr>
      <w:r>
        <w:t>Specify SAML as the Single Sign-on method</w:t>
      </w:r>
    </w:p>
    <w:p w14:paraId="4E7608D3" w14:textId="4B91F6FD" w:rsidR="00C55DCF" w:rsidRDefault="00436221" w:rsidP="00534EF4">
      <w:r w:rsidRPr="00436221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328571A1" wp14:editId="441AA51C">
            <wp:extent cx="6793992" cy="4572000"/>
            <wp:effectExtent l="0" t="0" r="6985" b="0"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793992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D8AC4" w14:textId="77777777" w:rsidR="00436221" w:rsidRPr="00DB46E2" w:rsidRDefault="00436221" w:rsidP="00436221">
      <w:pPr>
        <w:spacing w:after="0" w:line="240" w:lineRule="auto"/>
        <w:rPr>
          <w:b/>
          <w:bCs/>
        </w:rPr>
      </w:pPr>
      <w:r w:rsidRPr="00DB46E2">
        <w:rPr>
          <w:b/>
          <w:bCs/>
        </w:rPr>
        <w:t>Complete the Basic SAML Configuration Section</w:t>
      </w:r>
    </w:p>
    <w:p w14:paraId="4EC14AB5" w14:textId="77777777" w:rsidR="00436221" w:rsidRDefault="00436221" w:rsidP="00EE216B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Specify the </w:t>
      </w:r>
      <w:r w:rsidRPr="00DB46E2">
        <w:rPr>
          <w:b/>
          <w:bCs/>
        </w:rPr>
        <w:t xml:space="preserve">Identifier (Entity ID) </w:t>
      </w:r>
    </w:p>
    <w:p w14:paraId="685BE2DC" w14:textId="77777777" w:rsidR="00436221" w:rsidRDefault="00436221" w:rsidP="00EE216B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Specify the </w:t>
      </w:r>
      <w:r w:rsidRPr="00DB46E2">
        <w:rPr>
          <w:b/>
          <w:bCs/>
        </w:rPr>
        <w:t>Reply URL</w:t>
      </w:r>
      <w:r>
        <w:rPr>
          <w:b/>
          <w:bCs/>
        </w:rPr>
        <w:t xml:space="preserve"> </w:t>
      </w:r>
      <w:r w:rsidRPr="00DB46E2">
        <w:rPr>
          <w:b/>
          <w:bCs/>
        </w:rPr>
        <w:t>(Assertion Consumer Service URL)</w:t>
      </w:r>
      <w:r>
        <w:t xml:space="preserve"> Generally same as above </w:t>
      </w:r>
    </w:p>
    <w:p w14:paraId="281AFB59" w14:textId="77777777" w:rsidR="00436221" w:rsidRPr="00DB46E2" w:rsidRDefault="00436221" w:rsidP="00EE216B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Click </w:t>
      </w:r>
      <w:r w:rsidRPr="00DB46E2">
        <w:rPr>
          <w:b/>
          <w:bCs/>
        </w:rPr>
        <w:t>Save</w:t>
      </w:r>
    </w:p>
    <w:p w14:paraId="2E294E9D" w14:textId="77777777" w:rsidR="00436221" w:rsidRPr="00DB46E2" w:rsidRDefault="00436221" w:rsidP="00436221">
      <w:pPr>
        <w:spacing w:after="0" w:line="240" w:lineRule="auto"/>
        <w:ind w:left="360"/>
      </w:pPr>
    </w:p>
    <w:p w14:paraId="01B9A93E" w14:textId="5D345B7A" w:rsidR="00436221" w:rsidRDefault="00436221" w:rsidP="00436221">
      <w:pPr>
        <w:spacing w:after="0" w:line="240" w:lineRule="auto"/>
        <w:ind w:left="360"/>
      </w:pPr>
      <w:r w:rsidRPr="00DB46E2">
        <w:rPr>
          <w:b/>
          <w:bCs/>
        </w:rPr>
        <w:t>Note</w:t>
      </w:r>
      <w:r>
        <w:t xml:space="preserve">: in the example both values are </w:t>
      </w:r>
      <w:hyperlink r:id="rId20" w:history="1">
        <w:r w:rsidR="006F352C" w:rsidRPr="007E265F">
          <w:rPr>
            <w:rStyle w:val="Hyperlink"/>
          </w:rPr>
          <w:t>https://headerapp.superdemo.live</w:t>
        </w:r>
      </w:hyperlink>
      <w:r>
        <w:t xml:space="preserve"> which is the F5 application URL</w:t>
      </w:r>
    </w:p>
    <w:p w14:paraId="4075841E" w14:textId="3FA9EC13" w:rsidR="00C55DCF" w:rsidRDefault="00D73E2A" w:rsidP="00534EF4">
      <w:r w:rsidRPr="00D73E2A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67F25E76" wp14:editId="008787FD">
            <wp:extent cx="6409944" cy="4297680"/>
            <wp:effectExtent l="0" t="0" r="0" b="7620"/>
            <wp:docPr id="188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09944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002E7" w14:textId="44D082C0" w:rsidR="00C55DCF" w:rsidRDefault="00C55DCF" w:rsidP="00534EF4"/>
    <w:p w14:paraId="2034CD79" w14:textId="77777777" w:rsidR="003232DF" w:rsidRPr="00DB46E2" w:rsidRDefault="003232DF" w:rsidP="003232DF">
      <w:pPr>
        <w:rPr>
          <w:b/>
          <w:bCs/>
        </w:rPr>
      </w:pPr>
      <w:r w:rsidRPr="00DB46E2">
        <w:rPr>
          <w:b/>
          <w:bCs/>
        </w:rPr>
        <w:t xml:space="preserve">SAML Signing Certificate </w:t>
      </w:r>
      <w:r w:rsidRPr="00DB46E2">
        <w:t>(using the links in Section 3</w:t>
      </w:r>
      <w:r>
        <w:t xml:space="preserve"> in the below picture</w:t>
      </w:r>
      <w:r w:rsidRPr="00DB46E2">
        <w:t>)</w:t>
      </w:r>
    </w:p>
    <w:p w14:paraId="24BB4FDC" w14:textId="77777777" w:rsidR="003232DF" w:rsidRPr="00DB46E2" w:rsidRDefault="003232DF" w:rsidP="00EE216B">
      <w:pPr>
        <w:pStyle w:val="ListParagraph"/>
        <w:numPr>
          <w:ilvl w:val="0"/>
          <w:numId w:val="7"/>
        </w:numPr>
        <w:rPr>
          <w:b/>
          <w:bCs/>
        </w:rPr>
      </w:pPr>
      <w:r>
        <w:t xml:space="preserve">Download the </w:t>
      </w:r>
      <w:r w:rsidRPr="00DB46E2">
        <w:rPr>
          <w:b/>
          <w:bCs/>
        </w:rPr>
        <w:t xml:space="preserve">Federation Metadata XML </w:t>
      </w:r>
    </w:p>
    <w:p w14:paraId="40F3678A" w14:textId="77777777" w:rsidR="003232DF" w:rsidRPr="00DB46E2" w:rsidRDefault="003232DF" w:rsidP="00EE216B">
      <w:pPr>
        <w:pStyle w:val="ListParagraph"/>
        <w:numPr>
          <w:ilvl w:val="0"/>
          <w:numId w:val="7"/>
        </w:numPr>
      </w:pPr>
      <w:r w:rsidRPr="00DB46E2">
        <w:t xml:space="preserve">Download the </w:t>
      </w:r>
      <w:r w:rsidRPr="00DB46E2">
        <w:rPr>
          <w:b/>
          <w:bCs/>
        </w:rPr>
        <w:t>Certificate (Base64)</w:t>
      </w:r>
    </w:p>
    <w:p w14:paraId="72C6CB48" w14:textId="607F00FF" w:rsidR="00C55DCF" w:rsidRDefault="00322A0D" w:rsidP="00534EF4">
      <w:pPr>
        <w:rPr>
          <w:noProof/>
        </w:rPr>
      </w:pPr>
      <w:r w:rsidRPr="00322A0D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3CAA5381" wp14:editId="6A789D98">
            <wp:extent cx="6547104" cy="4297680"/>
            <wp:effectExtent l="0" t="0" r="6350" b="7620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47104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E7C6D" w14:textId="77777777" w:rsidR="00322A0D" w:rsidRDefault="00322A0D" w:rsidP="00534EF4"/>
    <w:p w14:paraId="7BBF6D18" w14:textId="6C39BD46" w:rsidR="00C55DCF" w:rsidRDefault="00C55DCF" w:rsidP="00534EF4"/>
    <w:p w14:paraId="7E1F0A61" w14:textId="07DE376F" w:rsidR="003232DF" w:rsidRDefault="003232DF" w:rsidP="00534EF4"/>
    <w:p w14:paraId="13AB23FA" w14:textId="77777777" w:rsidR="003232DF" w:rsidRPr="00DB46E2" w:rsidRDefault="003232DF" w:rsidP="003232DF">
      <w:pPr>
        <w:rPr>
          <w:b/>
          <w:bCs/>
        </w:rPr>
      </w:pPr>
      <w:r w:rsidRPr="00DB46E2">
        <w:rPr>
          <w:b/>
          <w:bCs/>
        </w:rPr>
        <w:t>Assign users and groups</w:t>
      </w:r>
    </w:p>
    <w:p w14:paraId="278FE74B" w14:textId="34468A45" w:rsidR="003232DF" w:rsidRDefault="003232DF" w:rsidP="00EE216B">
      <w:pPr>
        <w:pStyle w:val="ListParagraph"/>
        <w:numPr>
          <w:ilvl w:val="0"/>
          <w:numId w:val="8"/>
        </w:numPr>
        <w:spacing w:after="0" w:line="240" w:lineRule="auto"/>
      </w:pPr>
      <w:r>
        <w:t xml:space="preserve">Click on the </w:t>
      </w:r>
      <w:r w:rsidRPr="00316958">
        <w:rPr>
          <w:b/>
          <w:bCs/>
        </w:rPr>
        <w:t>Users</w:t>
      </w:r>
      <w:r w:rsidRPr="00DB46E2">
        <w:rPr>
          <w:b/>
          <w:bCs/>
        </w:rPr>
        <w:t xml:space="preserve"> and Groups</w:t>
      </w:r>
      <w:r>
        <w:t xml:space="preserve"> blade and Specify the users entitled for the Applications.</w:t>
      </w:r>
    </w:p>
    <w:p w14:paraId="56A8E7EF" w14:textId="77777777" w:rsidR="003232DF" w:rsidRDefault="003232DF" w:rsidP="003232DF">
      <w:pPr>
        <w:pStyle w:val="ListParagraph"/>
        <w:spacing w:after="0" w:line="240" w:lineRule="auto"/>
      </w:pPr>
      <w:r>
        <w:t>(in the example below a group called TechUsers)</w:t>
      </w:r>
    </w:p>
    <w:p w14:paraId="46F56279" w14:textId="7C993B5C" w:rsidR="00A55D78" w:rsidRDefault="003232DF" w:rsidP="003232DF">
      <w:r>
        <w:rPr>
          <w:noProof/>
        </w:rPr>
        <w:lastRenderedPageBreak/>
        <w:drawing>
          <wp:inline distT="0" distB="0" distL="0" distR="0" wp14:anchorId="4457E0A6" wp14:editId="77E27DD4">
            <wp:extent cx="5943600" cy="3970020"/>
            <wp:effectExtent l="0" t="0" r="0" b="0"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FEE56" w14:textId="77777777" w:rsidR="003232DF" w:rsidRDefault="003232DF" w:rsidP="00316958"/>
    <w:p w14:paraId="38F19DD7" w14:textId="77777777" w:rsidR="003232DF" w:rsidRDefault="003232DF" w:rsidP="003232DF">
      <w:pPr>
        <w:rPr>
          <w:b/>
          <w:bCs/>
        </w:rPr>
      </w:pPr>
      <w:r>
        <w:rPr>
          <w:b/>
          <w:bCs/>
        </w:rPr>
        <w:t xml:space="preserve">Setup </w:t>
      </w:r>
      <w:r w:rsidRPr="00DB46E2">
        <w:rPr>
          <w:b/>
          <w:bCs/>
        </w:rPr>
        <w:t>Conditional Access Policy</w:t>
      </w:r>
    </w:p>
    <w:p w14:paraId="28410A03" w14:textId="77777777" w:rsidR="003232DF" w:rsidRDefault="003232DF" w:rsidP="00EE216B">
      <w:pPr>
        <w:pStyle w:val="ListParagraph"/>
        <w:numPr>
          <w:ilvl w:val="0"/>
          <w:numId w:val="10"/>
        </w:numPr>
      </w:pPr>
      <w:r w:rsidRPr="00DB46E2">
        <w:t xml:space="preserve">Click on </w:t>
      </w:r>
      <w:r w:rsidRPr="00DB46E2">
        <w:rPr>
          <w:b/>
          <w:bCs/>
        </w:rPr>
        <w:t>Conditional Access</w:t>
      </w:r>
      <w:r w:rsidRPr="00DB46E2">
        <w:t xml:space="preserve"> </w:t>
      </w:r>
    </w:p>
    <w:p w14:paraId="6229E4D0" w14:textId="77777777" w:rsidR="003232DF" w:rsidRDefault="003232DF" w:rsidP="00EE216B">
      <w:pPr>
        <w:pStyle w:val="ListParagraph"/>
        <w:numPr>
          <w:ilvl w:val="0"/>
          <w:numId w:val="10"/>
        </w:numPr>
      </w:pPr>
      <w:r>
        <w:t xml:space="preserve">Click on </w:t>
      </w:r>
      <w:r w:rsidRPr="00DB46E2">
        <w:rPr>
          <w:b/>
          <w:bCs/>
        </w:rPr>
        <w:t xml:space="preserve">New Policy </w:t>
      </w:r>
    </w:p>
    <w:p w14:paraId="7C3BE397" w14:textId="7D16F532" w:rsidR="003232DF" w:rsidRDefault="00E361F0" w:rsidP="003232DF">
      <w:r>
        <w:rPr>
          <w:noProof/>
        </w:rPr>
        <w:lastRenderedPageBreak/>
        <w:drawing>
          <wp:inline distT="0" distB="0" distL="0" distR="0" wp14:anchorId="74C98761" wp14:editId="6B38D656">
            <wp:extent cx="5943600" cy="3979545"/>
            <wp:effectExtent l="0" t="0" r="0" b="190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87AC2" w14:textId="77777777" w:rsidR="003232DF" w:rsidRDefault="003232DF" w:rsidP="003232DF"/>
    <w:p w14:paraId="20970481" w14:textId="77777777" w:rsidR="003232DF" w:rsidRDefault="003232DF" w:rsidP="003232DF">
      <w:pPr>
        <w:rPr>
          <w:b/>
          <w:bCs/>
        </w:rPr>
      </w:pPr>
      <w:r w:rsidRPr="00DB46E2">
        <w:rPr>
          <w:b/>
          <w:bCs/>
        </w:rPr>
        <w:t>Define Controls</w:t>
      </w:r>
    </w:p>
    <w:p w14:paraId="5C948B06" w14:textId="77777777" w:rsidR="003232DF" w:rsidRPr="00DB46E2" w:rsidRDefault="003232DF" w:rsidP="00EE216B">
      <w:pPr>
        <w:pStyle w:val="ListParagraph"/>
        <w:numPr>
          <w:ilvl w:val="0"/>
          <w:numId w:val="9"/>
        </w:numPr>
      </w:pPr>
      <w:r w:rsidRPr="00DB46E2">
        <w:t xml:space="preserve">You </w:t>
      </w:r>
      <w:r>
        <w:t>can now see your F5 App as a resource for CA Policy and apply any conditional access including Multifactor Auth, Device based access control or Identity Protection Policy,</w:t>
      </w:r>
    </w:p>
    <w:p w14:paraId="11966BC3" w14:textId="0CAC3DCF" w:rsidR="00A55D78" w:rsidRDefault="00481CB6" w:rsidP="00A55D78">
      <w:r>
        <w:rPr>
          <w:noProof/>
        </w:rPr>
        <w:lastRenderedPageBreak/>
        <w:drawing>
          <wp:inline distT="0" distB="0" distL="0" distR="0" wp14:anchorId="56DC5DBB" wp14:editId="30B101A1">
            <wp:extent cx="5943600" cy="3990340"/>
            <wp:effectExtent l="0" t="0" r="0" b="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BF77B" w14:textId="09B2ACA5" w:rsidR="005E3975" w:rsidRPr="00A55D78" w:rsidRDefault="005E3975" w:rsidP="00A55D78">
      <w:r>
        <w:rPr>
          <w:noProof/>
        </w:rPr>
        <w:drawing>
          <wp:inline distT="0" distB="0" distL="0" distR="0" wp14:anchorId="2695FE53" wp14:editId="6A522EC9">
            <wp:extent cx="5943600" cy="3974465"/>
            <wp:effectExtent l="0" t="0" r="0" b="6985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438C0" w14:textId="4CD53C92" w:rsidR="00A55D78" w:rsidRDefault="00A55D78" w:rsidP="00F77256">
      <w:pPr>
        <w:pStyle w:val="Heading3"/>
      </w:pPr>
      <w:bookmarkStart w:id="8" w:name="_Toc17687920"/>
      <w:r w:rsidRPr="00A55D78">
        <w:lastRenderedPageBreak/>
        <w:t>Configuring F5 BIG-IP</w:t>
      </w:r>
      <w:bookmarkEnd w:id="8"/>
    </w:p>
    <w:p w14:paraId="2B8182D5" w14:textId="2284FE65" w:rsidR="003F5E17" w:rsidRDefault="003F5E17" w:rsidP="003F5E17"/>
    <w:p w14:paraId="2EFA2472" w14:textId="77777777" w:rsidR="003F5E17" w:rsidRDefault="003F5E17" w:rsidP="003F5E17"/>
    <w:p w14:paraId="4D54FD09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>Configuring F5 BIG-IP</w:t>
      </w:r>
    </w:p>
    <w:p w14:paraId="507C1105" w14:textId="77777777" w:rsidR="003F5E17" w:rsidRDefault="003F5E17" w:rsidP="003F5E17"/>
    <w:p w14:paraId="42A5C2FC" w14:textId="77777777" w:rsidR="003F5E17" w:rsidRDefault="003F5E17" w:rsidP="003F5E17">
      <w:r>
        <w:t>You will need to import the Metadata Certificate into the F5 which will be used later in the setup process.</w:t>
      </w:r>
    </w:p>
    <w:p w14:paraId="7BB7E07C" w14:textId="0D394CDD" w:rsidR="00494E54" w:rsidRDefault="003F5E17" w:rsidP="00EE216B">
      <w:pPr>
        <w:pStyle w:val="ListParagraph"/>
        <w:numPr>
          <w:ilvl w:val="0"/>
          <w:numId w:val="11"/>
        </w:numPr>
      </w:pPr>
      <w:r>
        <w:t xml:space="preserve">Navigate to </w:t>
      </w:r>
      <w:r w:rsidRPr="00316958">
        <w:rPr>
          <w:b/>
          <w:bCs/>
        </w:rPr>
        <w:t>System</w:t>
      </w:r>
      <w:r>
        <w:t xml:space="preserve"> &gt; </w:t>
      </w:r>
      <w:r w:rsidRPr="00316958">
        <w:rPr>
          <w:b/>
          <w:bCs/>
        </w:rPr>
        <w:t>Certificate Management</w:t>
      </w:r>
      <w:r>
        <w:t xml:space="preserve"> &gt; </w:t>
      </w:r>
      <w:r w:rsidRPr="00316958">
        <w:rPr>
          <w:b/>
          <w:bCs/>
        </w:rPr>
        <w:t>Traffic Certificate Management</w:t>
      </w:r>
      <w:r>
        <w:t xml:space="preserve"> &gt; </w:t>
      </w:r>
      <w:r w:rsidRPr="00316958">
        <w:rPr>
          <w:b/>
          <w:bCs/>
        </w:rPr>
        <w:t>SSL Certificate List</w:t>
      </w:r>
      <w:r w:rsidR="00183FE3">
        <w:t xml:space="preserve"> </w:t>
      </w:r>
    </w:p>
    <w:p w14:paraId="4BEC93F4" w14:textId="77777777" w:rsidR="00494E54" w:rsidRDefault="003F5E17" w:rsidP="00EE216B">
      <w:pPr>
        <w:pStyle w:val="ListParagraph"/>
        <w:numPr>
          <w:ilvl w:val="0"/>
          <w:numId w:val="11"/>
        </w:numPr>
      </w:pPr>
      <w:r>
        <w:t>Select Import from the right-hand corner.</w:t>
      </w:r>
    </w:p>
    <w:p w14:paraId="3F408942" w14:textId="77777777" w:rsidR="00494E54" w:rsidRDefault="003F5E17" w:rsidP="00EE216B">
      <w:pPr>
        <w:pStyle w:val="ListParagraph"/>
        <w:numPr>
          <w:ilvl w:val="0"/>
          <w:numId w:val="11"/>
        </w:numPr>
      </w:pPr>
      <w:r>
        <w:t xml:space="preserve">Specify a </w:t>
      </w:r>
      <w:r w:rsidRPr="00316958">
        <w:rPr>
          <w:b/>
          <w:bCs/>
        </w:rPr>
        <w:t>Certificate Name</w:t>
      </w:r>
      <w:r>
        <w:t xml:space="preserve"> (will be referenced Later in the config)</w:t>
      </w:r>
    </w:p>
    <w:p w14:paraId="62CF9265" w14:textId="77777777" w:rsidR="00494E54" w:rsidRDefault="003F5E17" w:rsidP="00EE216B">
      <w:pPr>
        <w:pStyle w:val="ListParagraph"/>
        <w:numPr>
          <w:ilvl w:val="0"/>
          <w:numId w:val="11"/>
        </w:numPr>
      </w:pPr>
      <w:r>
        <w:t xml:space="preserve">In the </w:t>
      </w:r>
      <w:r w:rsidRPr="00316958">
        <w:rPr>
          <w:b/>
          <w:bCs/>
        </w:rPr>
        <w:t>Certificate Source</w:t>
      </w:r>
      <w:r>
        <w:t>, select Upload File specify the certificate downloaded from Azure while configuring SAML Single Sign on</w:t>
      </w:r>
    </w:p>
    <w:p w14:paraId="6525C211" w14:textId="0E480C4D" w:rsidR="00494E54" w:rsidRDefault="00494E54" w:rsidP="00EE216B">
      <w:pPr>
        <w:pStyle w:val="ListParagraph"/>
        <w:numPr>
          <w:ilvl w:val="0"/>
          <w:numId w:val="11"/>
        </w:numPr>
      </w:pPr>
      <w:r>
        <w:t xml:space="preserve"> Click </w:t>
      </w:r>
      <w:r w:rsidR="003C62CC">
        <w:rPr>
          <w:b/>
          <w:bCs/>
        </w:rPr>
        <w:t>I</w:t>
      </w:r>
      <w:r w:rsidRPr="00316958">
        <w:rPr>
          <w:b/>
          <w:bCs/>
        </w:rPr>
        <w:t>mport</w:t>
      </w:r>
    </w:p>
    <w:p w14:paraId="21584FFE" w14:textId="6E4F291C" w:rsidR="003F5E17" w:rsidRDefault="003F5E17" w:rsidP="003F5E17">
      <w:r>
        <w:t xml:space="preserve"> </w:t>
      </w:r>
      <w:r w:rsidR="00354BD0">
        <w:rPr>
          <w:noProof/>
        </w:rPr>
        <w:drawing>
          <wp:inline distT="0" distB="0" distL="0" distR="0" wp14:anchorId="6DE9107A" wp14:editId="03065CB1">
            <wp:extent cx="5943600" cy="4298950"/>
            <wp:effectExtent l="0" t="0" r="0" b="635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190F9" w14:textId="77777777" w:rsidR="003F5E17" w:rsidRDefault="003F5E17" w:rsidP="003F5E17"/>
    <w:p w14:paraId="5B238828" w14:textId="77777777" w:rsidR="003F5E17" w:rsidRDefault="003F5E17" w:rsidP="003F5E17">
      <w:r>
        <w:lastRenderedPageBreak/>
        <w:t>Additionally, you will require SSL Certificate for the Application Hostname.</w:t>
      </w:r>
    </w:p>
    <w:p w14:paraId="7D2B4F5A" w14:textId="1F9A3875" w:rsidR="003F5E17" w:rsidRPr="00316958" w:rsidRDefault="003F5E17" w:rsidP="00EE216B">
      <w:pPr>
        <w:pStyle w:val="ListParagraph"/>
        <w:numPr>
          <w:ilvl w:val="0"/>
          <w:numId w:val="12"/>
        </w:numPr>
        <w:rPr>
          <w:b/>
          <w:bCs/>
        </w:rPr>
      </w:pPr>
      <w:r>
        <w:t xml:space="preserve">Navigate to </w:t>
      </w:r>
      <w:r w:rsidRPr="00316958">
        <w:rPr>
          <w:b/>
          <w:bCs/>
        </w:rPr>
        <w:t>System</w:t>
      </w:r>
      <w:r>
        <w:t xml:space="preserve"> &gt; </w:t>
      </w:r>
      <w:r w:rsidRPr="00316958">
        <w:rPr>
          <w:b/>
          <w:bCs/>
        </w:rPr>
        <w:t>Certificate Management</w:t>
      </w:r>
      <w:r>
        <w:t xml:space="preserve"> &gt; </w:t>
      </w:r>
      <w:r w:rsidRPr="00316958">
        <w:rPr>
          <w:b/>
          <w:bCs/>
        </w:rPr>
        <w:t>Traffic Certificate Management</w:t>
      </w:r>
      <w:r>
        <w:t xml:space="preserve"> </w:t>
      </w:r>
      <w:r w:rsidRPr="00316958">
        <w:rPr>
          <w:b/>
          <w:bCs/>
        </w:rPr>
        <w:t>&gt; SSL Certificate List.</w:t>
      </w:r>
    </w:p>
    <w:p w14:paraId="01903453" w14:textId="1ACF7CE3" w:rsidR="003F5E17" w:rsidRDefault="003F5E17" w:rsidP="00EE216B">
      <w:pPr>
        <w:pStyle w:val="ListParagraph"/>
        <w:numPr>
          <w:ilvl w:val="0"/>
          <w:numId w:val="12"/>
        </w:numPr>
      </w:pPr>
      <w:r>
        <w:t>Select Import from the right-hand corner.</w:t>
      </w:r>
    </w:p>
    <w:p w14:paraId="1433F4C0" w14:textId="3AA13F65" w:rsidR="003F5E17" w:rsidRDefault="003F5E17" w:rsidP="00EE216B">
      <w:pPr>
        <w:pStyle w:val="ListParagraph"/>
        <w:numPr>
          <w:ilvl w:val="0"/>
          <w:numId w:val="12"/>
        </w:numPr>
      </w:pPr>
      <w:r w:rsidRPr="00316958">
        <w:rPr>
          <w:b/>
          <w:bCs/>
        </w:rPr>
        <w:t>Import Type</w:t>
      </w:r>
      <w:r>
        <w:t xml:space="preserve"> will be </w:t>
      </w:r>
      <w:r w:rsidRPr="00316958">
        <w:rPr>
          <w:b/>
          <w:bCs/>
        </w:rPr>
        <w:t>PKCS 12(IIS)</w:t>
      </w:r>
    </w:p>
    <w:p w14:paraId="28411DC1" w14:textId="4BFD8A81" w:rsidR="003F5E17" w:rsidRDefault="003F5E17" w:rsidP="00EE216B">
      <w:pPr>
        <w:pStyle w:val="ListParagraph"/>
        <w:numPr>
          <w:ilvl w:val="0"/>
          <w:numId w:val="12"/>
        </w:numPr>
      </w:pPr>
      <w:r>
        <w:t xml:space="preserve">Specify a </w:t>
      </w:r>
      <w:r w:rsidRPr="00316958">
        <w:rPr>
          <w:b/>
          <w:bCs/>
        </w:rPr>
        <w:t>Key Name</w:t>
      </w:r>
      <w:r>
        <w:t xml:space="preserve"> (will be referenced Later in the config) and the specify the PFX file</w:t>
      </w:r>
    </w:p>
    <w:p w14:paraId="651F3656" w14:textId="730A6C73" w:rsidR="003F5E17" w:rsidRDefault="003F5E17" w:rsidP="00EE216B">
      <w:pPr>
        <w:pStyle w:val="ListParagraph"/>
        <w:numPr>
          <w:ilvl w:val="0"/>
          <w:numId w:val="12"/>
        </w:numPr>
      </w:pPr>
      <w:r>
        <w:t xml:space="preserve">Specify the </w:t>
      </w:r>
      <w:r w:rsidRPr="00316958">
        <w:rPr>
          <w:b/>
          <w:bCs/>
        </w:rPr>
        <w:t>Password</w:t>
      </w:r>
      <w:r>
        <w:t xml:space="preserve"> for the PFX</w:t>
      </w:r>
    </w:p>
    <w:p w14:paraId="797472CB" w14:textId="33120A39" w:rsidR="003F5E17" w:rsidRDefault="003F5E17" w:rsidP="00EE216B">
      <w:pPr>
        <w:pStyle w:val="ListParagraph"/>
        <w:numPr>
          <w:ilvl w:val="0"/>
          <w:numId w:val="12"/>
        </w:numPr>
      </w:pPr>
      <w:r>
        <w:t xml:space="preserve">Click </w:t>
      </w:r>
      <w:r w:rsidRPr="00316958">
        <w:rPr>
          <w:b/>
          <w:bCs/>
        </w:rPr>
        <w:t>Import</w:t>
      </w:r>
    </w:p>
    <w:p w14:paraId="0364CD56" w14:textId="20DC7EF7" w:rsidR="003F5E17" w:rsidRDefault="003F5E17" w:rsidP="003F5E17">
      <w:r>
        <w:t xml:space="preserve">Note: In the example our app name is </w:t>
      </w:r>
      <w:r w:rsidR="00494E54" w:rsidRPr="00316958">
        <w:rPr>
          <w:b/>
          <w:bCs/>
        </w:rPr>
        <w:t>Header</w:t>
      </w:r>
      <w:r w:rsidRPr="00316958">
        <w:rPr>
          <w:b/>
          <w:bCs/>
        </w:rPr>
        <w:t>app.superdemo.live</w:t>
      </w:r>
      <w:r>
        <w:t>, we are using a Wild Card Certificate our keyname is WildCard-SuperDemo.live</w:t>
      </w:r>
    </w:p>
    <w:p w14:paraId="4D260BD2" w14:textId="3F4E0ED2" w:rsidR="003F5E17" w:rsidRDefault="003F5E17" w:rsidP="003F5E17">
      <w:r>
        <w:t xml:space="preserve"> </w:t>
      </w:r>
      <w:r w:rsidR="001912EF">
        <w:rPr>
          <w:noProof/>
        </w:rPr>
        <w:drawing>
          <wp:inline distT="0" distB="0" distL="0" distR="0" wp14:anchorId="309B5699" wp14:editId="13C85F54">
            <wp:extent cx="5943600" cy="4047490"/>
            <wp:effectExtent l="0" t="0" r="0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05E3E" w14:textId="77777777" w:rsidR="003F5E17" w:rsidRDefault="003F5E17" w:rsidP="003F5E17"/>
    <w:p w14:paraId="6E4C3A07" w14:textId="77777777" w:rsidR="003F5E17" w:rsidRDefault="003F5E17" w:rsidP="003F5E17">
      <w:r>
        <w:t>We will use the Guided Experience to setup the Azure AD Federation and Application Access.</w:t>
      </w:r>
    </w:p>
    <w:p w14:paraId="16EFF5F0" w14:textId="0EBAACF1" w:rsidR="009F7564" w:rsidRDefault="003F5E17" w:rsidP="00EE216B">
      <w:pPr>
        <w:pStyle w:val="ListParagraph"/>
        <w:numPr>
          <w:ilvl w:val="0"/>
          <w:numId w:val="15"/>
        </w:numPr>
      </w:pPr>
      <w:r>
        <w:t xml:space="preserve">Go to – F5 BIG-IP </w:t>
      </w:r>
      <w:r w:rsidRPr="00316958">
        <w:rPr>
          <w:b/>
          <w:bCs/>
        </w:rPr>
        <w:t>Main</w:t>
      </w:r>
      <w:r>
        <w:t xml:space="preserve"> and select </w:t>
      </w:r>
      <w:r w:rsidRPr="00316958">
        <w:rPr>
          <w:b/>
          <w:bCs/>
        </w:rPr>
        <w:t>Access</w:t>
      </w:r>
      <w:r>
        <w:t xml:space="preserve"> &gt; </w:t>
      </w:r>
      <w:r w:rsidRPr="00316958">
        <w:rPr>
          <w:b/>
          <w:bCs/>
        </w:rPr>
        <w:t>Guided Configuration</w:t>
      </w:r>
      <w:r>
        <w:t xml:space="preserve"> &gt; </w:t>
      </w:r>
      <w:r w:rsidRPr="00316958">
        <w:rPr>
          <w:b/>
          <w:bCs/>
        </w:rPr>
        <w:t>Federation</w:t>
      </w:r>
      <w:r>
        <w:t xml:space="preserve"> &gt; </w:t>
      </w:r>
      <w:r w:rsidRPr="00316958">
        <w:rPr>
          <w:b/>
          <w:bCs/>
        </w:rPr>
        <w:t>SAML Service Provider</w:t>
      </w:r>
    </w:p>
    <w:p w14:paraId="7D5AFFA6" w14:textId="1D297989" w:rsidR="003F5E17" w:rsidRDefault="003F5E17" w:rsidP="00EE216B">
      <w:pPr>
        <w:pStyle w:val="ListParagraph"/>
        <w:numPr>
          <w:ilvl w:val="0"/>
          <w:numId w:val="15"/>
        </w:numPr>
      </w:pPr>
      <w:r>
        <w:t xml:space="preserve">click </w:t>
      </w:r>
      <w:r w:rsidRPr="00316958">
        <w:rPr>
          <w:b/>
          <w:bCs/>
        </w:rPr>
        <w:t>Next</w:t>
      </w:r>
    </w:p>
    <w:p w14:paraId="4A50CF3C" w14:textId="77777777" w:rsidR="009F7564" w:rsidRDefault="009F7564" w:rsidP="009F7564">
      <w:r>
        <w:rPr>
          <w:noProof/>
        </w:rPr>
        <w:lastRenderedPageBreak/>
        <w:drawing>
          <wp:inline distT="0" distB="0" distL="0" distR="0" wp14:anchorId="24B3D056" wp14:editId="214C2FDD">
            <wp:extent cx="5943600" cy="3439886"/>
            <wp:effectExtent l="0" t="0" r="0" b="8255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5245"/>
                    <a:stretch/>
                  </pic:blipFill>
                  <pic:spPr bwMode="auto">
                    <a:xfrm>
                      <a:off x="0" y="0"/>
                      <a:ext cx="5943600" cy="34398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2B143B" w14:textId="77777777" w:rsidR="009F7564" w:rsidRDefault="009F7564" w:rsidP="009F7564"/>
    <w:p w14:paraId="270E6CBB" w14:textId="468E8C97" w:rsidR="003F5E17" w:rsidRDefault="009F7564" w:rsidP="003F5E17">
      <w:r>
        <w:rPr>
          <w:noProof/>
        </w:rPr>
        <w:drawing>
          <wp:inline distT="0" distB="0" distL="0" distR="0" wp14:anchorId="65B4659A" wp14:editId="3155B3FF">
            <wp:extent cx="5824538" cy="3860963"/>
            <wp:effectExtent l="0" t="0" r="5080" b="6350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38822" cy="3870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E0B49" w14:textId="77777777" w:rsidR="003F5E17" w:rsidRDefault="003F5E17" w:rsidP="003F5E17">
      <w:r>
        <w:t xml:space="preserve"> </w:t>
      </w:r>
    </w:p>
    <w:p w14:paraId="46457E0F" w14:textId="77777777" w:rsidR="003F5E17" w:rsidRDefault="003F5E17" w:rsidP="003F5E17">
      <w:r>
        <w:lastRenderedPageBreak/>
        <w:t xml:space="preserve">Select Next to begin configuration.  </w:t>
      </w:r>
    </w:p>
    <w:p w14:paraId="7301E594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>Service Provider Properties</w:t>
      </w:r>
    </w:p>
    <w:p w14:paraId="2AD160B1" w14:textId="3C4D80FC" w:rsidR="003F5E17" w:rsidRDefault="003F5E17" w:rsidP="00EE216B">
      <w:pPr>
        <w:pStyle w:val="ListParagraph"/>
        <w:numPr>
          <w:ilvl w:val="0"/>
          <w:numId w:val="13"/>
        </w:numPr>
      </w:pPr>
      <w:r>
        <w:t>Provide a Configuration Name</w:t>
      </w:r>
    </w:p>
    <w:p w14:paraId="3D773EF1" w14:textId="69A09F67" w:rsidR="003F5E17" w:rsidRDefault="003F5E17" w:rsidP="00EE216B">
      <w:pPr>
        <w:pStyle w:val="ListParagraph"/>
        <w:numPr>
          <w:ilvl w:val="0"/>
          <w:numId w:val="13"/>
        </w:numPr>
      </w:pPr>
      <w:r>
        <w:t>Specify the Entity ID (same as what you configured on the Azure AD Application Configuration)</w:t>
      </w:r>
    </w:p>
    <w:p w14:paraId="22B678D2" w14:textId="56D175B9" w:rsidR="003F5E17" w:rsidRDefault="003F5E17" w:rsidP="00EE216B">
      <w:pPr>
        <w:pStyle w:val="ListParagraph"/>
        <w:numPr>
          <w:ilvl w:val="0"/>
          <w:numId w:val="13"/>
        </w:numPr>
      </w:pPr>
      <w:r>
        <w:t xml:space="preserve">Specify the Host name.  </w:t>
      </w:r>
    </w:p>
    <w:p w14:paraId="4D45DEE3" w14:textId="5B107C56" w:rsidR="003F5E17" w:rsidRDefault="003F5E17" w:rsidP="00EE216B">
      <w:pPr>
        <w:pStyle w:val="ListParagraph"/>
        <w:numPr>
          <w:ilvl w:val="0"/>
          <w:numId w:val="13"/>
        </w:numPr>
      </w:pPr>
      <w:r>
        <w:t>Add a Description for reference</w:t>
      </w:r>
    </w:p>
    <w:p w14:paraId="0C849910" w14:textId="77777777" w:rsidR="003F5E17" w:rsidRDefault="003F5E17" w:rsidP="00EE216B">
      <w:pPr>
        <w:pStyle w:val="ListParagraph"/>
        <w:numPr>
          <w:ilvl w:val="0"/>
          <w:numId w:val="13"/>
        </w:numPr>
      </w:pPr>
      <w:r>
        <w:t>Accept the remaining default entries and select and then click Save &amp; Next.</w:t>
      </w:r>
    </w:p>
    <w:p w14:paraId="55F0B22F" w14:textId="0E5CB805" w:rsidR="003F5E17" w:rsidRDefault="001F56CC" w:rsidP="003F5E17">
      <w:r>
        <w:rPr>
          <w:noProof/>
        </w:rPr>
        <w:drawing>
          <wp:inline distT="0" distB="0" distL="0" distR="0" wp14:anchorId="160C4108" wp14:editId="540F7D69">
            <wp:extent cx="5943600" cy="4111625"/>
            <wp:effectExtent l="0" t="0" r="0" b="3175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5E17">
        <w:t xml:space="preserve">  </w:t>
      </w:r>
    </w:p>
    <w:p w14:paraId="0DF097D5" w14:textId="77777777" w:rsidR="003F5E17" w:rsidRDefault="003F5E17" w:rsidP="003F5E17"/>
    <w:p w14:paraId="0E0F7E74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>Virtual Server Properties</w:t>
      </w:r>
    </w:p>
    <w:p w14:paraId="0372E789" w14:textId="36A1B1F6" w:rsidR="003F5E17" w:rsidRDefault="003F5E17" w:rsidP="003F5E17">
      <w:r>
        <w:t>In this example we are creating a new Virtual Server as 192.168.30.20 with port 443.</w:t>
      </w:r>
    </w:p>
    <w:p w14:paraId="6A291981" w14:textId="11262B33" w:rsidR="003F5E17" w:rsidRDefault="003F5E17" w:rsidP="00EE216B">
      <w:pPr>
        <w:pStyle w:val="ListParagraph"/>
        <w:numPr>
          <w:ilvl w:val="0"/>
          <w:numId w:val="14"/>
        </w:numPr>
      </w:pPr>
      <w:r>
        <w:t xml:space="preserve">Specify the Virtual Server IP address in the </w:t>
      </w:r>
      <w:r w:rsidRPr="00316958">
        <w:rPr>
          <w:b/>
          <w:bCs/>
        </w:rPr>
        <w:t>Destination Address</w:t>
      </w:r>
      <w:r>
        <w:t>.</w:t>
      </w:r>
    </w:p>
    <w:p w14:paraId="45C4668B" w14:textId="57991587" w:rsidR="003F5E17" w:rsidRDefault="003F5E17" w:rsidP="00EE216B">
      <w:pPr>
        <w:pStyle w:val="ListParagraph"/>
        <w:numPr>
          <w:ilvl w:val="0"/>
          <w:numId w:val="14"/>
        </w:numPr>
      </w:pPr>
      <w:r>
        <w:t xml:space="preserve">Select the </w:t>
      </w:r>
      <w:r w:rsidRPr="00316958">
        <w:rPr>
          <w:b/>
          <w:bCs/>
        </w:rPr>
        <w:t>Client SSL Profile</w:t>
      </w:r>
      <w:r>
        <w:t xml:space="preserve">, select Create new </w:t>
      </w:r>
    </w:p>
    <w:p w14:paraId="1A9EC5EE" w14:textId="44723E94" w:rsidR="003F5E17" w:rsidRDefault="003F5E17" w:rsidP="00EE216B">
      <w:pPr>
        <w:pStyle w:val="ListParagraph"/>
        <w:numPr>
          <w:ilvl w:val="0"/>
          <w:numId w:val="14"/>
        </w:numPr>
      </w:pPr>
      <w:r>
        <w:t xml:space="preserve">Specify previously uploaded application certificate, (the wild card certificate in this example) and the associated key, and then click </w:t>
      </w:r>
      <w:r w:rsidRPr="00316958">
        <w:rPr>
          <w:b/>
          <w:bCs/>
        </w:rPr>
        <w:t>Save &amp; Next</w:t>
      </w:r>
      <w:r>
        <w:t>.</w:t>
      </w:r>
    </w:p>
    <w:p w14:paraId="581BF05C" w14:textId="3A0A5721" w:rsidR="003F5E17" w:rsidRDefault="006E55BB" w:rsidP="003F5E17">
      <w:r>
        <w:t>Note:</w:t>
      </w:r>
      <w:r w:rsidR="003F5E17">
        <w:t xml:space="preserve"> in this example our Internal webserver is running on port 8</w:t>
      </w:r>
      <w:r>
        <w:t>88</w:t>
      </w:r>
      <w:r w:rsidR="003F5E17">
        <w:t xml:space="preserve"> and we want to publish it with 443.</w:t>
      </w:r>
    </w:p>
    <w:p w14:paraId="39BD66D4" w14:textId="12C36A32" w:rsidR="00A205BC" w:rsidRDefault="00A205BC" w:rsidP="003F5E17">
      <w:r>
        <w:rPr>
          <w:noProof/>
        </w:rPr>
        <w:lastRenderedPageBreak/>
        <w:drawing>
          <wp:inline distT="0" distB="0" distL="0" distR="0" wp14:anchorId="6DCDB3F0" wp14:editId="04AA627E">
            <wp:extent cx="5943600" cy="4106545"/>
            <wp:effectExtent l="0" t="0" r="0" b="8255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0DC67" w14:textId="77777777" w:rsidR="003F5E17" w:rsidRDefault="003F5E17" w:rsidP="003F5E17">
      <w:r>
        <w:t xml:space="preserve"> </w:t>
      </w:r>
    </w:p>
    <w:p w14:paraId="4774333C" w14:textId="77777777" w:rsidR="003F5E17" w:rsidRDefault="003F5E17" w:rsidP="003F5E17"/>
    <w:p w14:paraId="4FDE5A24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>External Identity Provider Connector Settings</w:t>
      </w:r>
    </w:p>
    <w:p w14:paraId="2034ECA6" w14:textId="49918730" w:rsidR="003F5E17" w:rsidRDefault="003F5E17" w:rsidP="00EE216B">
      <w:pPr>
        <w:pStyle w:val="ListParagraph"/>
        <w:numPr>
          <w:ilvl w:val="0"/>
          <w:numId w:val="16"/>
        </w:numPr>
      </w:pPr>
      <w:r>
        <w:t xml:space="preserve">Under </w:t>
      </w:r>
      <w:r w:rsidR="0084297D" w:rsidRPr="00316958">
        <w:rPr>
          <w:b/>
          <w:bCs/>
        </w:rPr>
        <w:t xml:space="preserve">Select </w:t>
      </w:r>
      <w:r w:rsidRPr="00316958">
        <w:rPr>
          <w:b/>
          <w:bCs/>
        </w:rPr>
        <w:t>method to configure your IdP connector</w:t>
      </w:r>
      <w:r>
        <w:t xml:space="preserve">, specify </w:t>
      </w:r>
      <w:r w:rsidRPr="00316958">
        <w:rPr>
          <w:b/>
          <w:bCs/>
        </w:rPr>
        <w:t>Metadata</w:t>
      </w:r>
      <w:r>
        <w:t>, click on Choose File and upload the Metadata XML file</w:t>
      </w:r>
      <w:r w:rsidR="001A4572">
        <w:t xml:space="preserve"> downloaded earlier from Azure AD.</w:t>
      </w:r>
    </w:p>
    <w:p w14:paraId="7DEAA09D" w14:textId="06513BD2" w:rsidR="003F5E17" w:rsidRDefault="003F5E17" w:rsidP="00EE216B">
      <w:pPr>
        <w:pStyle w:val="ListParagraph"/>
        <w:numPr>
          <w:ilvl w:val="0"/>
          <w:numId w:val="16"/>
        </w:numPr>
      </w:pPr>
      <w:r>
        <w:t xml:space="preserve">Specify a unique </w:t>
      </w:r>
      <w:r w:rsidRPr="00316958">
        <w:rPr>
          <w:b/>
          <w:bCs/>
        </w:rPr>
        <w:t>Name</w:t>
      </w:r>
      <w:r>
        <w:t xml:space="preserve"> for SAML IDP connector</w:t>
      </w:r>
      <w:r w:rsidR="001A4572">
        <w:t>.</w:t>
      </w:r>
    </w:p>
    <w:p w14:paraId="2D20ACA2" w14:textId="5CD21244" w:rsidR="003F5E17" w:rsidRDefault="003F5E17" w:rsidP="00EE216B">
      <w:pPr>
        <w:pStyle w:val="ListParagraph"/>
        <w:numPr>
          <w:ilvl w:val="0"/>
          <w:numId w:val="16"/>
        </w:numPr>
      </w:pPr>
      <w:r>
        <w:t xml:space="preserve">Choose the </w:t>
      </w:r>
      <w:r w:rsidRPr="00316958">
        <w:rPr>
          <w:b/>
          <w:bCs/>
        </w:rPr>
        <w:t>Metadata Signing Certificate</w:t>
      </w:r>
      <w:r>
        <w:t xml:space="preserve"> which was upload earlier</w:t>
      </w:r>
    </w:p>
    <w:p w14:paraId="45B1D919" w14:textId="0FB593FC" w:rsidR="0084297D" w:rsidRPr="00316958" w:rsidRDefault="0084297D" w:rsidP="00EE216B">
      <w:pPr>
        <w:pStyle w:val="ListParagraph"/>
        <w:numPr>
          <w:ilvl w:val="0"/>
          <w:numId w:val="16"/>
        </w:numPr>
        <w:rPr>
          <w:b/>
          <w:bCs/>
        </w:rPr>
      </w:pPr>
      <w:r>
        <w:t xml:space="preserve">click </w:t>
      </w:r>
      <w:r w:rsidRPr="00316958">
        <w:rPr>
          <w:b/>
          <w:bCs/>
        </w:rPr>
        <w:t>Save &amp; Next</w:t>
      </w:r>
    </w:p>
    <w:p w14:paraId="02139E70" w14:textId="77777777" w:rsidR="0084297D" w:rsidRDefault="0084297D" w:rsidP="00316958">
      <w:pPr>
        <w:pStyle w:val="ListParagraph"/>
      </w:pPr>
    </w:p>
    <w:p w14:paraId="598B9798" w14:textId="7C7CAFBE" w:rsidR="003F5E17" w:rsidRDefault="003F5E17" w:rsidP="003F5E17">
      <w:r>
        <w:lastRenderedPageBreak/>
        <w:t xml:space="preserve">  </w:t>
      </w:r>
      <w:r w:rsidR="0084297D">
        <w:rPr>
          <w:noProof/>
        </w:rPr>
        <w:drawing>
          <wp:inline distT="0" distB="0" distL="0" distR="0" wp14:anchorId="566F172A" wp14:editId="62F8335D">
            <wp:extent cx="5943600" cy="4105275"/>
            <wp:effectExtent l="0" t="0" r="0" b="9525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38CC4" w14:textId="77777777" w:rsidR="003F5E17" w:rsidRDefault="003F5E17" w:rsidP="003F5E17"/>
    <w:p w14:paraId="497C2048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>Pool Properties</w:t>
      </w:r>
    </w:p>
    <w:p w14:paraId="39EF4545" w14:textId="55C2E3A5" w:rsidR="003F5E17" w:rsidRDefault="003F5E17" w:rsidP="00EE216B">
      <w:pPr>
        <w:pStyle w:val="ListParagraph"/>
        <w:numPr>
          <w:ilvl w:val="0"/>
          <w:numId w:val="17"/>
        </w:numPr>
      </w:pPr>
      <w:r>
        <w:t xml:space="preserve">Under </w:t>
      </w:r>
      <w:r w:rsidRPr="00316958">
        <w:rPr>
          <w:b/>
          <w:bCs/>
        </w:rPr>
        <w:t>Select a Pool</w:t>
      </w:r>
      <w:r>
        <w:t xml:space="preserve">, specify </w:t>
      </w:r>
      <w:r w:rsidRPr="00316958">
        <w:rPr>
          <w:b/>
          <w:bCs/>
        </w:rPr>
        <w:t>Create New</w:t>
      </w:r>
      <w:r>
        <w:t xml:space="preserve"> (alternatively select a pool it already exists)</w:t>
      </w:r>
    </w:p>
    <w:p w14:paraId="2B413D1D" w14:textId="30AD5F04" w:rsidR="003F5E17" w:rsidRDefault="003F5E17" w:rsidP="00EE216B">
      <w:pPr>
        <w:pStyle w:val="ListParagraph"/>
        <w:numPr>
          <w:ilvl w:val="0"/>
          <w:numId w:val="17"/>
        </w:numPr>
      </w:pPr>
      <w:r>
        <w:t xml:space="preserve">Let other value be default </w:t>
      </w:r>
    </w:p>
    <w:p w14:paraId="00D23B3C" w14:textId="3E7A8F2C" w:rsidR="003F5E17" w:rsidRDefault="003F5E17" w:rsidP="00EE216B">
      <w:pPr>
        <w:pStyle w:val="ListParagraph"/>
        <w:numPr>
          <w:ilvl w:val="0"/>
          <w:numId w:val="17"/>
        </w:numPr>
      </w:pPr>
      <w:r>
        <w:t xml:space="preserve">Under Pool Servers, type the IP Address under </w:t>
      </w:r>
      <w:r w:rsidRPr="00316958">
        <w:rPr>
          <w:b/>
          <w:bCs/>
        </w:rPr>
        <w:t>IP Address/Node Name</w:t>
      </w:r>
    </w:p>
    <w:p w14:paraId="1C371B08" w14:textId="01007CF8" w:rsidR="003F5E17" w:rsidRDefault="003F5E17" w:rsidP="00EE216B">
      <w:pPr>
        <w:pStyle w:val="ListParagraph"/>
        <w:numPr>
          <w:ilvl w:val="0"/>
          <w:numId w:val="17"/>
        </w:numPr>
      </w:pPr>
      <w:r>
        <w:t xml:space="preserve">Specify the </w:t>
      </w:r>
      <w:r w:rsidRPr="00316958">
        <w:rPr>
          <w:b/>
          <w:bCs/>
        </w:rPr>
        <w:t>Port</w:t>
      </w:r>
    </w:p>
    <w:p w14:paraId="0914B829" w14:textId="4441A8E7" w:rsidR="003F5E17" w:rsidRDefault="003F5E17" w:rsidP="00EE216B">
      <w:pPr>
        <w:pStyle w:val="ListParagraph"/>
        <w:numPr>
          <w:ilvl w:val="0"/>
          <w:numId w:val="17"/>
        </w:numPr>
      </w:pPr>
      <w:r>
        <w:t xml:space="preserve">Click </w:t>
      </w:r>
      <w:r w:rsidRPr="00316958">
        <w:rPr>
          <w:b/>
          <w:bCs/>
        </w:rPr>
        <w:t>Save &amp; Next</w:t>
      </w:r>
    </w:p>
    <w:p w14:paraId="7AE9A8FD" w14:textId="08B3C6F9" w:rsidR="003F5E17" w:rsidRDefault="00776085" w:rsidP="003F5E17">
      <w:r>
        <w:rPr>
          <w:noProof/>
        </w:rPr>
        <w:lastRenderedPageBreak/>
        <w:drawing>
          <wp:inline distT="0" distB="0" distL="0" distR="0" wp14:anchorId="73E50257" wp14:editId="784D11C7">
            <wp:extent cx="5943600" cy="4323080"/>
            <wp:effectExtent l="0" t="0" r="0" b="1270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4DAEB" w14:textId="77777777" w:rsidR="003F5E17" w:rsidRDefault="003F5E17" w:rsidP="003F5E17">
      <w:r>
        <w:t xml:space="preserve"> </w:t>
      </w:r>
    </w:p>
    <w:p w14:paraId="624F6C45" w14:textId="77777777" w:rsidR="003F5E17" w:rsidRDefault="003F5E17" w:rsidP="003F5E17"/>
    <w:p w14:paraId="1BF9797F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>Single Sign-on Settings</w:t>
      </w:r>
    </w:p>
    <w:p w14:paraId="4CB6BC3A" w14:textId="1C8A3D6D" w:rsidR="003F5E17" w:rsidRDefault="003F5E17" w:rsidP="00EE216B">
      <w:pPr>
        <w:pStyle w:val="ListParagraph"/>
        <w:numPr>
          <w:ilvl w:val="0"/>
          <w:numId w:val="18"/>
        </w:numPr>
      </w:pPr>
      <w:r>
        <w:t>On the Single Sign-On Settings screen, select Enable Single Sign-On</w:t>
      </w:r>
    </w:p>
    <w:p w14:paraId="195FD4AA" w14:textId="0E464EE4" w:rsidR="003F5E17" w:rsidRDefault="003F5E17" w:rsidP="00EE216B">
      <w:pPr>
        <w:pStyle w:val="ListParagraph"/>
        <w:numPr>
          <w:ilvl w:val="0"/>
          <w:numId w:val="18"/>
        </w:numPr>
      </w:pPr>
      <w:r>
        <w:t xml:space="preserve">Under Selected Single Sign-On Type choose </w:t>
      </w:r>
      <w:r w:rsidR="003E716B" w:rsidRPr="00316958">
        <w:rPr>
          <w:b/>
          <w:bCs/>
        </w:rPr>
        <w:t>HTTP header-based</w:t>
      </w:r>
    </w:p>
    <w:p w14:paraId="0C6E3E33" w14:textId="552B8065" w:rsidR="003F5E17" w:rsidRDefault="003F5E17" w:rsidP="00EE216B">
      <w:pPr>
        <w:pStyle w:val="ListParagraph"/>
        <w:numPr>
          <w:ilvl w:val="0"/>
          <w:numId w:val="18"/>
        </w:numPr>
      </w:pPr>
      <w:r>
        <w:t xml:space="preserve">Replace </w:t>
      </w:r>
      <w:r w:rsidRPr="00316958">
        <w:rPr>
          <w:b/>
          <w:bCs/>
        </w:rPr>
        <w:t>session.saml.last.Identity</w:t>
      </w:r>
      <w:r>
        <w:t xml:space="preserve">  with </w:t>
      </w:r>
      <w:r w:rsidRPr="00316958">
        <w:rPr>
          <w:b/>
          <w:bCs/>
        </w:rPr>
        <w:t>session.saml.last.attr.name.Identity</w:t>
      </w:r>
      <w:r>
        <w:t xml:space="preserve"> under Username Source ( this variable it set using claims mapping in the Azure AD )</w:t>
      </w:r>
      <w:r>
        <w:tab/>
      </w:r>
      <w:r>
        <w:tab/>
      </w:r>
    </w:p>
    <w:p w14:paraId="7C50EF42" w14:textId="71F4B417" w:rsidR="003F5E17" w:rsidRDefault="00E57474" w:rsidP="00EE216B">
      <w:pPr>
        <w:pStyle w:val="ListParagraph"/>
        <w:numPr>
          <w:ilvl w:val="0"/>
          <w:numId w:val="18"/>
        </w:numPr>
      </w:pPr>
      <w:r>
        <w:t>Under SSO Headers</w:t>
      </w:r>
    </w:p>
    <w:p w14:paraId="53ADCF83" w14:textId="48CE6A48" w:rsidR="00E57474" w:rsidRDefault="00E57474" w:rsidP="00EE216B">
      <w:pPr>
        <w:pStyle w:val="ListParagraph"/>
        <w:numPr>
          <w:ilvl w:val="1"/>
          <w:numId w:val="3"/>
        </w:numPr>
        <w:rPr>
          <w:b/>
          <w:bCs/>
        </w:rPr>
      </w:pPr>
      <w:r w:rsidRPr="00316958">
        <w:rPr>
          <w:b/>
          <w:bCs/>
        </w:rPr>
        <w:t xml:space="preserve">HeaderName </w:t>
      </w:r>
      <w:r>
        <w:t xml:space="preserve"> :</w:t>
      </w:r>
      <w:r w:rsidRPr="00316958">
        <w:rPr>
          <w:b/>
          <w:bCs/>
        </w:rPr>
        <w:t xml:space="preserve"> MyAuthorization</w:t>
      </w:r>
    </w:p>
    <w:p w14:paraId="42C2F11F" w14:textId="77777777" w:rsidR="00E57474" w:rsidRPr="00316958" w:rsidRDefault="00E57474" w:rsidP="00EE216B">
      <w:pPr>
        <w:pStyle w:val="ListParagraph"/>
        <w:numPr>
          <w:ilvl w:val="1"/>
          <w:numId w:val="3"/>
        </w:numPr>
        <w:rPr>
          <w:b/>
          <w:bCs/>
        </w:rPr>
      </w:pPr>
      <w:r>
        <w:rPr>
          <w:b/>
          <w:bCs/>
        </w:rPr>
        <w:t xml:space="preserve">Header Value : </w:t>
      </w:r>
      <w:r w:rsidRPr="00316958">
        <w:rPr>
          <w:b/>
          <w:bCs/>
        </w:rPr>
        <w:t>%{session.saml.last.attr.name.Identity}</w:t>
      </w:r>
    </w:p>
    <w:p w14:paraId="5C04E67E" w14:textId="2027F434" w:rsidR="00E57474" w:rsidRDefault="00E57474" w:rsidP="00316958">
      <w:pPr>
        <w:pStyle w:val="ListParagraph"/>
      </w:pPr>
    </w:p>
    <w:p w14:paraId="47F7A426" w14:textId="6A1C86AC" w:rsidR="003F5E17" w:rsidRDefault="003F5E17" w:rsidP="00EE216B">
      <w:pPr>
        <w:pStyle w:val="ListParagraph"/>
        <w:numPr>
          <w:ilvl w:val="0"/>
          <w:numId w:val="18"/>
        </w:numPr>
      </w:pPr>
      <w:r>
        <w:t>Click Save &amp; Next.</w:t>
      </w:r>
    </w:p>
    <w:p w14:paraId="02611250" w14:textId="77777777" w:rsidR="003F5E17" w:rsidRDefault="003F5E17" w:rsidP="003F5E17"/>
    <w:p w14:paraId="610825A2" w14:textId="6DDB702D" w:rsidR="003F5E17" w:rsidRDefault="003F5E17" w:rsidP="003F5E17">
      <w:r>
        <w:t>Refer Appendix for complete list of variables and values.</w:t>
      </w:r>
      <w:r w:rsidR="00752A8F">
        <w:t xml:space="preserve"> You can add more headers as required.</w:t>
      </w:r>
    </w:p>
    <w:p w14:paraId="109895E4" w14:textId="0BB7C945" w:rsidR="003F5E17" w:rsidRDefault="003F5E17" w:rsidP="003F5E17">
      <w:r>
        <w:t xml:space="preserve">Note: Account Name Is the F5 Delegation Account Created </w:t>
      </w:r>
      <w:r w:rsidR="00A13117">
        <w:t>(Check</w:t>
      </w:r>
      <w:r>
        <w:t xml:space="preserve"> F5 Documentation)</w:t>
      </w:r>
    </w:p>
    <w:p w14:paraId="1693D83C" w14:textId="3E0448A4" w:rsidR="00F67BE7" w:rsidRDefault="00F67BE7" w:rsidP="003F5E17">
      <w:r>
        <w:rPr>
          <w:noProof/>
        </w:rPr>
        <w:lastRenderedPageBreak/>
        <w:drawing>
          <wp:inline distT="0" distB="0" distL="0" distR="0" wp14:anchorId="456390EC" wp14:editId="67AD866D">
            <wp:extent cx="5943600" cy="4104005"/>
            <wp:effectExtent l="0" t="0" r="0" b="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B14BC" w14:textId="77777777" w:rsidR="003F5E17" w:rsidRDefault="003F5E17" w:rsidP="003F5E17"/>
    <w:p w14:paraId="4C174005" w14:textId="77777777" w:rsidR="003F5E17" w:rsidRDefault="003F5E17" w:rsidP="003F5E17">
      <w:r>
        <w:t xml:space="preserve">  </w:t>
      </w:r>
    </w:p>
    <w:p w14:paraId="32FFE3D9" w14:textId="77777777" w:rsidR="003F5E17" w:rsidRDefault="003F5E17" w:rsidP="003F5E17"/>
    <w:p w14:paraId="1DD4C21E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>Endpoint Check Properties</w:t>
      </w:r>
    </w:p>
    <w:p w14:paraId="7E4A245A" w14:textId="77777777" w:rsidR="006C7962" w:rsidRDefault="003F5E17" w:rsidP="003F5E17">
      <w:r>
        <w:t xml:space="preserve">For purposes of this guidance, we will skip endpoint checks.  Refer to F5 documentation for details.  </w:t>
      </w:r>
    </w:p>
    <w:p w14:paraId="0627BAEA" w14:textId="583F1228" w:rsidR="003F5E17" w:rsidRDefault="003F5E17" w:rsidP="00EE216B">
      <w:pPr>
        <w:pStyle w:val="ListParagraph"/>
        <w:numPr>
          <w:ilvl w:val="0"/>
          <w:numId w:val="3"/>
        </w:numPr>
      </w:pPr>
      <w:r>
        <w:t>select Save &amp; Next.</w:t>
      </w:r>
    </w:p>
    <w:p w14:paraId="3D3A5775" w14:textId="7868BAFB" w:rsidR="003F5E17" w:rsidRDefault="003F5E17" w:rsidP="003F5E17">
      <w:r>
        <w:lastRenderedPageBreak/>
        <w:t xml:space="preserve">  </w:t>
      </w:r>
      <w:r w:rsidR="0058022C">
        <w:rPr>
          <w:noProof/>
        </w:rPr>
        <w:drawing>
          <wp:inline distT="0" distB="0" distL="0" distR="0" wp14:anchorId="64DA3202" wp14:editId="20FA4E06">
            <wp:extent cx="5943600" cy="4109720"/>
            <wp:effectExtent l="0" t="0" r="0" b="5080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A030B" w14:textId="77777777" w:rsidR="003F5E17" w:rsidRDefault="003F5E17" w:rsidP="003F5E17"/>
    <w:p w14:paraId="069360D1" w14:textId="77777777" w:rsidR="003F5E17" w:rsidRDefault="003F5E17" w:rsidP="003F5E17"/>
    <w:p w14:paraId="5EF5DEA9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 xml:space="preserve">Timeout Settings </w:t>
      </w:r>
    </w:p>
    <w:p w14:paraId="196BD4BA" w14:textId="77784327" w:rsidR="003F5E17" w:rsidRDefault="003F5E17" w:rsidP="00EE216B">
      <w:pPr>
        <w:pStyle w:val="ListParagraph"/>
        <w:numPr>
          <w:ilvl w:val="0"/>
          <w:numId w:val="19"/>
        </w:numPr>
      </w:pPr>
      <w:r>
        <w:t>accept the defaults and click Save &amp; Next.</w:t>
      </w:r>
    </w:p>
    <w:p w14:paraId="58CC97DE" w14:textId="0CC21518" w:rsidR="003F5E17" w:rsidRDefault="003F5E17" w:rsidP="00EE216B">
      <w:pPr>
        <w:pStyle w:val="ListParagraph"/>
        <w:numPr>
          <w:ilvl w:val="0"/>
          <w:numId w:val="19"/>
        </w:numPr>
      </w:pPr>
      <w:r>
        <w:t>Consult F5 documentation for details regarding SAML session management settings.</w:t>
      </w:r>
    </w:p>
    <w:p w14:paraId="3BEB179C" w14:textId="4ABEB5A5" w:rsidR="003F5E17" w:rsidRDefault="003F5E17" w:rsidP="003F5E17">
      <w:r>
        <w:lastRenderedPageBreak/>
        <w:t xml:space="preserve"> </w:t>
      </w:r>
      <w:r w:rsidR="00360141">
        <w:rPr>
          <w:noProof/>
        </w:rPr>
        <w:drawing>
          <wp:inline distT="0" distB="0" distL="0" distR="0" wp14:anchorId="114B4AE5" wp14:editId="4B63B813">
            <wp:extent cx="5943600" cy="3946525"/>
            <wp:effectExtent l="0" t="0" r="0" b="0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58E18" w14:textId="77777777" w:rsidR="003F5E17" w:rsidRDefault="003F5E17" w:rsidP="003F5E17"/>
    <w:p w14:paraId="1B590111" w14:textId="77777777" w:rsidR="003F5E17" w:rsidRDefault="003F5E17" w:rsidP="003F5E17"/>
    <w:p w14:paraId="408AB48E" w14:textId="77777777" w:rsidR="003F5E17" w:rsidRDefault="003F5E17" w:rsidP="003F5E17">
      <w:r>
        <w:t xml:space="preserve">Review the summary screen and select ‘Deploy’ to configure the BIG-IP. </w:t>
      </w:r>
    </w:p>
    <w:p w14:paraId="243D7B16" w14:textId="37212231" w:rsidR="003F5E17" w:rsidRDefault="003F5E17" w:rsidP="003F5E17">
      <w:r>
        <w:lastRenderedPageBreak/>
        <w:t xml:space="preserve">  </w:t>
      </w:r>
      <w:r w:rsidR="001200D2">
        <w:rPr>
          <w:noProof/>
        </w:rPr>
        <w:drawing>
          <wp:inline distT="0" distB="0" distL="0" distR="0" wp14:anchorId="0D299037" wp14:editId="0B9AB15F">
            <wp:extent cx="5943600" cy="4138295"/>
            <wp:effectExtent l="0" t="0" r="0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7CA1D" w14:textId="77777777" w:rsidR="003F5E17" w:rsidRDefault="003F5E17" w:rsidP="003F5E17">
      <w:r>
        <w:t>Once the application has been click on Finish.</w:t>
      </w:r>
    </w:p>
    <w:p w14:paraId="7101B38B" w14:textId="578883AF" w:rsidR="003F5E17" w:rsidRDefault="003F5E17" w:rsidP="003F5E17">
      <w:r>
        <w:lastRenderedPageBreak/>
        <w:t xml:space="preserve">  </w:t>
      </w:r>
      <w:r w:rsidR="00A8235C">
        <w:rPr>
          <w:noProof/>
        </w:rPr>
        <w:drawing>
          <wp:inline distT="0" distB="0" distL="0" distR="0" wp14:anchorId="2B30AFA9" wp14:editId="16C85769">
            <wp:extent cx="5943600" cy="4137025"/>
            <wp:effectExtent l="0" t="0" r="0" b="0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1C2BF" w14:textId="77777777" w:rsidR="003F5E17" w:rsidRDefault="003F5E17" w:rsidP="003F5E17"/>
    <w:p w14:paraId="00A8FEEB" w14:textId="77777777" w:rsidR="003F5E17" w:rsidRDefault="003F5E17" w:rsidP="003F5E17">
      <w:r>
        <w:t>Testing the Integration</w:t>
      </w:r>
    </w:p>
    <w:p w14:paraId="6E483591" w14:textId="77777777" w:rsidR="003F5E17" w:rsidRDefault="003F5E17" w:rsidP="003F5E17"/>
    <w:p w14:paraId="08DA92AC" w14:textId="00606EBC" w:rsidR="00F41122" w:rsidRDefault="003F5E17" w:rsidP="003F5E17">
      <w:r>
        <w:t>Navigate to the https://</w:t>
      </w:r>
      <w:r w:rsidR="005757A2">
        <w:t>header</w:t>
      </w:r>
      <w:r>
        <w:t>app.superdemo.live, you will be redirected to Azure Active Directory Login Page</w:t>
      </w:r>
    </w:p>
    <w:p w14:paraId="385DAD1D" w14:textId="7CC70BF8" w:rsidR="00A55D78" w:rsidRDefault="00A55D78" w:rsidP="00385EDC"/>
    <w:p w14:paraId="7B233282" w14:textId="1055AA87" w:rsidR="00A55D78" w:rsidRDefault="00A55D78" w:rsidP="00385EDC"/>
    <w:p w14:paraId="417BB5EA" w14:textId="41FEA6AD" w:rsidR="00A55D78" w:rsidRDefault="00A55D78" w:rsidP="00385EDC"/>
    <w:p w14:paraId="614D1E6D" w14:textId="669524CC" w:rsidR="00A55D78" w:rsidRDefault="00A55D78" w:rsidP="00385EDC"/>
    <w:p w14:paraId="02B180DA" w14:textId="6EA8DD65" w:rsidR="00A55D78" w:rsidRDefault="00A55D78" w:rsidP="00385EDC"/>
    <w:p w14:paraId="5F42605B" w14:textId="10776CC9" w:rsidR="00A55D78" w:rsidRDefault="00A55D78" w:rsidP="00385EDC"/>
    <w:p w14:paraId="509519CF" w14:textId="030BFC49" w:rsidR="00A55D78" w:rsidRDefault="00A55D78" w:rsidP="00385EDC"/>
    <w:p w14:paraId="7DDA2713" w14:textId="351A0AB4" w:rsidR="00A55D78" w:rsidRDefault="00A55D78" w:rsidP="00385EDC"/>
    <w:p w14:paraId="43195D1A" w14:textId="3F1593C0" w:rsidR="00A55D78" w:rsidRDefault="00A55D78" w:rsidP="00385EDC"/>
    <w:p w14:paraId="39D1F668" w14:textId="46E6BC76" w:rsidR="00A55D78" w:rsidRDefault="00A55D78" w:rsidP="00385EDC"/>
    <w:p w14:paraId="041CB947" w14:textId="5CFC7F01" w:rsidR="00A55D78" w:rsidRDefault="00A55D78" w:rsidP="00385EDC"/>
    <w:p w14:paraId="5DA13BA1" w14:textId="234050D2" w:rsidR="00A55D78" w:rsidRDefault="00A55D78" w:rsidP="00F77256">
      <w:pPr>
        <w:pStyle w:val="Heading3"/>
      </w:pPr>
      <w:bookmarkStart w:id="9" w:name="_Toc17687921"/>
      <w:r>
        <w:t>Testing the Integration</w:t>
      </w:r>
      <w:bookmarkEnd w:id="9"/>
    </w:p>
    <w:p w14:paraId="0BCB393F" w14:textId="5BE88791" w:rsidR="00A55D78" w:rsidRPr="00A55D78" w:rsidRDefault="00A55D78" w:rsidP="00A55D78">
      <w:pPr>
        <w:rPr>
          <w:b/>
          <w:bCs/>
        </w:rPr>
      </w:pPr>
      <w:r w:rsidRPr="00A55D78">
        <w:t xml:space="preserve">Navigate to the App, </w:t>
      </w:r>
      <w:hyperlink r:id="rId40" w:history="1">
        <w:r w:rsidRPr="002A1BA1">
          <w:rPr>
            <w:rStyle w:val="Hyperlink"/>
            <w:b/>
            <w:bCs/>
          </w:rPr>
          <w:t>https://headerapp.superdemo.live</w:t>
        </w:r>
      </w:hyperlink>
      <w:r>
        <w:rPr>
          <w:b/>
          <w:bCs/>
        </w:rPr>
        <w:t xml:space="preserve"> </w:t>
      </w:r>
      <w:r w:rsidRPr="00A55D78">
        <w:t xml:space="preserve">, Notice it is redirected to Azure AD </w:t>
      </w:r>
    </w:p>
    <w:p w14:paraId="75FCF783" w14:textId="222106AB" w:rsidR="0096121F" w:rsidRDefault="0096121F" w:rsidP="00385EDC">
      <w:r>
        <w:rPr>
          <w:noProof/>
        </w:rPr>
        <w:drawing>
          <wp:inline distT="0" distB="0" distL="0" distR="0" wp14:anchorId="608C2419" wp14:editId="0038A9B3">
            <wp:extent cx="5924611" cy="4057953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27168" cy="4059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99AD8" w14:textId="340A3239" w:rsidR="0096121F" w:rsidRDefault="00A55D78" w:rsidP="00A55D78">
      <w:r>
        <w:t xml:space="preserve">The Application Sample prints all the headers and you can see </w:t>
      </w:r>
      <w:r w:rsidRPr="00316958">
        <w:rPr>
          <w:b/>
          <w:bCs/>
        </w:rPr>
        <w:t>HTTP_</w:t>
      </w:r>
      <w:r w:rsidR="00E84735" w:rsidRPr="00316958">
        <w:rPr>
          <w:b/>
          <w:bCs/>
        </w:rPr>
        <w:t>MY</w:t>
      </w:r>
      <w:r w:rsidRPr="00316958">
        <w:rPr>
          <w:b/>
          <w:bCs/>
        </w:rPr>
        <w:t>AUTHORIZATION</w:t>
      </w:r>
      <w:r>
        <w:t xml:space="preserve"> header was inserted with the appropriate value</w:t>
      </w:r>
    </w:p>
    <w:p w14:paraId="66F15F1E" w14:textId="54DAF450" w:rsidR="0096121F" w:rsidRDefault="0096121F" w:rsidP="00385EDC"/>
    <w:p w14:paraId="56663470" w14:textId="0FF626AD" w:rsidR="00A55D78" w:rsidRDefault="008A78F1" w:rsidP="00385EDC">
      <w:r w:rsidRPr="008A78F1">
        <w:rPr>
          <w:noProof/>
        </w:rPr>
        <w:lastRenderedPageBreak/>
        <w:t xml:space="preserve"> </w:t>
      </w:r>
      <w:r w:rsidR="008C7FAA">
        <w:rPr>
          <w:noProof/>
        </w:rPr>
        <w:drawing>
          <wp:inline distT="0" distB="0" distL="0" distR="0" wp14:anchorId="3E4FA2E0" wp14:editId="41931AE5">
            <wp:extent cx="5943600" cy="4267200"/>
            <wp:effectExtent l="0" t="0" r="0" b="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FD24A" w14:textId="246A3ED4" w:rsidR="00A55D78" w:rsidRDefault="00A55D78" w:rsidP="00385EDC">
      <w:r>
        <w:t>Alternatively, you can simply access the Application from myapps.microsoft.com Portal.</w:t>
      </w:r>
    </w:p>
    <w:p w14:paraId="249462C3" w14:textId="7136755D" w:rsidR="00A55D78" w:rsidRDefault="00434488" w:rsidP="00385EDC">
      <w:r>
        <w:rPr>
          <w:noProof/>
        </w:rPr>
        <w:lastRenderedPageBreak/>
        <w:drawing>
          <wp:inline distT="0" distB="0" distL="0" distR="0" wp14:anchorId="6422F0DC" wp14:editId="4BE8D57E">
            <wp:extent cx="5943600" cy="4138295"/>
            <wp:effectExtent l="0" t="0" r="0" b="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3CB89" w14:textId="4FCA837F" w:rsidR="00A55D78" w:rsidRDefault="00A55D78" w:rsidP="00385EDC"/>
    <w:p w14:paraId="0964F31A" w14:textId="60C6B647" w:rsidR="00C34146" w:rsidRDefault="00C34146" w:rsidP="00581EC3">
      <w:pPr>
        <w:pStyle w:val="Heading2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424BA988" w14:textId="6BB39F92" w:rsidR="00C34146" w:rsidRDefault="00C34146" w:rsidP="00C34146"/>
    <w:p w14:paraId="64FD83B8" w14:textId="6CB32865" w:rsidR="00C34146" w:rsidRDefault="00C34146" w:rsidP="00C34146"/>
    <w:p w14:paraId="3021A2E1" w14:textId="157252B4" w:rsidR="00C34146" w:rsidRDefault="00C34146" w:rsidP="00C34146"/>
    <w:p w14:paraId="5DDB895F" w14:textId="4A31F460" w:rsidR="00C34146" w:rsidRDefault="00C34146" w:rsidP="00C34146"/>
    <w:p w14:paraId="7978F22B" w14:textId="2FEF6005" w:rsidR="00C34146" w:rsidRDefault="00C34146" w:rsidP="00C34146"/>
    <w:p w14:paraId="0D437829" w14:textId="70657649" w:rsidR="00C34146" w:rsidRDefault="00C34146" w:rsidP="00C34146"/>
    <w:p w14:paraId="7F77D3F7" w14:textId="330B97E7" w:rsidR="00C34146" w:rsidRDefault="00C34146" w:rsidP="00C34146"/>
    <w:p w14:paraId="5ECF456B" w14:textId="50A7052B" w:rsidR="00C34146" w:rsidRDefault="00C34146" w:rsidP="00C34146"/>
    <w:p w14:paraId="327E20A8" w14:textId="2BB7A54C" w:rsidR="00C34146" w:rsidRDefault="00C34146" w:rsidP="00C34146"/>
    <w:p w14:paraId="3F4D2D66" w14:textId="0ED38543" w:rsidR="00C34146" w:rsidRDefault="00C34146" w:rsidP="00C34146"/>
    <w:p w14:paraId="63AC21B2" w14:textId="77777777" w:rsidR="00C34146" w:rsidRPr="00316958" w:rsidRDefault="00C34146" w:rsidP="00316958"/>
    <w:p w14:paraId="33B50CE8" w14:textId="77777777" w:rsidR="00394A5C" w:rsidRDefault="00394A5C"/>
    <w:p w14:paraId="6DCB7A06" w14:textId="3EBF4961" w:rsidR="005718CF" w:rsidRDefault="005718CF" w:rsidP="005718CF">
      <w:pPr>
        <w:pStyle w:val="Heading1"/>
      </w:pPr>
      <w:bookmarkStart w:id="10" w:name="_Toc17687922"/>
      <w:r>
        <w:lastRenderedPageBreak/>
        <w:t>Advanced Configuration</w:t>
      </w:r>
      <w:bookmarkEnd w:id="10"/>
    </w:p>
    <w:p w14:paraId="757FDED4" w14:textId="581E9E9E" w:rsidR="005718CF" w:rsidRDefault="005718CF">
      <w:r>
        <w:t>This section is intended to be used if you cannot use the Guided configuration or would like to add/modify additional Parameters.</w:t>
      </w:r>
    </w:p>
    <w:p w14:paraId="0E84E30A" w14:textId="77777777" w:rsidR="005757A2" w:rsidRDefault="005757A2" w:rsidP="00A754AD">
      <w:pPr>
        <w:pStyle w:val="Heading2"/>
      </w:pPr>
      <w:bookmarkStart w:id="11" w:name="_Toc17687923"/>
      <w:r>
        <w:t>Setting up Azure Active Directory Integration</w:t>
      </w:r>
      <w:bookmarkEnd w:id="11"/>
    </w:p>
    <w:p w14:paraId="1B06A7B7" w14:textId="77777777" w:rsidR="005757A2" w:rsidRPr="00F40236" w:rsidRDefault="005757A2" w:rsidP="00EE216B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Select </w:t>
      </w:r>
      <w:r w:rsidRPr="00316958">
        <w:rPr>
          <w:b/>
          <w:bCs/>
        </w:rPr>
        <w:t>Enterprise Application Blade</w:t>
      </w:r>
      <w:r>
        <w:t xml:space="preserve"> and in the </w:t>
      </w:r>
      <w:r w:rsidRPr="004E6CFD">
        <w:rPr>
          <w:b/>
          <w:bCs/>
        </w:rPr>
        <w:t>Add</w:t>
      </w:r>
      <w:r w:rsidRPr="00316958">
        <w:rPr>
          <w:b/>
          <w:bCs/>
        </w:rPr>
        <w:t xml:space="preserve"> from the gallery</w:t>
      </w:r>
      <w:r w:rsidRPr="00F40236">
        <w:rPr>
          <w:b/>
          <w:bCs/>
        </w:rPr>
        <w:t xml:space="preserve"> </w:t>
      </w:r>
      <w:r w:rsidRPr="00316958">
        <w:t>se</w:t>
      </w:r>
      <w:r>
        <w:t>arch</w:t>
      </w:r>
      <w:r w:rsidRPr="00F40236">
        <w:rPr>
          <w:b/>
          <w:bCs/>
        </w:rPr>
        <w:t xml:space="preserve"> F5. </w:t>
      </w:r>
    </w:p>
    <w:p w14:paraId="695CD859" w14:textId="77777777" w:rsidR="005757A2" w:rsidRDefault="005757A2" w:rsidP="00EE216B">
      <w:pPr>
        <w:pStyle w:val="ListParagraph"/>
        <w:numPr>
          <w:ilvl w:val="0"/>
          <w:numId w:val="4"/>
        </w:numPr>
      </w:pPr>
      <w:r w:rsidRPr="00316958">
        <w:t>Specify the Name for your App</w:t>
      </w:r>
      <w:r>
        <w:t xml:space="preserve"> </w:t>
      </w:r>
    </w:p>
    <w:p w14:paraId="29E4BB94" w14:textId="77777777" w:rsidR="005757A2" w:rsidRPr="00316958" w:rsidRDefault="005757A2" w:rsidP="00EE216B">
      <w:pPr>
        <w:pStyle w:val="ListParagraph"/>
        <w:numPr>
          <w:ilvl w:val="0"/>
          <w:numId w:val="4"/>
        </w:numPr>
      </w:pPr>
      <w:r>
        <w:t xml:space="preserve">Click on </w:t>
      </w:r>
      <w:r w:rsidRPr="00316958">
        <w:rPr>
          <w:b/>
          <w:bCs/>
        </w:rPr>
        <w:t>Add</w:t>
      </w:r>
    </w:p>
    <w:p w14:paraId="46FCF029" w14:textId="0E5D20EB" w:rsidR="005757A2" w:rsidRDefault="005757A2" w:rsidP="005757A2">
      <w:r w:rsidRPr="00BD0773">
        <w:rPr>
          <w:noProof/>
        </w:rPr>
        <w:t xml:space="preserve"> </w:t>
      </w:r>
      <w:r w:rsidR="00B52C6A">
        <w:rPr>
          <w:noProof/>
        </w:rPr>
        <w:drawing>
          <wp:inline distT="0" distB="0" distL="0" distR="0" wp14:anchorId="25C47D70" wp14:editId="12ADEBF0">
            <wp:extent cx="5943600" cy="3669665"/>
            <wp:effectExtent l="0" t="0" r="0" b="6985"/>
            <wp:docPr id="11" name="Picture 1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6351A" w14:textId="77777777" w:rsidR="005757A2" w:rsidRDefault="005757A2" w:rsidP="005757A2"/>
    <w:p w14:paraId="4D8008FA" w14:textId="77777777" w:rsidR="005757A2" w:rsidRPr="00316958" w:rsidRDefault="005757A2" w:rsidP="005757A2">
      <w:pPr>
        <w:rPr>
          <w:b/>
          <w:bCs/>
        </w:rPr>
      </w:pPr>
      <w:r w:rsidRPr="00316958">
        <w:rPr>
          <w:b/>
          <w:bCs/>
        </w:rPr>
        <w:t>Configure Single Sign-on</w:t>
      </w:r>
    </w:p>
    <w:p w14:paraId="43E53344" w14:textId="77777777" w:rsidR="005757A2" w:rsidRPr="00316958" w:rsidRDefault="005757A2" w:rsidP="00EE216B">
      <w:pPr>
        <w:pStyle w:val="ListParagraph"/>
        <w:numPr>
          <w:ilvl w:val="0"/>
          <w:numId w:val="5"/>
        </w:numPr>
      </w:pPr>
      <w:r>
        <w:t xml:space="preserve">Goto </w:t>
      </w:r>
      <w:r w:rsidRPr="00316958">
        <w:rPr>
          <w:b/>
          <w:bCs/>
        </w:rPr>
        <w:t>Single sign-on</w:t>
      </w:r>
    </w:p>
    <w:p w14:paraId="4AEC8661" w14:textId="77777777" w:rsidR="005757A2" w:rsidRDefault="005757A2" w:rsidP="00EE216B">
      <w:pPr>
        <w:pStyle w:val="ListParagraph"/>
        <w:numPr>
          <w:ilvl w:val="0"/>
          <w:numId w:val="5"/>
        </w:numPr>
      </w:pPr>
      <w:r>
        <w:t>Specify SAML as the Single Sign-on method</w:t>
      </w:r>
    </w:p>
    <w:p w14:paraId="6EEC066F" w14:textId="3541217E" w:rsidR="005757A2" w:rsidRDefault="005757A2" w:rsidP="005757A2">
      <w:r w:rsidRPr="00436221">
        <w:rPr>
          <w:noProof/>
        </w:rPr>
        <w:t xml:space="preserve"> </w:t>
      </w:r>
    </w:p>
    <w:p w14:paraId="6FBFD04D" w14:textId="77777777" w:rsidR="005757A2" w:rsidRPr="00DB46E2" w:rsidRDefault="005757A2" w:rsidP="005757A2">
      <w:pPr>
        <w:spacing w:after="0" w:line="240" w:lineRule="auto"/>
        <w:rPr>
          <w:b/>
          <w:bCs/>
        </w:rPr>
      </w:pPr>
      <w:r w:rsidRPr="00DB46E2">
        <w:rPr>
          <w:b/>
          <w:bCs/>
        </w:rPr>
        <w:t>Complete the Basic SAML Configuration Section</w:t>
      </w:r>
    </w:p>
    <w:p w14:paraId="2CA6FD1B" w14:textId="77777777" w:rsidR="005757A2" w:rsidRDefault="005757A2" w:rsidP="00EE216B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Specify the </w:t>
      </w:r>
      <w:r w:rsidRPr="00DB46E2">
        <w:rPr>
          <w:b/>
          <w:bCs/>
        </w:rPr>
        <w:t xml:space="preserve">Identifier (Entity ID) </w:t>
      </w:r>
    </w:p>
    <w:p w14:paraId="1D48B446" w14:textId="77777777" w:rsidR="005757A2" w:rsidRDefault="005757A2" w:rsidP="00EE216B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Specify the </w:t>
      </w:r>
      <w:r w:rsidRPr="00DB46E2">
        <w:rPr>
          <w:b/>
          <w:bCs/>
        </w:rPr>
        <w:t>Reply URL</w:t>
      </w:r>
      <w:r>
        <w:rPr>
          <w:b/>
          <w:bCs/>
        </w:rPr>
        <w:t xml:space="preserve"> </w:t>
      </w:r>
      <w:r w:rsidRPr="00DB46E2">
        <w:rPr>
          <w:b/>
          <w:bCs/>
        </w:rPr>
        <w:t>(Assertion Consumer Service URL)</w:t>
      </w:r>
      <w:r>
        <w:t xml:space="preserve"> Generally same as above </w:t>
      </w:r>
    </w:p>
    <w:p w14:paraId="0938B581" w14:textId="77777777" w:rsidR="005757A2" w:rsidRPr="00DB46E2" w:rsidRDefault="005757A2" w:rsidP="00EE216B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Click </w:t>
      </w:r>
      <w:r w:rsidRPr="00DB46E2">
        <w:rPr>
          <w:b/>
          <w:bCs/>
        </w:rPr>
        <w:t>Save</w:t>
      </w:r>
    </w:p>
    <w:p w14:paraId="5F97C1B2" w14:textId="77777777" w:rsidR="005757A2" w:rsidRPr="00DB46E2" w:rsidRDefault="005757A2" w:rsidP="005757A2">
      <w:pPr>
        <w:spacing w:after="0" w:line="240" w:lineRule="auto"/>
        <w:ind w:left="360"/>
      </w:pPr>
    </w:p>
    <w:p w14:paraId="6E81AC55" w14:textId="0C952507" w:rsidR="005757A2" w:rsidRDefault="005757A2" w:rsidP="004402F8">
      <w:pPr>
        <w:spacing w:after="0" w:line="240" w:lineRule="auto"/>
        <w:ind w:left="360"/>
        <w:rPr>
          <w:noProof/>
        </w:rPr>
      </w:pPr>
      <w:r w:rsidRPr="00DB46E2">
        <w:rPr>
          <w:b/>
          <w:bCs/>
        </w:rPr>
        <w:lastRenderedPageBreak/>
        <w:t>Note</w:t>
      </w:r>
      <w:r>
        <w:t xml:space="preserve">: in the example both values are </w:t>
      </w:r>
      <w:hyperlink r:id="rId45" w:history="1">
        <w:r w:rsidR="004402F8" w:rsidRPr="0089250E">
          <w:rPr>
            <w:rStyle w:val="Hyperlink"/>
          </w:rPr>
          <w:t>https://headerapp2.superdemo.live</w:t>
        </w:r>
      </w:hyperlink>
      <w:r>
        <w:t xml:space="preserve"> which is the F5 application URL</w:t>
      </w:r>
      <w:r w:rsidR="004402F8">
        <w:rPr>
          <w:noProof/>
        </w:rPr>
        <w:drawing>
          <wp:inline distT="0" distB="0" distL="0" distR="0" wp14:anchorId="061B316B" wp14:editId="2F88847E">
            <wp:extent cx="5943600" cy="3597275"/>
            <wp:effectExtent l="0" t="0" r="0" b="3175"/>
            <wp:docPr id="12" name="Picture 1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3E2A">
        <w:rPr>
          <w:noProof/>
        </w:rPr>
        <w:t xml:space="preserve"> </w:t>
      </w:r>
    </w:p>
    <w:p w14:paraId="3CB0B0B5" w14:textId="77777777" w:rsidR="001C1ADB" w:rsidRDefault="001C1ADB" w:rsidP="004402F8">
      <w:pPr>
        <w:spacing w:after="0" w:line="240" w:lineRule="auto"/>
        <w:ind w:left="360"/>
        <w:rPr>
          <w:noProof/>
        </w:rPr>
      </w:pPr>
    </w:p>
    <w:p w14:paraId="522F0809" w14:textId="77777777" w:rsidR="001C1ADB" w:rsidRDefault="001C1ADB" w:rsidP="004402F8">
      <w:pPr>
        <w:spacing w:after="0" w:line="240" w:lineRule="auto"/>
        <w:ind w:left="360"/>
        <w:rPr>
          <w:noProof/>
        </w:rPr>
      </w:pPr>
    </w:p>
    <w:p w14:paraId="49FD1E83" w14:textId="796D5AB7" w:rsidR="001C1ADB" w:rsidRDefault="001C1ADB" w:rsidP="004402F8">
      <w:pPr>
        <w:spacing w:after="0" w:line="240" w:lineRule="auto"/>
        <w:ind w:left="360"/>
      </w:pPr>
      <w:r>
        <w:rPr>
          <w:noProof/>
        </w:rPr>
        <w:drawing>
          <wp:inline distT="0" distB="0" distL="0" distR="0" wp14:anchorId="733E207A" wp14:editId="23B65552">
            <wp:extent cx="5943600" cy="3613150"/>
            <wp:effectExtent l="0" t="0" r="0" b="6350"/>
            <wp:docPr id="13" name="Picture 1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D2D9D" w14:textId="77777777" w:rsidR="005757A2" w:rsidRDefault="005757A2" w:rsidP="005757A2"/>
    <w:p w14:paraId="178BE03E" w14:textId="77777777" w:rsidR="005757A2" w:rsidRPr="00DB46E2" w:rsidRDefault="005757A2" w:rsidP="005757A2">
      <w:pPr>
        <w:rPr>
          <w:b/>
          <w:bCs/>
        </w:rPr>
      </w:pPr>
      <w:r w:rsidRPr="00DB46E2">
        <w:rPr>
          <w:b/>
          <w:bCs/>
        </w:rPr>
        <w:lastRenderedPageBreak/>
        <w:t xml:space="preserve">SAML Signing Certificate </w:t>
      </w:r>
      <w:r w:rsidRPr="00DB46E2">
        <w:t>(using the links in Section 3</w:t>
      </w:r>
      <w:r>
        <w:t xml:space="preserve"> in the below picture</w:t>
      </w:r>
      <w:r w:rsidRPr="00DB46E2">
        <w:t>)</w:t>
      </w:r>
    </w:p>
    <w:p w14:paraId="6C2655E8" w14:textId="77777777" w:rsidR="005757A2" w:rsidRPr="00DB46E2" w:rsidRDefault="005757A2" w:rsidP="00EE216B">
      <w:pPr>
        <w:pStyle w:val="ListParagraph"/>
        <w:numPr>
          <w:ilvl w:val="0"/>
          <w:numId w:val="7"/>
        </w:numPr>
        <w:rPr>
          <w:b/>
          <w:bCs/>
        </w:rPr>
      </w:pPr>
      <w:r>
        <w:t xml:space="preserve">Download the </w:t>
      </w:r>
      <w:r w:rsidRPr="00DB46E2">
        <w:rPr>
          <w:b/>
          <w:bCs/>
        </w:rPr>
        <w:t xml:space="preserve">Federation Metadata XML </w:t>
      </w:r>
    </w:p>
    <w:p w14:paraId="15BA85A4" w14:textId="77777777" w:rsidR="005757A2" w:rsidRPr="001C1ADB" w:rsidRDefault="005757A2" w:rsidP="00EE216B">
      <w:pPr>
        <w:pStyle w:val="ListParagraph"/>
        <w:numPr>
          <w:ilvl w:val="0"/>
          <w:numId w:val="7"/>
        </w:numPr>
      </w:pPr>
      <w:r w:rsidRPr="00DB46E2">
        <w:t xml:space="preserve">Download the </w:t>
      </w:r>
      <w:r w:rsidRPr="00DB46E2">
        <w:rPr>
          <w:b/>
          <w:bCs/>
        </w:rPr>
        <w:t>Certificate (Base64)</w:t>
      </w:r>
    </w:p>
    <w:p w14:paraId="352A1113" w14:textId="778B5D93" w:rsidR="001C1ADB" w:rsidRPr="00DB46E2" w:rsidRDefault="001C1ADB" w:rsidP="001C1ADB"/>
    <w:p w14:paraId="2FA5AED5" w14:textId="48A0A0A3" w:rsidR="005757A2" w:rsidRDefault="005757A2" w:rsidP="005757A2">
      <w:pPr>
        <w:rPr>
          <w:noProof/>
        </w:rPr>
      </w:pPr>
      <w:r w:rsidRPr="00322A0D">
        <w:rPr>
          <w:noProof/>
        </w:rPr>
        <w:t xml:space="preserve"> </w:t>
      </w:r>
      <w:r w:rsidR="00854C32">
        <w:rPr>
          <w:noProof/>
        </w:rPr>
        <w:drawing>
          <wp:inline distT="0" distB="0" distL="0" distR="0" wp14:anchorId="553F6973" wp14:editId="1AE9CDC3">
            <wp:extent cx="5943600" cy="3605530"/>
            <wp:effectExtent l="0" t="0" r="0" b="0"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0FB72" w14:textId="77777777" w:rsidR="005757A2" w:rsidRDefault="005757A2" w:rsidP="005757A2"/>
    <w:p w14:paraId="2C2B04A1" w14:textId="77777777" w:rsidR="005757A2" w:rsidRDefault="005757A2" w:rsidP="005757A2"/>
    <w:p w14:paraId="095D6185" w14:textId="77777777" w:rsidR="005757A2" w:rsidRDefault="005757A2" w:rsidP="005757A2"/>
    <w:p w14:paraId="5E72EB4E" w14:textId="77777777" w:rsidR="005757A2" w:rsidRPr="00DB46E2" w:rsidRDefault="005757A2" w:rsidP="005757A2">
      <w:pPr>
        <w:rPr>
          <w:b/>
          <w:bCs/>
        </w:rPr>
      </w:pPr>
      <w:r w:rsidRPr="00DB46E2">
        <w:rPr>
          <w:b/>
          <w:bCs/>
        </w:rPr>
        <w:t>Assign users and groups</w:t>
      </w:r>
    </w:p>
    <w:p w14:paraId="79B9EDD1" w14:textId="77777777" w:rsidR="005757A2" w:rsidRDefault="005757A2" w:rsidP="00EE216B">
      <w:pPr>
        <w:pStyle w:val="ListParagraph"/>
        <w:numPr>
          <w:ilvl w:val="0"/>
          <w:numId w:val="8"/>
        </w:numPr>
        <w:spacing w:after="0" w:line="240" w:lineRule="auto"/>
      </w:pPr>
      <w:r>
        <w:t xml:space="preserve">Click on the </w:t>
      </w:r>
      <w:r w:rsidRPr="00316958">
        <w:rPr>
          <w:b/>
          <w:bCs/>
        </w:rPr>
        <w:t>Users</w:t>
      </w:r>
      <w:r w:rsidRPr="00DB46E2">
        <w:rPr>
          <w:b/>
          <w:bCs/>
        </w:rPr>
        <w:t xml:space="preserve"> and Groups</w:t>
      </w:r>
      <w:r>
        <w:t xml:space="preserve"> blade and Specify the users entitled for the Applications.</w:t>
      </w:r>
    </w:p>
    <w:p w14:paraId="6CE56D00" w14:textId="77777777" w:rsidR="005757A2" w:rsidRDefault="005757A2" w:rsidP="005757A2">
      <w:pPr>
        <w:pStyle w:val="ListParagraph"/>
        <w:spacing w:after="0" w:line="240" w:lineRule="auto"/>
      </w:pPr>
      <w:r>
        <w:t>(in the example below a group called TechUsers)</w:t>
      </w:r>
    </w:p>
    <w:p w14:paraId="38937F6E" w14:textId="319BA6D5" w:rsidR="005757A2" w:rsidRDefault="0068084E" w:rsidP="005757A2">
      <w:r>
        <w:rPr>
          <w:noProof/>
        </w:rPr>
        <w:lastRenderedPageBreak/>
        <w:drawing>
          <wp:inline distT="0" distB="0" distL="0" distR="0" wp14:anchorId="3B5C00F0" wp14:editId="13BF4308">
            <wp:extent cx="5943600" cy="3342640"/>
            <wp:effectExtent l="0" t="0" r="0" b="0"/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C5E21" w14:textId="77777777" w:rsidR="005757A2" w:rsidRDefault="005757A2" w:rsidP="005757A2"/>
    <w:p w14:paraId="5D03D02F" w14:textId="77777777" w:rsidR="005757A2" w:rsidRDefault="005757A2" w:rsidP="005757A2">
      <w:pPr>
        <w:rPr>
          <w:b/>
          <w:bCs/>
        </w:rPr>
      </w:pPr>
      <w:r>
        <w:rPr>
          <w:b/>
          <w:bCs/>
        </w:rPr>
        <w:t xml:space="preserve">Setup </w:t>
      </w:r>
      <w:r w:rsidRPr="00DB46E2">
        <w:rPr>
          <w:b/>
          <w:bCs/>
        </w:rPr>
        <w:t>Conditional Access Policy</w:t>
      </w:r>
    </w:p>
    <w:p w14:paraId="76567DC0" w14:textId="77777777" w:rsidR="005757A2" w:rsidRDefault="005757A2" w:rsidP="00EE216B">
      <w:pPr>
        <w:pStyle w:val="ListParagraph"/>
        <w:numPr>
          <w:ilvl w:val="0"/>
          <w:numId w:val="10"/>
        </w:numPr>
      </w:pPr>
      <w:r w:rsidRPr="00DB46E2">
        <w:t xml:space="preserve">Click on </w:t>
      </w:r>
      <w:r w:rsidRPr="00DB46E2">
        <w:rPr>
          <w:b/>
          <w:bCs/>
        </w:rPr>
        <w:t>Conditional Access</w:t>
      </w:r>
      <w:r w:rsidRPr="00DB46E2">
        <w:t xml:space="preserve"> </w:t>
      </w:r>
    </w:p>
    <w:p w14:paraId="6F23376B" w14:textId="77777777" w:rsidR="005757A2" w:rsidRDefault="005757A2" w:rsidP="00EE216B">
      <w:pPr>
        <w:pStyle w:val="ListParagraph"/>
        <w:numPr>
          <w:ilvl w:val="0"/>
          <w:numId w:val="10"/>
        </w:numPr>
      </w:pPr>
      <w:r>
        <w:t xml:space="preserve">Click on </w:t>
      </w:r>
      <w:r w:rsidRPr="00DB46E2">
        <w:rPr>
          <w:b/>
          <w:bCs/>
        </w:rPr>
        <w:t xml:space="preserve">New Policy </w:t>
      </w:r>
    </w:p>
    <w:p w14:paraId="3511E9B3" w14:textId="3629717E" w:rsidR="005757A2" w:rsidRDefault="00DF6749" w:rsidP="005757A2">
      <w:r>
        <w:rPr>
          <w:noProof/>
        </w:rPr>
        <w:drawing>
          <wp:inline distT="0" distB="0" distL="0" distR="0" wp14:anchorId="6EF3BEB8" wp14:editId="00C3A9CD">
            <wp:extent cx="5943600" cy="3592830"/>
            <wp:effectExtent l="0" t="0" r="0" b="7620"/>
            <wp:docPr id="16" name="Picture 1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F4C2D" w14:textId="77777777" w:rsidR="005757A2" w:rsidRDefault="005757A2" w:rsidP="005757A2"/>
    <w:p w14:paraId="165A0D27" w14:textId="77777777" w:rsidR="005757A2" w:rsidRDefault="005757A2" w:rsidP="005757A2">
      <w:pPr>
        <w:rPr>
          <w:b/>
          <w:bCs/>
        </w:rPr>
      </w:pPr>
      <w:r w:rsidRPr="00DB46E2">
        <w:rPr>
          <w:b/>
          <w:bCs/>
        </w:rPr>
        <w:t>Define Controls</w:t>
      </w:r>
    </w:p>
    <w:p w14:paraId="17B74A7E" w14:textId="77777777" w:rsidR="005757A2" w:rsidRPr="00DB46E2" w:rsidRDefault="005757A2" w:rsidP="00EE216B">
      <w:pPr>
        <w:pStyle w:val="ListParagraph"/>
        <w:numPr>
          <w:ilvl w:val="0"/>
          <w:numId w:val="9"/>
        </w:numPr>
      </w:pPr>
      <w:r w:rsidRPr="00DB46E2">
        <w:t xml:space="preserve">You </w:t>
      </w:r>
      <w:r>
        <w:t>can now see your F5 App as a resource for CA Policy and apply any conditional access including Multifactor Auth, Device based access control or Identity Protection Policy,</w:t>
      </w:r>
    </w:p>
    <w:p w14:paraId="4BA1EAB7" w14:textId="77777777" w:rsidR="005757A2" w:rsidRDefault="005757A2" w:rsidP="00C657E6">
      <w:pPr>
        <w:pStyle w:val="Heading2"/>
      </w:pPr>
      <w:bookmarkStart w:id="12" w:name="_Toc17687924"/>
      <w:r w:rsidRPr="00A55D78">
        <w:t>Configuring F5 BIG-IP</w:t>
      </w:r>
      <w:bookmarkEnd w:id="12"/>
    </w:p>
    <w:p w14:paraId="0DD6A89D" w14:textId="77777777" w:rsidR="005757A2" w:rsidRDefault="005757A2" w:rsidP="005757A2">
      <w:pPr>
        <w:rPr>
          <w:b/>
          <w:bCs/>
        </w:rPr>
      </w:pPr>
      <w:r w:rsidRPr="00316958">
        <w:rPr>
          <w:b/>
          <w:bCs/>
        </w:rPr>
        <w:t>Configuring F5 BIG-IP</w:t>
      </w:r>
    </w:p>
    <w:p w14:paraId="2DAC744A" w14:textId="33489291" w:rsidR="006876A3" w:rsidRDefault="00CF625D" w:rsidP="006876A3">
      <w:r>
        <w:t>Y</w:t>
      </w:r>
      <w:r w:rsidR="006876A3">
        <w:t>ou will require SSL Certificate for the Application Hostname.</w:t>
      </w:r>
    </w:p>
    <w:p w14:paraId="263EEB15" w14:textId="77777777" w:rsidR="000F3AA8" w:rsidRDefault="006876A3" w:rsidP="00EE216B">
      <w:pPr>
        <w:pStyle w:val="ListParagraph"/>
        <w:numPr>
          <w:ilvl w:val="0"/>
          <w:numId w:val="23"/>
        </w:numPr>
        <w:rPr>
          <w:b/>
          <w:bCs/>
        </w:rPr>
      </w:pPr>
      <w:r>
        <w:t xml:space="preserve">Navigate to </w:t>
      </w:r>
      <w:r w:rsidRPr="000F3AA8">
        <w:rPr>
          <w:b/>
          <w:bCs/>
        </w:rPr>
        <w:t>System</w:t>
      </w:r>
      <w:r>
        <w:t xml:space="preserve"> &gt; </w:t>
      </w:r>
      <w:r w:rsidRPr="000F3AA8">
        <w:rPr>
          <w:b/>
          <w:bCs/>
        </w:rPr>
        <w:t>Certificate Management</w:t>
      </w:r>
      <w:r>
        <w:t xml:space="preserve"> &gt; </w:t>
      </w:r>
      <w:r w:rsidRPr="000F3AA8">
        <w:rPr>
          <w:b/>
          <w:bCs/>
        </w:rPr>
        <w:t>Traffic Certificate Management</w:t>
      </w:r>
      <w:r>
        <w:t xml:space="preserve"> </w:t>
      </w:r>
      <w:r w:rsidRPr="000F3AA8">
        <w:rPr>
          <w:b/>
          <w:bCs/>
        </w:rPr>
        <w:t>&gt; SSL Certificate List.</w:t>
      </w:r>
    </w:p>
    <w:p w14:paraId="522547A4" w14:textId="77777777" w:rsidR="000F3AA8" w:rsidRPr="000F3AA8" w:rsidRDefault="006876A3" w:rsidP="00EE216B">
      <w:pPr>
        <w:pStyle w:val="ListParagraph"/>
        <w:numPr>
          <w:ilvl w:val="0"/>
          <w:numId w:val="23"/>
        </w:numPr>
        <w:rPr>
          <w:b/>
          <w:bCs/>
        </w:rPr>
      </w:pPr>
      <w:r>
        <w:t>Select Import from the right-hand corner.</w:t>
      </w:r>
    </w:p>
    <w:p w14:paraId="646C9071" w14:textId="77777777" w:rsidR="000F3AA8" w:rsidRDefault="006876A3" w:rsidP="00EE216B">
      <w:pPr>
        <w:pStyle w:val="ListParagraph"/>
        <w:numPr>
          <w:ilvl w:val="0"/>
          <w:numId w:val="23"/>
        </w:numPr>
        <w:rPr>
          <w:b/>
          <w:bCs/>
        </w:rPr>
      </w:pPr>
      <w:r w:rsidRPr="000F3AA8">
        <w:rPr>
          <w:b/>
          <w:bCs/>
        </w:rPr>
        <w:t>Import Type</w:t>
      </w:r>
      <w:r>
        <w:t xml:space="preserve"> will be </w:t>
      </w:r>
      <w:r w:rsidRPr="000F3AA8">
        <w:rPr>
          <w:b/>
          <w:bCs/>
        </w:rPr>
        <w:t>PKCS 12(IIS)</w:t>
      </w:r>
    </w:p>
    <w:p w14:paraId="4435BCAC" w14:textId="77777777" w:rsidR="000F3AA8" w:rsidRPr="000F3AA8" w:rsidRDefault="006876A3" w:rsidP="00EE216B">
      <w:pPr>
        <w:pStyle w:val="ListParagraph"/>
        <w:numPr>
          <w:ilvl w:val="0"/>
          <w:numId w:val="23"/>
        </w:numPr>
        <w:rPr>
          <w:b/>
          <w:bCs/>
        </w:rPr>
      </w:pPr>
      <w:r>
        <w:t xml:space="preserve">Specify a </w:t>
      </w:r>
      <w:r w:rsidRPr="000F3AA8">
        <w:rPr>
          <w:b/>
          <w:bCs/>
        </w:rPr>
        <w:t>Key Name</w:t>
      </w:r>
      <w:r>
        <w:t xml:space="preserve"> (will be referenced Later in the config) and the specify the PFX file</w:t>
      </w:r>
    </w:p>
    <w:p w14:paraId="198CC5AA" w14:textId="77777777" w:rsidR="000F3AA8" w:rsidRPr="000F3AA8" w:rsidRDefault="006876A3" w:rsidP="00EE216B">
      <w:pPr>
        <w:pStyle w:val="ListParagraph"/>
        <w:numPr>
          <w:ilvl w:val="0"/>
          <w:numId w:val="23"/>
        </w:numPr>
        <w:rPr>
          <w:b/>
          <w:bCs/>
        </w:rPr>
      </w:pPr>
      <w:r>
        <w:t xml:space="preserve">Specify the </w:t>
      </w:r>
      <w:r w:rsidRPr="000F3AA8">
        <w:rPr>
          <w:b/>
          <w:bCs/>
        </w:rPr>
        <w:t>Password</w:t>
      </w:r>
      <w:r>
        <w:t xml:space="preserve"> for the PFX</w:t>
      </w:r>
    </w:p>
    <w:p w14:paraId="2BD0D803" w14:textId="60CC52AE" w:rsidR="006876A3" w:rsidRPr="000F3AA8" w:rsidRDefault="006876A3" w:rsidP="00EE216B">
      <w:pPr>
        <w:pStyle w:val="ListParagraph"/>
        <w:numPr>
          <w:ilvl w:val="0"/>
          <w:numId w:val="23"/>
        </w:numPr>
        <w:rPr>
          <w:b/>
          <w:bCs/>
        </w:rPr>
      </w:pPr>
      <w:r>
        <w:t xml:space="preserve">Click </w:t>
      </w:r>
      <w:r w:rsidRPr="000F3AA8">
        <w:rPr>
          <w:b/>
          <w:bCs/>
        </w:rPr>
        <w:t>Import</w:t>
      </w:r>
    </w:p>
    <w:p w14:paraId="05FBA7A3" w14:textId="77777777" w:rsidR="006876A3" w:rsidRDefault="006876A3" w:rsidP="006876A3">
      <w:r>
        <w:t xml:space="preserve">Note: In the example our app name is </w:t>
      </w:r>
      <w:r w:rsidRPr="00316958">
        <w:rPr>
          <w:b/>
          <w:bCs/>
        </w:rPr>
        <w:t>Headerapp.superdemo.live</w:t>
      </w:r>
      <w:r>
        <w:t>, we are using a Wild Card Certificate our keyname is WildCard-SuperDemo.live</w:t>
      </w:r>
    </w:p>
    <w:p w14:paraId="225AC2B4" w14:textId="77777777" w:rsidR="006876A3" w:rsidRDefault="006876A3" w:rsidP="006876A3">
      <w:r>
        <w:t xml:space="preserve"> </w:t>
      </w:r>
      <w:r>
        <w:rPr>
          <w:noProof/>
        </w:rPr>
        <w:drawing>
          <wp:inline distT="0" distB="0" distL="0" distR="0" wp14:anchorId="1432E5BA" wp14:editId="7FA3DCEB">
            <wp:extent cx="5943600" cy="4047490"/>
            <wp:effectExtent l="0" t="0" r="0" b="0"/>
            <wp:docPr id="20" name="Picture 2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8DBAA" w14:textId="77777777" w:rsidR="006876A3" w:rsidRDefault="006876A3" w:rsidP="005757A2">
      <w:pPr>
        <w:rPr>
          <w:b/>
          <w:bCs/>
        </w:rPr>
      </w:pPr>
    </w:p>
    <w:p w14:paraId="796BAA24" w14:textId="77777777" w:rsidR="006876A3" w:rsidRDefault="006876A3" w:rsidP="005757A2">
      <w:pPr>
        <w:rPr>
          <w:b/>
          <w:bCs/>
        </w:rPr>
      </w:pPr>
    </w:p>
    <w:p w14:paraId="24200B8E" w14:textId="537EDC4A" w:rsidR="00F120B0" w:rsidRDefault="00F120B0" w:rsidP="00A754AD">
      <w:pPr>
        <w:pStyle w:val="Heading2"/>
      </w:pPr>
      <w:bookmarkStart w:id="13" w:name="_Toc17687925"/>
      <w:r w:rsidRPr="00F120B0">
        <w:t>Adding a new Web Server to Big</w:t>
      </w:r>
      <w:r w:rsidR="00A754AD">
        <w:t>IP-</w:t>
      </w:r>
      <w:r w:rsidRPr="00F120B0">
        <w:t>F5</w:t>
      </w:r>
      <w:bookmarkEnd w:id="13"/>
    </w:p>
    <w:p w14:paraId="66F30DA6" w14:textId="77777777" w:rsidR="00A754AD" w:rsidRPr="00A754AD" w:rsidRDefault="00A754AD" w:rsidP="00A754AD"/>
    <w:p w14:paraId="45F794D4" w14:textId="3A32CA1A" w:rsidR="007D7D0D" w:rsidRPr="006457AD" w:rsidRDefault="007D7D0D" w:rsidP="00EE216B">
      <w:pPr>
        <w:pStyle w:val="ListParagraph"/>
        <w:numPr>
          <w:ilvl w:val="0"/>
          <w:numId w:val="21"/>
        </w:numPr>
      </w:pPr>
      <w:r>
        <w:t xml:space="preserve">Click on </w:t>
      </w:r>
      <w:r w:rsidRPr="006457AD">
        <w:rPr>
          <w:b/>
          <w:bCs/>
        </w:rPr>
        <w:t>Main</w:t>
      </w:r>
      <w:r>
        <w:t xml:space="preserve"> &gt; </w:t>
      </w:r>
      <w:r w:rsidRPr="006457AD">
        <w:rPr>
          <w:b/>
          <w:bCs/>
        </w:rPr>
        <w:t>IApps</w:t>
      </w:r>
      <w:r>
        <w:t xml:space="preserve"> &gt; </w:t>
      </w:r>
      <w:r w:rsidRPr="006457AD">
        <w:rPr>
          <w:b/>
          <w:bCs/>
        </w:rPr>
        <w:t>Application</w:t>
      </w:r>
      <w:r>
        <w:t xml:space="preserve"> </w:t>
      </w:r>
      <w:r w:rsidRPr="006457AD">
        <w:rPr>
          <w:b/>
          <w:bCs/>
        </w:rPr>
        <w:t>Services</w:t>
      </w:r>
      <w:r>
        <w:t xml:space="preserve"> &gt; </w:t>
      </w:r>
      <w:r w:rsidRPr="006457AD">
        <w:rPr>
          <w:b/>
          <w:bCs/>
        </w:rPr>
        <w:t>Application</w:t>
      </w:r>
      <w:r>
        <w:t xml:space="preserve"> &gt;</w:t>
      </w:r>
      <w:r w:rsidR="006457AD">
        <w:t xml:space="preserve"> </w:t>
      </w:r>
      <w:r w:rsidR="006457AD" w:rsidRPr="006457AD">
        <w:rPr>
          <w:b/>
          <w:bCs/>
        </w:rPr>
        <w:t>Create</w:t>
      </w:r>
    </w:p>
    <w:p w14:paraId="5036E579" w14:textId="7FAC5AE4" w:rsidR="006457AD" w:rsidRPr="00FD5E63" w:rsidRDefault="00FD5E63" w:rsidP="00EE216B">
      <w:pPr>
        <w:pStyle w:val="ListParagraph"/>
        <w:numPr>
          <w:ilvl w:val="0"/>
          <w:numId w:val="21"/>
        </w:numPr>
      </w:pPr>
      <w:r>
        <w:t xml:space="preserve">Provide the </w:t>
      </w:r>
      <w:r w:rsidRPr="00FD5E63">
        <w:rPr>
          <w:b/>
          <w:bCs/>
        </w:rPr>
        <w:t>Name</w:t>
      </w:r>
      <w:r>
        <w:rPr>
          <w:b/>
          <w:bCs/>
        </w:rPr>
        <w:t xml:space="preserve"> </w:t>
      </w:r>
      <w:r w:rsidRPr="00FD5E63">
        <w:t xml:space="preserve">and </w:t>
      </w:r>
      <w:r>
        <w:t xml:space="preserve">under </w:t>
      </w:r>
      <w:r w:rsidRPr="00FD5E63">
        <w:rPr>
          <w:b/>
          <w:bCs/>
        </w:rPr>
        <w:t>Template</w:t>
      </w:r>
      <w:r>
        <w:rPr>
          <w:b/>
          <w:bCs/>
        </w:rPr>
        <w:t xml:space="preserve"> </w:t>
      </w:r>
      <w:r w:rsidRPr="00FD5E63">
        <w:t xml:space="preserve">choose </w:t>
      </w:r>
      <w:r>
        <w:rPr>
          <w:b/>
          <w:bCs/>
        </w:rPr>
        <w:t>f5.http</w:t>
      </w:r>
    </w:p>
    <w:p w14:paraId="6FA3CFA4" w14:textId="40992C1A" w:rsidR="005718CF" w:rsidRDefault="00F120B0">
      <w:r>
        <w:rPr>
          <w:noProof/>
        </w:rPr>
        <w:drawing>
          <wp:inline distT="0" distB="0" distL="0" distR="0" wp14:anchorId="4F3DAEC5" wp14:editId="3F694895">
            <wp:extent cx="5943600" cy="3297555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0E413" w14:textId="77777777" w:rsidR="00893AA0" w:rsidRDefault="00893AA0"/>
    <w:p w14:paraId="35EF319A" w14:textId="28BBDF14" w:rsidR="00893AA0" w:rsidRPr="00E1147B" w:rsidRDefault="009072CE" w:rsidP="00EE216B">
      <w:pPr>
        <w:pStyle w:val="ListParagraph"/>
        <w:numPr>
          <w:ilvl w:val="0"/>
          <w:numId w:val="21"/>
        </w:numPr>
      </w:pPr>
      <w:r>
        <w:t xml:space="preserve">We </w:t>
      </w:r>
      <w:r w:rsidR="00E1147B">
        <w:t>will</w:t>
      </w:r>
      <w:r>
        <w:t xml:space="preserve"> </w:t>
      </w:r>
      <w:r w:rsidR="00E1147B">
        <w:t>publish</w:t>
      </w:r>
      <w:r>
        <w:t xml:space="preserve"> </w:t>
      </w:r>
      <w:r w:rsidR="00E1147B">
        <w:t>our HeaderApp</w:t>
      </w:r>
      <w:r w:rsidR="00A73583">
        <w:t>2</w:t>
      </w:r>
      <w:r w:rsidR="00E1147B">
        <w:t xml:space="preserve"> </w:t>
      </w:r>
      <w:r>
        <w:t>externally as HTTP</w:t>
      </w:r>
      <w:r w:rsidR="00A73583">
        <w:t>S</w:t>
      </w:r>
      <w:r>
        <w:t xml:space="preserve"> in this</w:t>
      </w:r>
      <w:r w:rsidR="00800D5C">
        <w:t xml:space="preserve"> case, </w:t>
      </w:r>
      <w:r w:rsidR="00FD569D" w:rsidRPr="00800D5C">
        <w:rPr>
          <w:b/>
          <w:bCs/>
        </w:rPr>
        <w:t>how</w:t>
      </w:r>
      <w:r w:rsidR="00800D5C" w:rsidRPr="00800D5C">
        <w:rPr>
          <w:b/>
          <w:bCs/>
        </w:rPr>
        <w:t xml:space="preserve"> should the BIG-IP system handle SSL </w:t>
      </w:r>
      <w:r w:rsidR="00E1147B" w:rsidRPr="00800D5C">
        <w:rPr>
          <w:b/>
          <w:bCs/>
        </w:rPr>
        <w:t>Traffic</w:t>
      </w:r>
      <w:r w:rsidR="00E1147B">
        <w:rPr>
          <w:b/>
          <w:bCs/>
        </w:rPr>
        <w:t>?</w:t>
      </w:r>
      <w:r w:rsidR="00800D5C">
        <w:rPr>
          <w:b/>
          <w:bCs/>
        </w:rPr>
        <w:t xml:space="preserve"> </w:t>
      </w:r>
      <w:r w:rsidR="00800D5C" w:rsidRPr="00800D5C">
        <w:t>we</w:t>
      </w:r>
      <w:r w:rsidR="00800D5C">
        <w:t xml:space="preserve"> specify</w:t>
      </w:r>
      <w:r w:rsidR="00800D5C" w:rsidRPr="00800D5C">
        <w:rPr>
          <w:b/>
          <w:bCs/>
        </w:rPr>
        <w:t xml:space="preserve"> Terminate SSL from Client, Plaintext to servers (SSL Offload)</w:t>
      </w:r>
    </w:p>
    <w:p w14:paraId="5A4951DD" w14:textId="27863E0B" w:rsidR="00E1147B" w:rsidRDefault="00E1147B" w:rsidP="00EE216B">
      <w:pPr>
        <w:pStyle w:val="ListParagraph"/>
        <w:numPr>
          <w:ilvl w:val="0"/>
          <w:numId w:val="21"/>
        </w:numPr>
      </w:pPr>
      <w:r>
        <w:t xml:space="preserve">Specify your Certificate and Key under </w:t>
      </w:r>
      <w:r w:rsidRPr="00E1147B">
        <w:rPr>
          <w:b/>
          <w:bCs/>
        </w:rPr>
        <w:t>Which SSL certificate do you want to use?</w:t>
      </w:r>
      <w:r>
        <w:rPr>
          <w:b/>
          <w:bCs/>
        </w:rPr>
        <w:t xml:space="preserve"> </w:t>
      </w:r>
      <w:r w:rsidRPr="00E1147B">
        <w:t>and</w:t>
      </w:r>
      <w:r>
        <w:t xml:space="preserve"> </w:t>
      </w:r>
      <w:r w:rsidRPr="00E1147B">
        <w:rPr>
          <w:b/>
          <w:bCs/>
        </w:rPr>
        <w:t xml:space="preserve">Which SSL </w:t>
      </w:r>
      <w:r>
        <w:rPr>
          <w:b/>
          <w:bCs/>
        </w:rPr>
        <w:t xml:space="preserve">private key </w:t>
      </w:r>
      <w:r w:rsidRPr="00E1147B">
        <w:rPr>
          <w:b/>
          <w:bCs/>
        </w:rPr>
        <w:t>do you want to use?</w:t>
      </w:r>
      <w:r w:rsidRPr="00E1147B">
        <w:t xml:space="preserve"> </w:t>
      </w:r>
    </w:p>
    <w:p w14:paraId="40505024" w14:textId="5FFAFB34" w:rsidR="00C03721" w:rsidRDefault="00674E96" w:rsidP="00EE216B">
      <w:pPr>
        <w:pStyle w:val="ListParagraph"/>
        <w:numPr>
          <w:ilvl w:val="0"/>
          <w:numId w:val="21"/>
        </w:numPr>
        <w:rPr>
          <w:b/>
          <w:bCs/>
        </w:rPr>
      </w:pPr>
      <w:r>
        <w:t xml:space="preserve">Specify the Virtual Server IP under </w:t>
      </w:r>
      <w:r w:rsidR="00F04B36" w:rsidRPr="00674E96">
        <w:rPr>
          <w:b/>
          <w:bCs/>
        </w:rPr>
        <w:t xml:space="preserve">What IP Address do you want to use for the Virtual </w:t>
      </w:r>
      <w:r w:rsidRPr="00674E96">
        <w:rPr>
          <w:b/>
          <w:bCs/>
        </w:rPr>
        <w:t>Server?</w:t>
      </w:r>
    </w:p>
    <w:p w14:paraId="70AEA3F6" w14:textId="63ABE5A0" w:rsidR="00674E96" w:rsidRDefault="00357EE5" w:rsidP="00EE216B">
      <w:pPr>
        <w:pStyle w:val="ListParagraph"/>
        <w:numPr>
          <w:ilvl w:val="0"/>
          <w:numId w:val="21"/>
        </w:numPr>
        <w:rPr>
          <w:b/>
          <w:bCs/>
        </w:rPr>
      </w:pPr>
      <w:r>
        <w:rPr>
          <w:b/>
          <w:bCs/>
        </w:rPr>
        <w:t>Specify other details</w:t>
      </w:r>
    </w:p>
    <w:p w14:paraId="77A97E55" w14:textId="236ED600" w:rsidR="00357EE5" w:rsidRDefault="00357EE5" w:rsidP="00EE216B">
      <w:pPr>
        <w:pStyle w:val="ListParagraph"/>
        <w:numPr>
          <w:ilvl w:val="1"/>
          <w:numId w:val="21"/>
        </w:numPr>
        <w:rPr>
          <w:b/>
          <w:bCs/>
        </w:rPr>
      </w:pPr>
      <w:r>
        <w:rPr>
          <w:b/>
          <w:bCs/>
        </w:rPr>
        <w:t xml:space="preserve">FQDN  </w:t>
      </w:r>
    </w:p>
    <w:p w14:paraId="22AB177A" w14:textId="7E76CA7E" w:rsidR="00357EE5" w:rsidRDefault="00357EE5" w:rsidP="00EE216B">
      <w:pPr>
        <w:pStyle w:val="ListParagraph"/>
        <w:numPr>
          <w:ilvl w:val="1"/>
          <w:numId w:val="21"/>
        </w:numPr>
      </w:pPr>
      <w:r w:rsidRPr="00357EE5">
        <w:t>Specify exiting app pool or create a new one.</w:t>
      </w:r>
    </w:p>
    <w:p w14:paraId="66629641" w14:textId="03FE6A84" w:rsidR="00357EE5" w:rsidRDefault="00357EE5" w:rsidP="00EE216B">
      <w:pPr>
        <w:pStyle w:val="ListParagraph"/>
        <w:numPr>
          <w:ilvl w:val="2"/>
          <w:numId w:val="21"/>
        </w:numPr>
      </w:pPr>
      <w:r>
        <w:t xml:space="preserve">If creating a new App Server specify </w:t>
      </w:r>
      <w:r w:rsidRPr="00357EE5">
        <w:rPr>
          <w:b/>
          <w:bCs/>
        </w:rPr>
        <w:t>internal IP Address</w:t>
      </w:r>
      <w:r>
        <w:t xml:space="preserve"> and </w:t>
      </w:r>
      <w:r w:rsidRPr="00357EE5">
        <w:rPr>
          <w:b/>
          <w:bCs/>
        </w:rPr>
        <w:t>port number</w:t>
      </w:r>
    </w:p>
    <w:p w14:paraId="409D5E0A" w14:textId="3654DC26" w:rsidR="00674E96" w:rsidRPr="00F04B36" w:rsidRDefault="00674E96" w:rsidP="00674E96">
      <w:pPr>
        <w:pStyle w:val="ListParagraph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08E5B65" wp14:editId="54BDA47F">
            <wp:extent cx="5943600" cy="3148330"/>
            <wp:effectExtent l="0" t="0" r="0" b="0"/>
            <wp:docPr id="4" name="Picture 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EC494" w14:textId="77777777" w:rsidR="00B331C2" w:rsidRDefault="00B331C2" w:rsidP="00B331C2">
      <w:pPr>
        <w:pStyle w:val="ListParagraph"/>
      </w:pPr>
    </w:p>
    <w:p w14:paraId="16639EF2" w14:textId="06D55587" w:rsidR="00B331C2" w:rsidRPr="00357EE5" w:rsidRDefault="00B331C2" w:rsidP="00EE216B">
      <w:pPr>
        <w:pStyle w:val="ListParagraph"/>
        <w:numPr>
          <w:ilvl w:val="0"/>
          <w:numId w:val="21"/>
        </w:numPr>
      </w:pPr>
      <w:r>
        <w:t xml:space="preserve">Click </w:t>
      </w:r>
      <w:r w:rsidRPr="00357EE5">
        <w:rPr>
          <w:b/>
          <w:bCs/>
        </w:rPr>
        <w:t>Finished</w:t>
      </w:r>
    </w:p>
    <w:p w14:paraId="5807DC79" w14:textId="1ADF1713" w:rsidR="00893AA0" w:rsidRDefault="00893AA0"/>
    <w:p w14:paraId="44FFFC0D" w14:textId="2B75678D" w:rsidR="00B331C2" w:rsidRDefault="00B331C2">
      <w:r>
        <w:rPr>
          <w:noProof/>
        </w:rPr>
        <w:drawing>
          <wp:inline distT="0" distB="0" distL="0" distR="0" wp14:anchorId="5212441E" wp14:editId="1D23F9D7">
            <wp:extent cx="5943600" cy="3391535"/>
            <wp:effectExtent l="0" t="0" r="0" b="0"/>
            <wp:docPr id="3" name="Picture 3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D4D6B" w14:textId="0D8C7CD3" w:rsidR="00D122ED" w:rsidRDefault="00D122ED">
      <w:r>
        <w:t>Ensure the App Properties can be modified</w:t>
      </w:r>
    </w:p>
    <w:p w14:paraId="34C86D1D" w14:textId="1ECD3A7D" w:rsidR="00D122ED" w:rsidRDefault="00D122ED" w:rsidP="00EE216B">
      <w:pPr>
        <w:pStyle w:val="ListParagraph"/>
        <w:numPr>
          <w:ilvl w:val="0"/>
          <w:numId w:val="22"/>
        </w:numPr>
      </w:pPr>
      <w:r>
        <w:t xml:space="preserve">Click </w:t>
      </w:r>
      <w:r w:rsidRPr="00D122ED">
        <w:rPr>
          <w:b/>
          <w:bCs/>
        </w:rPr>
        <w:t>Main</w:t>
      </w:r>
      <w:r>
        <w:t xml:space="preserve"> &gt; </w:t>
      </w:r>
      <w:r w:rsidRPr="00D122ED">
        <w:rPr>
          <w:b/>
          <w:bCs/>
        </w:rPr>
        <w:t>IApps</w:t>
      </w:r>
      <w:r>
        <w:t xml:space="preserve"> &gt; </w:t>
      </w:r>
      <w:r w:rsidRPr="00D122ED">
        <w:rPr>
          <w:b/>
          <w:bCs/>
        </w:rPr>
        <w:t>Application</w:t>
      </w:r>
      <w:r>
        <w:t xml:space="preserve"> </w:t>
      </w:r>
      <w:r w:rsidR="008E729B" w:rsidRPr="00D122ED">
        <w:rPr>
          <w:b/>
          <w:bCs/>
        </w:rPr>
        <w:t>Services</w:t>
      </w:r>
      <w:r w:rsidR="008E729B">
        <w:t>:</w:t>
      </w:r>
      <w:r w:rsidR="008E729B" w:rsidRPr="00D122ED">
        <w:rPr>
          <w:b/>
          <w:bCs/>
        </w:rPr>
        <w:t xml:space="preserve"> Applications</w:t>
      </w:r>
      <w:r>
        <w:t xml:space="preserve"> &gt;&gt; </w:t>
      </w:r>
      <w:r w:rsidRPr="00D122ED">
        <w:rPr>
          <w:b/>
          <w:bCs/>
        </w:rPr>
        <w:t>HeaderApp2</w:t>
      </w:r>
      <w:r>
        <w:t xml:space="preserve"> </w:t>
      </w:r>
    </w:p>
    <w:p w14:paraId="1F35D171" w14:textId="06B0698B" w:rsidR="00D122ED" w:rsidRDefault="00D122ED" w:rsidP="00EE216B">
      <w:pPr>
        <w:pStyle w:val="ListParagraph"/>
        <w:numPr>
          <w:ilvl w:val="0"/>
          <w:numId w:val="22"/>
        </w:numPr>
      </w:pPr>
      <w:r>
        <w:t xml:space="preserve">Uncheck </w:t>
      </w:r>
      <w:r w:rsidRPr="00D122ED">
        <w:rPr>
          <w:b/>
          <w:bCs/>
        </w:rPr>
        <w:t xml:space="preserve">Strict Updates </w:t>
      </w:r>
      <w:r w:rsidRPr="00D122ED">
        <w:t>(we will modif</w:t>
      </w:r>
      <w:r>
        <w:t xml:space="preserve">y </w:t>
      </w:r>
      <w:r w:rsidRPr="00D122ED">
        <w:t>some setting outside of the GUI)</w:t>
      </w:r>
    </w:p>
    <w:p w14:paraId="77DF7C6A" w14:textId="26D9C94D" w:rsidR="00D122ED" w:rsidRDefault="00D122ED" w:rsidP="00EE216B">
      <w:pPr>
        <w:pStyle w:val="ListParagraph"/>
        <w:numPr>
          <w:ilvl w:val="0"/>
          <w:numId w:val="22"/>
        </w:numPr>
      </w:pPr>
      <w:r>
        <w:lastRenderedPageBreak/>
        <w:t xml:space="preserve">Click </w:t>
      </w:r>
      <w:r w:rsidRPr="00D122ED">
        <w:rPr>
          <w:b/>
          <w:bCs/>
        </w:rPr>
        <w:t>Update</w:t>
      </w:r>
      <w:r>
        <w:rPr>
          <w:b/>
          <w:bCs/>
        </w:rPr>
        <w:t xml:space="preserve"> </w:t>
      </w:r>
      <w:r w:rsidRPr="00D122ED">
        <w:t>button</w:t>
      </w:r>
    </w:p>
    <w:p w14:paraId="45D84DB3" w14:textId="1629B933" w:rsidR="002F0AD8" w:rsidRDefault="002F0AD8">
      <w:r>
        <w:rPr>
          <w:noProof/>
        </w:rPr>
        <w:drawing>
          <wp:inline distT="0" distB="0" distL="0" distR="0" wp14:anchorId="59B2A5F4" wp14:editId="285690C7">
            <wp:extent cx="5943600" cy="1695450"/>
            <wp:effectExtent l="0" t="0" r="0" b="0"/>
            <wp:docPr id="36" name="Picture 3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12A19" w14:textId="77777777" w:rsidR="00347A2A" w:rsidRDefault="00347A2A"/>
    <w:p w14:paraId="7A423C26" w14:textId="608CB6B7" w:rsidR="009A1A60" w:rsidRDefault="0002325A">
      <w:r>
        <w:t>At this point you should be able to browse the virtual Server.</w:t>
      </w:r>
    </w:p>
    <w:p w14:paraId="13E942BC" w14:textId="048C3BC8" w:rsidR="005718CF" w:rsidRDefault="002E0281" w:rsidP="00AE6847">
      <w:pPr>
        <w:pStyle w:val="Heading2"/>
      </w:pPr>
      <w:bookmarkStart w:id="14" w:name="_Toc17687926"/>
      <w:r>
        <w:t>Configuring F5 as SP and Azure as IDP.</w:t>
      </w:r>
      <w:bookmarkEnd w:id="14"/>
    </w:p>
    <w:p w14:paraId="51DCC067" w14:textId="316C01CC" w:rsidR="00E25A37" w:rsidRDefault="00CE4F93" w:rsidP="00EE216B">
      <w:pPr>
        <w:pStyle w:val="ListParagraph"/>
        <w:numPr>
          <w:ilvl w:val="0"/>
          <w:numId w:val="24"/>
        </w:numPr>
      </w:pPr>
      <w:r>
        <w:t>Click</w:t>
      </w:r>
      <w:r w:rsidRPr="00E25A37">
        <w:rPr>
          <w:b/>
          <w:bCs/>
        </w:rPr>
        <w:t xml:space="preserve"> Access</w:t>
      </w:r>
      <w:r>
        <w:t xml:space="preserve"> &gt; </w:t>
      </w:r>
      <w:r w:rsidRPr="00E25A37">
        <w:rPr>
          <w:b/>
          <w:bCs/>
        </w:rPr>
        <w:t>Federation</w:t>
      </w:r>
      <w:r>
        <w:t xml:space="preserve">&gt; </w:t>
      </w:r>
      <w:r w:rsidRPr="00E25A37">
        <w:rPr>
          <w:b/>
          <w:bCs/>
        </w:rPr>
        <w:t>SAML Service Provider</w:t>
      </w:r>
      <w:r>
        <w:t xml:space="preserve"> &gt; </w:t>
      </w:r>
      <w:r w:rsidRPr="00E25A37">
        <w:rPr>
          <w:b/>
          <w:bCs/>
        </w:rPr>
        <w:t xml:space="preserve">Local SP Service </w:t>
      </w:r>
      <w:r>
        <w:t xml:space="preserve">&gt; </w:t>
      </w:r>
      <w:r w:rsidR="00E25A37">
        <w:t xml:space="preserve">click </w:t>
      </w:r>
      <w:r w:rsidR="00E25A37" w:rsidRPr="00E25A37">
        <w:rPr>
          <w:b/>
          <w:bCs/>
        </w:rPr>
        <w:t xml:space="preserve">create </w:t>
      </w:r>
      <w:r w:rsidR="00E25A37">
        <w:t>or</w:t>
      </w:r>
      <w:r w:rsidR="00E25A37" w:rsidRPr="00E25A37">
        <w:rPr>
          <w:b/>
          <w:bCs/>
        </w:rPr>
        <w:t xml:space="preserve"> + </w:t>
      </w:r>
      <w:r w:rsidR="00E25A37">
        <w:t>sign</w:t>
      </w:r>
    </w:p>
    <w:p w14:paraId="2F93EA21" w14:textId="77777777" w:rsidR="00561CDA" w:rsidRDefault="00561CDA" w:rsidP="00E25A37">
      <w:pPr>
        <w:ind w:left="360"/>
        <w:rPr>
          <w:noProof/>
        </w:rPr>
      </w:pPr>
    </w:p>
    <w:p w14:paraId="588FA9B3" w14:textId="74244F50" w:rsidR="0002325A" w:rsidRDefault="0002325A" w:rsidP="00E25A37">
      <w:pPr>
        <w:ind w:left="360"/>
      </w:pPr>
      <w:r>
        <w:rPr>
          <w:noProof/>
        </w:rPr>
        <w:drawing>
          <wp:inline distT="0" distB="0" distL="0" distR="0" wp14:anchorId="62B298BD" wp14:editId="789A7F3F">
            <wp:extent cx="5935980" cy="3811270"/>
            <wp:effectExtent l="0" t="0" r="7620" b="0"/>
            <wp:docPr id="21" name="Picture 2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81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2A47B" w14:textId="77777777" w:rsidR="00561CDA" w:rsidRDefault="00561CDA" w:rsidP="00E25A37">
      <w:pPr>
        <w:ind w:left="360"/>
      </w:pPr>
    </w:p>
    <w:p w14:paraId="23FA5C2F" w14:textId="77777777" w:rsidR="00561CDA" w:rsidRDefault="00561CDA" w:rsidP="00E25A37">
      <w:pPr>
        <w:ind w:left="360"/>
      </w:pPr>
    </w:p>
    <w:p w14:paraId="19E06ACF" w14:textId="77777777" w:rsidR="00561CDA" w:rsidRDefault="00561CDA" w:rsidP="00E25A37">
      <w:pPr>
        <w:ind w:left="360"/>
      </w:pPr>
    </w:p>
    <w:p w14:paraId="104EA82C" w14:textId="7E73F4C6" w:rsidR="00561CDA" w:rsidRDefault="005D2E86" w:rsidP="00E25A37">
      <w:pPr>
        <w:ind w:left="360"/>
      </w:pPr>
      <w:r>
        <w:lastRenderedPageBreak/>
        <w:t>Specify Details for the Service Provider Service</w:t>
      </w:r>
    </w:p>
    <w:p w14:paraId="3E77239D" w14:textId="495B5A54" w:rsidR="005D2E86" w:rsidRPr="005D2E86" w:rsidRDefault="005D2E86" w:rsidP="005D2E86">
      <w:pPr>
        <w:pStyle w:val="ListParagraph"/>
        <w:numPr>
          <w:ilvl w:val="0"/>
          <w:numId w:val="26"/>
        </w:numPr>
        <w:rPr>
          <w:b/>
          <w:bCs/>
        </w:rPr>
      </w:pPr>
      <w:r>
        <w:t xml:space="preserve">Specify </w:t>
      </w:r>
      <w:r w:rsidRPr="005D2E86">
        <w:rPr>
          <w:b/>
          <w:bCs/>
        </w:rPr>
        <w:t>Name</w:t>
      </w:r>
      <w:r>
        <w:rPr>
          <w:b/>
          <w:bCs/>
        </w:rPr>
        <w:t xml:space="preserve"> </w:t>
      </w:r>
      <w:r w:rsidRPr="005D2E86">
        <w:t>re</w:t>
      </w:r>
      <w:r>
        <w:t>presenting F5 SP Configuration</w:t>
      </w:r>
    </w:p>
    <w:p w14:paraId="0D765462" w14:textId="3196B7DB" w:rsidR="005D2E86" w:rsidRDefault="005D2E86" w:rsidP="005D2E86">
      <w:pPr>
        <w:pStyle w:val="ListParagraph"/>
        <w:numPr>
          <w:ilvl w:val="0"/>
          <w:numId w:val="26"/>
        </w:numPr>
      </w:pPr>
      <w:r>
        <w:t xml:space="preserve">Specify </w:t>
      </w:r>
      <w:r w:rsidRPr="005D2E86">
        <w:rPr>
          <w:b/>
          <w:bCs/>
        </w:rPr>
        <w:t>Entity ID</w:t>
      </w:r>
      <w:r>
        <w:rPr>
          <w:b/>
          <w:bCs/>
        </w:rPr>
        <w:t xml:space="preserve"> </w:t>
      </w:r>
      <w:r w:rsidRPr="002A4D8F">
        <w:t xml:space="preserve">(generally same as </w:t>
      </w:r>
      <w:r w:rsidR="002A4D8F" w:rsidRPr="002A4D8F">
        <w:t xml:space="preserve">application </w:t>
      </w:r>
      <w:r w:rsidR="002A4D8F">
        <w:t>URL</w:t>
      </w:r>
      <w:r w:rsidR="002A4D8F" w:rsidRPr="002A4D8F">
        <w:t>)</w:t>
      </w:r>
    </w:p>
    <w:p w14:paraId="20CC8E6A" w14:textId="62804EAC" w:rsidR="009C1C52" w:rsidRDefault="009C1C52" w:rsidP="00E25A37">
      <w:pPr>
        <w:ind w:left="360"/>
      </w:pPr>
      <w:r>
        <w:rPr>
          <w:noProof/>
        </w:rPr>
        <w:drawing>
          <wp:inline distT="0" distB="0" distL="0" distR="0" wp14:anchorId="6F571857" wp14:editId="08F30693">
            <wp:extent cx="5943600" cy="3830955"/>
            <wp:effectExtent l="0" t="0" r="0" b="0"/>
            <wp:docPr id="17" name="Picture 1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79155" w14:textId="77777777" w:rsidR="00E25A37" w:rsidRDefault="00E25A37" w:rsidP="00E25A37">
      <w:pPr>
        <w:ind w:left="360"/>
      </w:pPr>
    </w:p>
    <w:p w14:paraId="2BBBB7FB" w14:textId="77777777" w:rsidR="0002325A" w:rsidRDefault="0002325A"/>
    <w:p w14:paraId="2650982D" w14:textId="77777777" w:rsidR="009D53B1" w:rsidRDefault="009D53B1" w:rsidP="009D53B1"/>
    <w:p w14:paraId="7CEABA3B" w14:textId="77777777" w:rsidR="009D53B1" w:rsidRDefault="009D53B1" w:rsidP="009D53B1">
      <w:r>
        <w:rPr>
          <w:noProof/>
        </w:rPr>
        <w:lastRenderedPageBreak/>
        <w:drawing>
          <wp:inline distT="0" distB="0" distL="0" distR="0" wp14:anchorId="4D6B328B" wp14:editId="247ED7F6">
            <wp:extent cx="5943600" cy="4465320"/>
            <wp:effectExtent l="0" t="0" r="0" b="0"/>
            <wp:docPr id="18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75900" w14:textId="77777777" w:rsidR="009D53B1" w:rsidRDefault="009D53B1" w:rsidP="009D53B1">
      <w:r>
        <w:rPr>
          <w:noProof/>
        </w:rPr>
        <w:lastRenderedPageBreak/>
        <w:t>6</w:t>
      </w:r>
      <w:r>
        <w:rPr>
          <w:noProof/>
        </w:rPr>
        <w:drawing>
          <wp:inline distT="0" distB="0" distL="0" distR="0" wp14:anchorId="312FCD90" wp14:editId="11EDD4F2">
            <wp:extent cx="5943600" cy="4460875"/>
            <wp:effectExtent l="0" t="0" r="0" b="0"/>
            <wp:docPr id="19" name="Picture 1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E40AC" w14:textId="77777777" w:rsidR="009D53B1" w:rsidRDefault="009D53B1" w:rsidP="009D53B1">
      <w:r>
        <w:rPr>
          <w:noProof/>
        </w:rPr>
        <w:lastRenderedPageBreak/>
        <w:drawing>
          <wp:inline distT="0" distB="0" distL="0" distR="0" wp14:anchorId="6C0F1443" wp14:editId="19895211">
            <wp:extent cx="5943600" cy="4445635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3E0FF" w14:textId="77777777" w:rsidR="009D53B1" w:rsidRDefault="009D53B1" w:rsidP="009D53B1"/>
    <w:p w14:paraId="0BFB80AA" w14:textId="77777777" w:rsidR="009D53B1" w:rsidRDefault="009D53B1" w:rsidP="009D53B1">
      <w:r>
        <w:rPr>
          <w:noProof/>
        </w:rPr>
        <w:lastRenderedPageBreak/>
        <w:drawing>
          <wp:inline distT="0" distB="0" distL="0" distR="0" wp14:anchorId="441E163D" wp14:editId="5148079D">
            <wp:extent cx="5943600" cy="4454525"/>
            <wp:effectExtent l="0" t="0" r="0" b="3175"/>
            <wp:docPr id="6" name="Picture 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3388D" w14:textId="70E924D7" w:rsidR="0095409C" w:rsidRDefault="0095409C" w:rsidP="009D53B1">
      <w:r>
        <w:rPr>
          <w:noProof/>
        </w:rPr>
        <w:lastRenderedPageBreak/>
        <w:drawing>
          <wp:inline distT="0" distB="0" distL="0" distR="0" wp14:anchorId="3B3737DA" wp14:editId="4AF0479B">
            <wp:extent cx="5943600" cy="4465320"/>
            <wp:effectExtent l="0" t="0" r="0" b="0"/>
            <wp:docPr id="22" name="Picture 2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3AE0F" w14:textId="77777777" w:rsidR="009D53B1" w:rsidRDefault="009D53B1" w:rsidP="009D53B1"/>
    <w:p w14:paraId="38B9470C" w14:textId="77777777" w:rsidR="009D53B1" w:rsidRDefault="009D53B1" w:rsidP="009D53B1"/>
    <w:p w14:paraId="6AC0E256" w14:textId="77777777" w:rsidR="00F62006" w:rsidRDefault="00F62006" w:rsidP="009D53B1"/>
    <w:p w14:paraId="1C7DE9E6" w14:textId="77777777" w:rsidR="00F62006" w:rsidRDefault="00F62006" w:rsidP="009D53B1"/>
    <w:p w14:paraId="267C3431" w14:textId="77777777" w:rsidR="00F62006" w:rsidRDefault="00F62006" w:rsidP="009D53B1"/>
    <w:p w14:paraId="24BE7C5E" w14:textId="77777777" w:rsidR="00F62006" w:rsidRDefault="00F62006" w:rsidP="009D53B1"/>
    <w:p w14:paraId="6EDF3521" w14:textId="77777777" w:rsidR="00F62006" w:rsidRDefault="00F62006" w:rsidP="009D53B1"/>
    <w:p w14:paraId="790CBCD4" w14:textId="77777777" w:rsidR="00F62006" w:rsidRDefault="00F62006" w:rsidP="009D53B1"/>
    <w:p w14:paraId="546E0E28" w14:textId="77777777" w:rsidR="00F62006" w:rsidRDefault="00F62006" w:rsidP="009D53B1"/>
    <w:p w14:paraId="3C8B641C" w14:textId="77777777" w:rsidR="00F62006" w:rsidRDefault="00F62006" w:rsidP="009D53B1"/>
    <w:p w14:paraId="084BCDBF" w14:textId="77777777" w:rsidR="00F62006" w:rsidRDefault="00F62006" w:rsidP="009D53B1"/>
    <w:p w14:paraId="077637C1" w14:textId="77777777" w:rsidR="00F62006" w:rsidRDefault="00F62006" w:rsidP="009D53B1"/>
    <w:p w14:paraId="53F79121" w14:textId="77777777" w:rsidR="00F62006" w:rsidRDefault="00F62006" w:rsidP="009D53B1"/>
    <w:p w14:paraId="767B36F6" w14:textId="77777777" w:rsidR="00F62006" w:rsidRDefault="00F62006" w:rsidP="009D53B1"/>
    <w:p w14:paraId="4CEE0998" w14:textId="40564D44" w:rsidR="00A33434" w:rsidRPr="00A33434" w:rsidRDefault="00A33434" w:rsidP="00A33434">
      <w:pPr>
        <w:rPr>
          <w:b/>
          <w:bCs/>
        </w:rPr>
      </w:pPr>
      <w:r w:rsidRPr="00A33434">
        <w:rPr>
          <w:b/>
          <w:bCs/>
        </w:rPr>
        <w:t>Create Idp Connector</w:t>
      </w:r>
    </w:p>
    <w:p w14:paraId="2BD88417" w14:textId="7D194160" w:rsidR="00F648CE" w:rsidRDefault="00F648CE" w:rsidP="00F648CE">
      <w:pPr>
        <w:pStyle w:val="ListParagraph"/>
        <w:numPr>
          <w:ilvl w:val="0"/>
          <w:numId w:val="27"/>
        </w:numPr>
      </w:pPr>
      <w:r>
        <w:t xml:space="preserve">Click </w:t>
      </w:r>
      <w:r w:rsidRPr="00F648CE">
        <w:rPr>
          <w:b/>
          <w:bCs/>
        </w:rPr>
        <w:t>Bind/Unbind IdP Connectors</w:t>
      </w:r>
      <w:r>
        <w:rPr>
          <w:b/>
          <w:bCs/>
        </w:rPr>
        <w:t xml:space="preserve"> </w:t>
      </w:r>
      <w:r w:rsidRPr="00F648CE">
        <w:t>button</w:t>
      </w:r>
      <w:r w:rsidR="000B13AA">
        <w:t xml:space="preserve">, select </w:t>
      </w:r>
      <w:r w:rsidR="000B13AA" w:rsidRPr="000B13AA">
        <w:rPr>
          <w:b/>
          <w:bCs/>
        </w:rPr>
        <w:t>Create New IdP Connector</w:t>
      </w:r>
      <w:r w:rsidR="000B13AA" w:rsidRPr="000B13AA">
        <w:t xml:space="preserve"> and </w:t>
      </w:r>
      <w:r w:rsidR="000B13AA">
        <w:t xml:space="preserve">choose </w:t>
      </w:r>
      <w:r w:rsidR="000B13AA" w:rsidRPr="000B13AA">
        <w:rPr>
          <w:b/>
          <w:bCs/>
        </w:rPr>
        <w:t>From Metadata</w:t>
      </w:r>
      <w:r w:rsidR="000B13AA">
        <w:t xml:space="preserve"> option.</w:t>
      </w:r>
    </w:p>
    <w:p w14:paraId="1375CCFB" w14:textId="3DA0D037" w:rsidR="009D53B1" w:rsidRDefault="00EF58C3" w:rsidP="009D53B1">
      <w:r>
        <w:rPr>
          <w:noProof/>
        </w:rPr>
        <w:drawing>
          <wp:inline distT="0" distB="0" distL="0" distR="0" wp14:anchorId="5D60B096" wp14:editId="616345D4">
            <wp:extent cx="4719955" cy="3604260"/>
            <wp:effectExtent l="0" t="0" r="4445" b="0"/>
            <wp:docPr id="23" name="Picture 2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955" cy="360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46651" w14:textId="77777777" w:rsidR="007109FF" w:rsidRDefault="007109FF" w:rsidP="007109FF">
      <w:pPr>
        <w:pStyle w:val="ListParagraph"/>
      </w:pPr>
    </w:p>
    <w:p w14:paraId="0BE559AE" w14:textId="6D27DC8D" w:rsidR="00A33434" w:rsidRPr="00F753DD" w:rsidRDefault="007109FF" w:rsidP="00A33434">
      <w:pPr>
        <w:pStyle w:val="ListParagraph"/>
        <w:numPr>
          <w:ilvl w:val="0"/>
          <w:numId w:val="27"/>
        </w:numPr>
      </w:pPr>
      <w:r w:rsidRPr="00F753DD">
        <w:rPr>
          <w:b/>
          <w:bCs/>
        </w:rPr>
        <w:t>Browse</w:t>
      </w:r>
      <w:r>
        <w:t xml:space="preserve"> to metadata.xml </w:t>
      </w:r>
      <w:r w:rsidR="00F753DD">
        <w:t xml:space="preserve">file downloaded from Azure </w:t>
      </w:r>
      <w:r w:rsidR="00DF10E6">
        <w:t>AD and</w:t>
      </w:r>
      <w:r w:rsidR="00F753DD">
        <w:t xml:space="preserve"> specify an </w:t>
      </w:r>
      <w:r w:rsidR="00F753DD" w:rsidRPr="00F753DD">
        <w:rPr>
          <w:b/>
          <w:bCs/>
        </w:rPr>
        <w:t>Identity Provider Name</w:t>
      </w:r>
      <w:r w:rsidR="00F753DD">
        <w:rPr>
          <w:b/>
          <w:bCs/>
        </w:rPr>
        <w:t>.</w:t>
      </w:r>
    </w:p>
    <w:p w14:paraId="2C1BC153" w14:textId="49CE552E" w:rsidR="00F753DD" w:rsidRPr="00DD6C76" w:rsidRDefault="00F753DD" w:rsidP="00A33434">
      <w:pPr>
        <w:pStyle w:val="ListParagraph"/>
        <w:numPr>
          <w:ilvl w:val="0"/>
          <w:numId w:val="27"/>
        </w:numPr>
      </w:pPr>
      <w:r w:rsidRPr="00F753DD">
        <w:t xml:space="preserve">Click </w:t>
      </w:r>
      <w:r w:rsidRPr="00F753DD">
        <w:rPr>
          <w:b/>
          <w:bCs/>
        </w:rPr>
        <w:t>ok</w:t>
      </w:r>
    </w:p>
    <w:p w14:paraId="71EC44C9" w14:textId="2942CB0A" w:rsidR="00DD6C76" w:rsidRPr="00F417D6" w:rsidRDefault="00DD6C76" w:rsidP="00A33434">
      <w:pPr>
        <w:pStyle w:val="ListParagraph"/>
        <w:numPr>
          <w:ilvl w:val="0"/>
          <w:numId w:val="27"/>
        </w:numPr>
      </w:pPr>
      <w:r w:rsidRPr="00F417D6">
        <w:t xml:space="preserve">The connector is </w:t>
      </w:r>
      <w:r w:rsidR="00F417D6" w:rsidRPr="00F417D6">
        <w:t>created,</w:t>
      </w:r>
      <w:r w:rsidRPr="00F417D6">
        <w:t xml:space="preserve"> and certificate is ready automatically from the metadata</w:t>
      </w:r>
      <w:r w:rsidR="00F417D6" w:rsidRPr="00F417D6">
        <w:t xml:space="preserve"> xml file</w:t>
      </w:r>
    </w:p>
    <w:p w14:paraId="6EA98333" w14:textId="781B2732" w:rsidR="007109FF" w:rsidRDefault="007109FF" w:rsidP="007109FF">
      <w:pPr>
        <w:ind w:left="360"/>
      </w:pPr>
      <w:r>
        <w:rPr>
          <w:noProof/>
        </w:rPr>
        <w:lastRenderedPageBreak/>
        <w:drawing>
          <wp:inline distT="0" distB="0" distL="0" distR="0" wp14:anchorId="44BBAA1E" wp14:editId="58CEB6E0">
            <wp:extent cx="5943600" cy="4451350"/>
            <wp:effectExtent l="0" t="0" r="0" b="6350"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A71E3" w14:textId="77777777" w:rsidR="00934525" w:rsidRDefault="00934525" w:rsidP="007109FF">
      <w:pPr>
        <w:ind w:left="360"/>
      </w:pPr>
    </w:p>
    <w:p w14:paraId="155684DD" w14:textId="45156243" w:rsidR="00143ECD" w:rsidRDefault="00143ECD" w:rsidP="00143ECD">
      <w:pPr>
        <w:pStyle w:val="ListParagraph"/>
        <w:numPr>
          <w:ilvl w:val="0"/>
          <w:numId w:val="27"/>
        </w:numPr>
      </w:pPr>
      <w:r>
        <w:t xml:space="preserve">Configure </w:t>
      </w:r>
      <w:r w:rsidR="00A83CBA">
        <w:t xml:space="preserve">F5BIG-IP to </w:t>
      </w:r>
      <w:r w:rsidR="00104C44">
        <w:t>send all request to Azure AD</w:t>
      </w:r>
      <w:r w:rsidR="00153BAA">
        <w:t>.</w:t>
      </w:r>
    </w:p>
    <w:p w14:paraId="4404588F" w14:textId="77777777" w:rsidR="00200540" w:rsidRDefault="00153BAA" w:rsidP="00143ECD">
      <w:pPr>
        <w:pStyle w:val="ListParagraph"/>
        <w:numPr>
          <w:ilvl w:val="0"/>
          <w:numId w:val="27"/>
        </w:numPr>
      </w:pPr>
      <w:r>
        <w:t>Click</w:t>
      </w:r>
      <w:r w:rsidRPr="00153BAA">
        <w:rPr>
          <w:b/>
          <w:bCs/>
        </w:rPr>
        <w:t xml:space="preserve"> Add New Row</w:t>
      </w:r>
      <w:r>
        <w:rPr>
          <w:b/>
          <w:bCs/>
        </w:rPr>
        <w:t xml:space="preserve">, </w:t>
      </w:r>
      <w:r w:rsidRPr="00153BAA">
        <w:t>choose</w:t>
      </w:r>
      <w:r>
        <w:rPr>
          <w:b/>
          <w:bCs/>
        </w:rPr>
        <w:t xml:space="preserve"> AzureIDP (</w:t>
      </w:r>
      <w:r w:rsidRPr="00153BAA">
        <w:t>as created in previous steps</w:t>
      </w:r>
      <w:r w:rsidR="00B417A6">
        <w:t xml:space="preserve">, specify </w:t>
      </w:r>
    </w:p>
    <w:p w14:paraId="7BC56EE0" w14:textId="7A89B3D6" w:rsidR="00153BAA" w:rsidRPr="00200540" w:rsidRDefault="003A728C" w:rsidP="00200540">
      <w:pPr>
        <w:pStyle w:val="ListParagraph"/>
        <w:numPr>
          <w:ilvl w:val="1"/>
          <w:numId w:val="27"/>
        </w:numPr>
      </w:pPr>
      <w:r w:rsidRPr="00200540">
        <w:rPr>
          <w:b/>
          <w:bCs/>
        </w:rPr>
        <w:t>Matching</w:t>
      </w:r>
      <w:r w:rsidR="00B417A6" w:rsidRPr="00200540">
        <w:rPr>
          <w:b/>
          <w:bCs/>
        </w:rPr>
        <w:t xml:space="preserve"> </w:t>
      </w:r>
      <w:r w:rsidR="00200540" w:rsidRPr="00200540">
        <w:rPr>
          <w:b/>
          <w:bCs/>
        </w:rPr>
        <w:t>Source</w:t>
      </w:r>
      <w:r>
        <w:t xml:space="preserve"> </w:t>
      </w:r>
      <w:r w:rsidR="00200540">
        <w:t xml:space="preserve">  =  </w:t>
      </w:r>
      <w:r w:rsidRPr="003A728C">
        <w:rPr>
          <w:b/>
          <w:bCs/>
        </w:rPr>
        <w:t>%{session.server.landinguri}</w:t>
      </w:r>
      <w:r w:rsidR="00200540">
        <w:rPr>
          <w:b/>
          <w:bCs/>
        </w:rPr>
        <w:t xml:space="preserve"> </w:t>
      </w:r>
    </w:p>
    <w:p w14:paraId="1604BCFB" w14:textId="62B5B5D8" w:rsidR="00200540" w:rsidRPr="00824644" w:rsidRDefault="00200540" w:rsidP="00200540">
      <w:pPr>
        <w:pStyle w:val="ListParagraph"/>
        <w:numPr>
          <w:ilvl w:val="1"/>
          <w:numId w:val="27"/>
        </w:numPr>
      </w:pPr>
      <w:r>
        <w:rPr>
          <w:b/>
          <w:bCs/>
        </w:rPr>
        <w:t xml:space="preserve">Matching Value     </w:t>
      </w:r>
      <w:r w:rsidRPr="00605627">
        <w:t xml:space="preserve">= </w:t>
      </w:r>
      <w:r w:rsidR="00605627" w:rsidRPr="00605627">
        <w:rPr>
          <w:b/>
          <w:bCs/>
        </w:rPr>
        <w:t>/*</w:t>
      </w:r>
    </w:p>
    <w:p w14:paraId="7CCA781F" w14:textId="56CF18E3" w:rsidR="00824644" w:rsidRPr="006327B4" w:rsidRDefault="00824644" w:rsidP="00824644">
      <w:pPr>
        <w:pStyle w:val="ListParagraph"/>
        <w:numPr>
          <w:ilvl w:val="0"/>
          <w:numId w:val="27"/>
        </w:numPr>
      </w:pPr>
      <w:r w:rsidRPr="00824644">
        <w:t xml:space="preserve">Click </w:t>
      </w:r>
      <w:r w:rsidRPr="00824644">
        <w:rPr>
          <w:b/>
          <w:bCs/>
        </w:rPr>
        <w:t>update</w:t>
      </w:r>
    </w:p>
    <w:p w14:paraId="07C8A460" w14:textId="07C7F4F2" w:rsidR="006327B4" w:rsidRPr="006327B4" w:rsidRDefault="006327B4" w:rsidP="00824644">
      <w:pPr>
        <w:pStyle w:val="ListParagraph"/>
        <w:numPr>
          <w:ilvl w:val="0"/>
          <w:numId w:val="27"/>
        </w:numPr>
      </w:pPr>
      <w:r w:rsidRPr="006327B4">
        <w:t xml:space="preserve">Click </w:t>
      </w:r>
      <w:r w:rsidRPr="006327B4">
        <w:rPr>
          <w:b/>
          <w:bCs/>
        </w:rPr>
        <w:t>OK</w:t>
      </w:r>
    </w:p>
    <w:p w14:paraId="07F719E6" w14:textId="44146CE2" w:rsidR="006327B4" w:rsidRPr="006327B4" w:rsidRDefault="006327B4" w:rsidP="00824644">
      <w:pPr>
        <w:pStyle w:val="ListParagraph"/>
        <w:numPr>
          <w:ilvl w:val="0"/>
          <w:numId w:val="27"/>
        </w:numPr>
      </w:pPr>
      <w:r>
        <w:rPr>
          <w:b/>
          <w:bCs/>
        </w:rPr>
        <w:t xml:space="preserve">SAML IDP </w:t>
      </w:r>
      <w:r w:rsidR="006E14F1">
        <w:rPr>
          <w:b/>
          <w:bCs/>
        </w:rPr>
        <w:t>setup is completed</w:t>
      </w:r>
    </w:p>
    <w:p w14:paraId="1D8AB7BE" w14:textId="7F55D695" w:rsidR="00F0721C" w:rsidRDefault="00143ECD" w:rsidP="00143ECD">
      <w:r>
        <w:rPr>
          <w:noProof/>
        </w:rPr>
        <w:lastRenderedPageBreak/>
        <w:drawing>
          <wp:inline distT="0" distB="0" distL="0" distR="0" wp14:anchorId="1B161E2C" wp14:editId="413DBDDB">
            <wp:extent cx="5943600" cy="4501515"/>
            <wp:effectExtent l="0" t="0" r="0" b="0"/>
            <wp:docPr id="27" name="Picture 2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0BAE2" w14:textId="77777777" w:rsidR="006E14F1" w:rsidRDefault="006E14F1" w:rsidP="00143ECD"/>
    <w:p w14:paraId="1AD30003" w14:textId="77777777" w:rsidR="006E14F1" w:rsidRDefault="006E14F1" w:rsidP="00143ECD"/>
    <w:p w14:paraId="5A046C9D" w14:textId="78D7D7AE" w:rsidR="006767E8" w:rsidRDefault="006767E8" w:rsidP="00ED5063">
      <w:pPr>
        <w:pStyle w:val="Heading2"/>
      </w:pPr>
      <w:bookmarkStart w:id="15" w:name="_Toc17687927"/>
      <w:r>
        <w:t>Configure F5 Policy to redirect users t</w:t>
      </w:r>
      <w:r w:rsidR="00ED5063">
        <w:t>o Azure SAML IDP</w:t>
      </w:r>
      <w:bookmarkEnd w:id="15"/>
    </w:p>
    <w:p w14:paraId="124F3561" w14:textId="5B1F9073" w:rsidR="00F753DD" w:rsidRDefault="00F753DD" w:rsidP="00C01BFF"/>
    <w:p w14:paraId="6C4008F8" w14:textId="53B39E87" w:rsidR="00D41A4C" w:rsidRDefault="00D41A4C" w:rsidP="00484D10">
      <w:pPr>
        <w:pStyle w:val="ListParagraph"/>
        <w:numPr>
          <w:ilvl w:val="0"/>
          <w:numId w:val="29"/>
        </w:numPr>
        <w:rPr>
          <w:b/>
          <w:bCs/>
        </w:rPr>
      </w:pPr>
      <w:r>
        <w:t xml:space="preserve">Click </w:t>
      </w:r>
      <w:r w:rsidR="008D5A6E" w:rsidRPr="00484D10">
        <w:rPr>
          <w:b/>
          <w:bCs/>
        </w:rPr>
        <w:t>Main</w:t>
      </w:r>
      <w:r w:rsidR="008D5A6E">
        <w:t xml:space="preserve"> &gt; </w:t>
      </w:r>
      <w:r w:rsidR="008D5A6E" w:rsidRPr="00484D10">
        <w:rPr>
          <w:b/>
          <w:bCs/>
        </w:rPr>
        <w:t>Access</w:t>
      </w:r>
      <w:r w:rsidR="008D5A6E">
        <w:t xml:space="preserve"> &gt; </w:t>
      </w:r>
      <w:r w:rsidR="008D5A6E" w:rsidRPr="00484D10">
        <w:rPr>
          <w:b/>
          <w:bCs/>
        </w:rPr>
        <w:t>Profile/Policies</w:t>
      </w:r>
      <w:r w:rsidR="008D5A6E">
        <w:t xml:space="preserve"> &gt; </w:t>
      </w:r>
      <w:r w:rsidR="008D5A6E" w:rsidRPr="00484D10">
        <w:rPr>
          <w:b/>
          <w:bCs/>
        </w:rPr>
        <w:t>Access Profiles</w:t>
      </w:r>
      <w:r w:rsidR="000C713C" w:rsidRPr="00484D10">
        <w:rPr>
          <w:b/>
          <w:bCs/>
        </w:rPr>
        <w:t xml:space="preserve"> </w:t>
      </w:r>
    </w:p>
    <w:p w14:paraId="05D21B1F" w14:textId="0BEEF62E" w:rsidR="00484D10" w:rsidRPr="00484D10" w:rsidRDefault="00484D10" w:rsidP="00484D10">
      <w:pPr>
        <w:pStyle w:val="ListParagraph"/>
        <w:numPr>
          <w:ilvl w:val="0"/>
          <w:numId w:val="29"/>
        </w:numPr>
      </w:pPr>
      <w:r w:rsidRPr="00484D10">
        <w:t xml:space="preserve">Click on the </w:t>
      </w:r>
      <w:r w:rsidRPr="00484D10">
        <w:rPr>
          <w:b/>
          <w:bCs/>
        </w:rPr>
        <w:t>Create</w:t>
      </w:r>
      <w:r w:rsidRPr="00484D10">
        <w:t xml:space="preserve"> button</w:t>
      </w:r>
    </w:p>
    <w:p w14:paraId="5D48AA92" w14:textId="49E430D3" w:rsidR="00B8549B" w:rsidRDefault="00484D10" w:rsidP="00C01BFF">
      <w:r>
        <w:rPr>
          <w:noProof/>
        </w:rPr>
        <w:lastRenderedPageBreak/>
        <w:drawing>
          <wp:inline distT="0" distB="0" distL="0" distR="0" wp14:anchorId="5231F4DB" wp14:editId="456EF609">
            <wp:extent cx="5943600" cy="3130550"/>
            <wp:effectExtent l="0" t="0" r="0" b="0"/>
            <wp:docPr id="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A02CB" w14:textId="5EDF3BFA" w:rsidR="00484D10" w:rsidRDefault="00012A0B" w:rsidP="00012A0B">
      <w:pPr>
        <w:pStyle w:val="ListParagraph"/>
        <w:numPr>
          <w:ilvl w:val="0"/>
          <w:numId w:val="29"/>
        </w:numPr>
      </w:pPr>
      <w:r>
        <w:t xml:space="preserve">Specify </w:t>
      </w:r>
      <w:r w:rsidRPr="00012A0B">
        <w:rPr>
          <w:b/>
          <w:bCs/>
        </w:rPr>
        <w:t>Name</w:t>
      </w:r>
      <w:r w:rsidR="00004C21">
        <w:rPr>
          <w:b/>
          <w:bCs/>
        </w:rPr>
        <w:t xml:space="preserve"> </w:t>
      </w:r>
      <w:r w:rsidR="00004C21" w:rsidRPr="00004C21">
        <w:t xml:space="preserve">(HeaderAppAzureSAMLPolicy in </w:t>
      </w:r>
      <w:r w:rsidR="00004C21">
        <w:t>the</w:t>
      </w:r>
      <w:r w:rsidR="00004C21" w:rsidRPr="00004C21">
        <w:t xml:space="preserve"> example)</w:t>
      </w:r>
    </w:p>
    <w:p w14:paraId="52A66311" w14:textId="5F71F08C" w:rsidR="003071F2" w:rsidRPr="00004C21" w:rsidRDefault="003071F2" w:rsidP="00012A0B">
      <w:pPr>
        <w:pStyle w:val="ListParagraph"/>
        <w:numPr>
          <w:ilvl w:val="0"/>
          <w:numId w:val="29"/>
        </w:numPr>
      </w:pPr>
      <w:r>
        <w:t>You can customize other settings please refer to F5 Documentation.</w:t>
      </w:r>
    </w:p>
    <w:p w14:paraId="648B7AA2" w14:textId="55EC9109" w:rsidR="008D4FCA" w:rsidRDefault="008D4FCA" w:rsidP="00C01BFF">
      <w:r>
        <w:rPr>
          <w:noProof/>
        </w:rPr>
        <w:drawing>
          <wp:inline distT="0" distB="0" distL="0" distR="0" wp14:anchorId="6F84ED98" wp14:editId="5C487585">
            <wp:extent cx="5943600" cy="2922905"/>
            <wp:effectExtent l="0" t="0" r="0" b="0"/>
            <wp:docPr id="29" name="Picture 2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4266F" w14:textId="59733F4C" w:rsidR="00B23458" w:rsidRDefault="00B23458" w:rsidP="00C01BFF">
      <w:r>
        <w:rPr>
          <w:noProof/>
        </w:rPr>
        <w:lastRenderedPageBreak/>
        <w:drawing>
          <wp:inline distT="0" distB="0" distL="0" distR="0" wp14:anchorId="355031AF" wp14:editId="0F674701">
            <wp:extent cx="5943600" cy="3194050"/>
            <wp:effectExtent l="0" t="0" r="0" b="6350"/>
            <wp:docPr id="30" name="Picture 30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1AA40" w14:textId="77777777" w:rsidR="00B23458" w:rsidRDefault="00B23458" w:rsidP="00C01BFF"/>
    <w:p w14:paraId="7D6AE861" w14:textId="2B4C3BA0" w:rsidR="00B23458" w:rsidRPr="00F20478" w:rsidRDefault="00F20478" w:rsidP="00A44BC2">
      <w:pPr>
        <w:pStyle w:val="ListParagraph"/>
        <w:numPr>
          <w:ilvl w:val="0"/>
          <w:numId w:val="29"/>
        </w:numPr>
      </w:pPr>
      <w:r>
        <w:t xml:space="preserve">Click </w:t>
      </w:r>
      <w:r w:rsidRPr="00F20478">
        <w:rPr>
          <w:b/>
          <w:bCs/>
        </w:rPr>
        <w:t>Finished</w:t>
      </w:r>
    </w:p>
    <w:p w14:paraId="39CC7539" w14:textId="3D924491" w:rsidR="00F20478" w:rsidRDefault="008179EC" w:rsidP="00A44BC2">
      <w:pPr>
        <w:pStyle w:val="ListParagraph"/>
        <w:numPr>
          <w:ilvl w:val="0"/>
          <w:numId w:val="29"/>
        </w:numPr>
      </w:pPr>
      <w:r w:rsidRPr="008179EC">
        <w:t>Once the Policy creation is completed</w:t>
      </w:r>
      <w:r>
        <w:t xml:space="preserve">, </w:t>
      </w:r>
      <w:r w:rsidR="007D315A">
        <w:t>click</w:t>
      </w:r>
      <w:r w:rsidR="00F009CB">
        <w:t xml:space="preserve"> on the Policy and go to the </w:t>
      </w:r>
      <w:r w:rsidR="00F009CB" w:rsidRPr="00F009CB">
        <w:rPr>
          <w:b/>
          <w:bCs/>
        </w:rPr>
        <w:t>Access Policy</w:t>
      </w:r>
      <w:r w:rsidR="00F009CB">
        <w:t xml:space="preserve"> Tab</w:t>
      </w:r>
    </w:p>
    <w:p w14:paraId="290BA5EE" w14:textId="77777777" w:rsidR="00E01CE1" w:rsidRPr="008179EC" w:rsidRDefault="00E01CE1" w:rsidP="00E01CE1">
      <w:pPr>
        <w:pStyle w:val="ListParagraph"/>
      </w:pPr>
    </w:p>
    <w:p w14:paraId="57FC6927" w14:textId="2977826C" w:rsidR="00B5078C" w:rsidRDefault="00A44BC2" w:rsidP="00C01BFF">
      <w:r>
        <w:rPr>
          <w:noProof/>
        </w:rPr>
        <w:drawing>
          <wp:inline distT="0" distB="0" distL="0" distR="0" wp14:anchorId="465C7236" wp14:editId="322992B8">
            <wp:extent cx="5943600" cy="1259205"/>
            <wp:effectExtent l="0" t="0" r="0" b="0"/>
            <wp:docPr id="31" name="Picture 3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49FCC" w14:textId="5C99DEB0" w:rsidR="005D37B4" w:rsidRDefault="005D37B4" w:rsidP="005D37B4">
      <w:pPr>
        <w:pStyle w:val="ListParagraph"/>
        <w:numPr>
          <w:ilvl w:val="0"/>
          <w:numId w:val="29"/>
        </w:numPr>
      </w:pPr>
      <w:r>
        <w:t xml:space="preserve">click on the </w:t>
      </w:r>
      <w:r w:rsidRPr="005D37B4">
        <w:rPr>
          <w:b/>
          <w:bCs/>
        </w:rPr>
        <w:t xml:space="preserve">Visual Policy </w:t>
      </w:r>
      <w:r w:rsidR="00A827C3" w:rsidRPr="005D37B4">
        <w:rPr>
          <w:b/>
          <w:bCs/>
        </w:rPr>
        <w:t>editor</w:t>
      </w:r>
      <w:r w:rsidR="00A827C3">
        <w:t>,</w:t>
      </w:r>
      <w:r>
        <w:t xml:space="preserve"> edit </w:t>
      </w:r>
      <w:r w:rsidRPr="005D37B4">
        <w:rPr>
          <w:b/>
          <w:bCs/>
        </w:rPr>
        <w:t xml:space="preserve">Access Policy for </w:t>
      </w:r>
      <w:r w:rsidR="007D315A" w:rsidRPr="005D37B4">
        <w:rPr>
          <w:b/>
          <w:bCs/>
        </w:rPr>
        <w:t xml:space="preserve">Profile </w:t>
      </w:r>
      <w:r w:rsidR="007D315A">
        <w:t>link</w:t>
      </w:r>
      <w:r>
        <w:t>.</w:t>
      </w:r>
    </w:p>
    <w:p w14:paraId="497605E4" w14:textId="35DF7B15" w:rsidR="00A827C3" w:rsidRDefault="00A827C3" w:rsidP="005D37B4">
      <w:pPr>
        <w:pStyle w:val="ListParagraph"/>
        <w:numPr>
          <w:ilvl w:val="0"/>
          <w:numId w:val="29"/>
        </w:numPr>
      </w:pPr>
      <w:r>
        <w:t xml:space="preserve">Click on the </w:t>
      </w:r>
      <w:r w:rsidRPr="00B03EF9">
        <w:rPr>
          <w:b/>
          <w:bCs/>
        </w:rPr>
        <w:t>+</w:t>
      </w:r>
      <w:r>
        <w:t xml:space="preserve"> Sign </w:t>
      </w:r>
      <w:r w:rsidR="00B03EF9">
        <w:t>in the Visual Po</w:t>
      </w:r>
      <w:r w:rsidR="004446A8">
        <w:t xml:space="preserve">licy editor </w:t>
      </w:r>
      <w:r w:rsidR="000C1966">
        <w:t xml:space="preserve">and choose </w:t>
      </w:r>
      <w:r w:rsidR="000C1966" w:rsidRPr="000C1966">
        <w:rPr>
          <w:b/>
          <w:bCs/>
        </w:rPr>
        <w:t>SAML Auth</w:t>
      </w:r>
    </w:p>
    <w:p w14:paraId="5086E916" w14:textId="5047233F" w:rsidR="007A1701" w:rsidRDefault="007D315A" w:rsidP="007A1701">
      <w:r>
        <w:rPr>
          <w:noProof/>
        </w:rPr>
        <w:drawing>
          <wp:inline distT="0" distB="0" distL="0" distR="0" wp14:anchorId="541FFC68" wp14:editId="5F3B0871">
            <wp:extent cx="5943600" cy="1748155"/>
            <wp:effectExtent l="0" t="0" r="0" b="4445"/>
            <wp:docPr id="24" name="Picture 2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238D6" w14:textId="77777777" w:rsidR="000C31B0" w:rsidRDefault="000C31B0" w:rsidP="007A1701"/>
    <w:p w14:paraId="017FE388" w14:textId="0AA50439" w:rsidR="000C31B0" w:rsidRDefault="002A7A2D" w:rsidP="007A1701">
      <w:r>
        <w:rPr>
          <w:noProof/>
        </w:rPr>
        <w:lastRenderedPageBreak/>
        <w:drawing>
          <wp:inline distT="0" distB="0" distL="0" distR="0" wp14:anchorId="779FC091" wp14:editId="7E714B19">
            <wp:extent cx="5943600" cy="3808095"/>
            <wp:effectExtent l="0" t="0" r="0" b="1905"/>
            <wp:docPr id="32" name="Picture 3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55268" w14:textId="20427640" w:rsidR="0068738A" w:rsidRPr="0068738A" w:rsidRDefault="00760745" w:rsidP="0068738A">
      <w:pPr>
        <w:pStyle w:val="ListParagraph"/>
        <w:numPr>
          <w:ilvl w:val="0"/>
          <w:numId w:val="29"/>
        </w:numPr>
      </w:pPr>
      <w:r>
        <w:t xml:space="preserve">Click </w:t>
      </w:r>
      <w:r w:rsidRPr="00760745">
        <w:rPr>
          <w:b/>
          <w:bCs/>
        </w:rPr>
        <w:t>Add Item</w:t>
      </w:r>
    </w:p>
    <w:p w14:paraId="1E1C17B1" w14:textId="6605D611" w:rsidR="00DD61DE" w:rsidRPr="002976FF" w:rsidRDefault="0068738A" w:rsidP="002976FF">
      <w:pPr>
        <w:pStyle w:val="ListParagraph"/>
        <w:numPr>
          <w:ilvl w:val="0"/>
          <w:numId w:val="29"/>
        </w:numPr>
      </w:pPr>
      <w:r w:rsidRPr="0068738A">
        <w:t xml:space="preserve">Under </w:t>
      </w:r>
      <w:r w:rsidRPr="0068738A">
        <w:rPr>
          <w:b/>
          <w:bCs/>
        </w:rPr>
        <w:t>Properties</w:t>
      </w:r>
      <w:r>
        <w:rPr>
          <w:b/>
          <w:bCs/>
        </w:rPr>
        <w:t xml:space="preserve"> </w:t>
      </w:r>
      <w:r w:rsidRPr="0068738A">
        <w:t>spec</w:t>
      </w:r>
      <w:r>
        <w:t xml:space="preserve">ify </w:t>
      </w:r>
      <w:r w:rsidR="00291DCB" w:rsidRPr="00291DCB">
        <w:rPr>
          <w:b/>
          <w:bCs/>
        </w:rPr>
        <w:t>Name</w:t>
      </w:r>
      <w:r w:rsidR="00291DCB">
        <w:rPr>
          <w:b/>
          <w:bCs/>
        </w:rPr>
        <w:t xml:space="preserve"> </w:t>
      </w:r>
      <w:r w:rsidR="00291DCB" w:rsidRPr="00DD61DE">
        <w:t xml:space="preserve">and </w:t>
      </w:r>
      <w:r w:rsidR="00DD61DE" w:rsidRPr="00DD61DE">
        <w:t xml:space="preserve">under </w:t>
      </w:r>
      <w:r w:rsidR="00DD61DE" w:rsidRPr="00DD61DE">
        <w:rPr>
          <w:b/>
          <w:bCs/>
        </w:rPr>
        <w:t>AAA Server</w:t>
      </w:r>
      <w:r w:rsidR="00DD61DE">
        <w:rPr>
          <w:b/>
          <w:bCs/>
        </w:rPr>
        <w:t xml:space="preserve"> </w:t>
      </w:r>
      <w:r w:rsidR="00DD61DE" w:rsidRPr="00DD61DE">
        <w:t>s</w:t>
      </w:r>
      <w:r w:rsidR="00DD61DE">
        <w:t xml:space="preserve">elect the previously configured SP, click </w:t>
      </w:r>
      <w:r w:rsidR="00DD61DE" w:rsidRPr="00DD61DE">
        <w:rPr>
          <w:b/>
          <w:bCs/>
        </w:rPr>
        <w:t>SAV</w:t>
      </w:r>
      <w:r w:rsidR="00DD61DE">
        <w:rPr>
          <w:b/>
          <w:bCs/>
        </w:rPr>
        <w:t>E</w:t>
      </w:r>
    </w:p>
    <w:p w14:paraId="515BA593" w14:textId="5A3BC563" w:rsidR="002976FF" w:rsidRPr="0068738A" w:rsidRDefault="00BD3F07" w:rsidP="002976FF">
      <w:pPr>
        <w:ind w:left="360"/>
      </w:pPr>
      <w:r>
        <w:rPr>
          <w:noProof/>
        </w:rPr>
        <w:drawing>
          <wp:inline distT="0" distB="0" distL="0" distR="0" wp14:anchorId="32A9D9CC" wp14:editId="042C88B8">
            <wp:extent cx="5699261" cy="199021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9491" cy="1993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33D78" w14:textId="77777777" w:rsidR="005D37B4" w:rsidRDefault="005D37B4" w:rsidP="007A1701"/>
    <w:p w14:paraId="272E2900" w14:textId="77777777" w:rsidR="005D37B4" w:rsidRDefault="005D37B4" w:rsidP="007A1701"/>
    <w:p w14:paraId="4582B06D" w14:textId="77777777" w:rsidR="005D37B4" w:rsidRDefault="005D37B4" w:rsidP="007A1701"/>
    <w:p w14:paraId="2F69B52A" w14:textId="77777777" w:rsidR="000B13AA" w:rsidRDefault="000B13AA" w:rsidP="009D53B1"/>
    <w:p w14:paraId="36E769C8" w14:textId="77777777" w:rsidR="009D53B1" w:rsidRDefault="009D53B1" w:rsidP="009D53B1"/>
    <w:p w14:paraId="66D1F000" w14:textId="77777777" w:rsidR="009D53B1" w:rsidRDefault="009D53B1" w:rsidP="009D53B1"/>
    <w:p w14:paraId="6EDF36EF" w14:textId="5BEB1640" w:rsidR="009D53B1" w:rsidRDefault="00FC7C11" w:rsidP="004A5C9E">
      <w:pPr>
        <w:pStyle w:val="ListParagraph"/>
        <w:numPr>
          <w:ilvl w:val="0"/>
          <w:numId w:val="29"/>
        </w:numPr>
      </w:pPr>
      <w:r>
        <w:t>The basi</w:t>
      </w:r>
      <w:r w:rsidR="00393F01">
        <w:t xml:space="preserve">c Policy is </w:t>
      </w:r>
      <w:r w:rsidR="00CE1053">
        <w:t>ready</w:t>
      </w:r>
      <w:r w:rsidR="00393F01">
        <w:t xml:space="preserve"> you can customize the </w:t>
      </w:r>
      <w:r w:rsidR="00CE1053">
        <w:t xml:space="preserve">policy to incorporate additional sources/attribute </w:t>
      </w:r>
      <w:r w:rsidR="00CF3950">
        <w:t>stores</w:t>
      </w:r>
      <w:r w:rsidR="00CE1053">
        <w:t>.</w:t>
      </w:r>
    </w:p>
    <w:p w14:paraId="044B5435" w14:textId="74FD220A" w:rsidR="009D53B1" w:rsidRDefault="0025263D" w:rsidP="009D53B1">
      <w:r>
        <w:rPr>
          <w:noProof/>
        </w:rPr>
        <w:drawing>
          <wp:inline distT="0" distB="0" distL="0" distR="0" wp14:anchorId="2E0FCE4C" wp14:editId="7E75D943">
            <wp:extent cx="5943600" cy="1755775"/>
            <wp:effectExtent l="0" t="0" r="0" b="0"/>
            <wp:docPr id="34" name="Picture 3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1E3D0" w14:textId="11DE8219" w:rsidR="00CF3950" w:rsidRDefault="00CF3950" w:rsidP="00CF3950">
      <w:pPr>
        <w:pStyle w:val="ListParagraph"/>
        <w:numPr>
          <w:ilvl w:val="0"/>
          <w:numId w:val="29"/>
        </w:numPr>
      </w:pPr>
      <w:r>
        <w:t xml:space="preserve">Ensure you click on the </w:t>
      </w:r>
      <w:r w:rsidRPr="000326F5">
        <w:rPr>
          <w:b/>
          <w:bCs/>
        </w:rPr>
        <w:t>Apply Access Po</w:t>
      </w:r>
      <w:r w:rsidR="000326F5" w:rsidRPr="000326F5">
        <w:rPr>
          <w:b/>
          <w:bCs/>
        </w:rPr>
        <w:t>licy</w:t>
      </w:r>
      <w:r w:rsidR="000326F5">
        <w:rPr>
          <w:b/>
          <w:bCs/>
        </w:rPr>
        <w:t xml:space="preserve"> </w:t>
      </w:r>
      <w:r w:rsidR="000326F5" w:rsidRPr="000326F5">
        <w:t xml:space="preserve">link on the </w:t>
      </w:r>
      <w:r w:rsidR="000326F5">
        <w:t>t</w:t>
      </w:r>
      <w:r w:rsidR="000326F5" w:rsidRPr="000326F5">
        <w:t>op</w:t>
      </w:r>
      <w:r w:rsidR="000326F5">
        <w:t>.</w:t>
      </w:r>
    </w:p>
    <w:p w14:paraId="730CCF70" w14:textId="77777777" w:rsidR="004B6B74" w:rsidRDefault="004B6B74" w:rsidP="004B6B74"/>
    <w:p w14:paraId="40851AF2" w14:textId="3B918673" w:rsidR="004B6B74" w:rsidRDefault="004B6B74" w:rsidP="004B6B74">
      <w:pPr>
        <w:pStyle w:val="Heading2"/>
      </w:pPr>
      <w:bookmarkStart w:id="16" w:name="_Toc17687928"/>
      <w:bookmarkStart w:id="17" w:name="_GoBack"/>
      <w:bookmarkEnd w:id="17"/>
      <w:r>
        <w:t>Apply Access Profile to the Virtual Server</w:t>
      </w:r>
      <w:bookmarkEnd w:id="16"/>
    </w:p>
    <w:p w14:paraId="58EA1F96" w14:textId="77777777" w:rsidR="009D53B1" w:rsidRDefault="009D53B1" w:rsidP="009D53B1"/>
    <w:p w14:paraId="28CAAF63" w14:textId="22FFF985" w:rsidR="009D53B1" w:rsidRDefault="006A4506" w:rsidP="009D53B1">
      <w:r>
        <w:t xml:space="preserve">Assign the access profile </w:t>
      </w:r>
      <w:r w:rsidR="00503150">
        <w:t>t</w:t>
      </w:r>
      <w:r>
        <w:t xml:space="preserve">o the </w:t>
      </w:r>
      <w:r w:rsidR="009841C7">
        <w:t>Virtual</w:t>
      </w:r>
      <w:r>
        <w:t xml:space="preserve"> Server </w:t>
      </w:r>
      <w:r w:rsidR="003A0AB4">
        <w:t xml:space="preserve">in order for F5 BIG-IP APM </w:t>
      </w:r>
      <w:r w:rsidR="008F43B5">
        <w:t>to apply the profile settings to incoming traff</w:t>
      </w:r>
      <w:r w:rsidR="009841C7">
        <w:t>ic and run the previously defined access policy.</w:t>
      </w:r>
    </w:p>
    <w:p w14:paraId="59929DE8" w14:textId="51FF7D38" w:rsidR="006146C9" w:rsidRDefault="006146C9" w:rsidP="006146C9">
      <w:pPr>
        <w:pStyle w:val="ListParagraph"/>
        <w:numPr>
          <w:ilvl w:val="0"/>
          <w:numId w:val="32"/>
        </w:numPr>
      </w:pPr>
      <w:r>
        <w:t xml:space="preserve">Click </w:t>
      </w:r>
      <w:r w:rsidRPr="00D703E8">
        <w:rPr>
          <w:b/>
          <w:bCs/>
        </w:rPr>
        <w:t>Main</w:t>
      </w:r>
      <w:r>
        <w:t xml:space="preserve"> &gt; </w:t>
      </w:r>
      <w:r w:rsidRPr="00D703E8">
        <w:rPr>
          <w:b/>
          <w:bCs/>
        </w:rPr>
        <w:t>Local Traffic</w:t>
      </w:r>
      <w:r>
        <w:t xml:space="preserve"> &gt; </w:t>
      </w:r>
      <w:r w:rsidRPr="00D703E8">
        <w:rPr>
          <w:b/>
          <w:bCs/>
        </w:rPr>
        <w:t>Virtual Serv</w:t>
      </w:r>
      <w:r w:rsidR="00D703E8" w:rsidRPr="00D703E8">
        <w:rPr>
          <w:b/>
          <w:bCs/>
        </w:rPr>
        <w:t>ers</w:t>
      </w:r>
    </w:p>
    <w:p w14:paraId="1FA9791B" w14:textId="2261A984" w:rsidR="000E643D" w:rsidRDefault="006900DD" w:rsidP="006900DD">
      <w:r>
        <w:rPr>
          <w:noProof/>
        </w:rPr>
        <w:lastRenderedPageBreak/>
        <w:drawing>
          <wp:inline distT="0" distB="0" distL="0" distR="0" wp14:anchorId="17B0E4B4" wp14:editId="78428642">
            <wp:extent cx="5935980" cy="3820160"/>
            <wp:effectExtent l="0" t="0" r="7620" b="8890"/>
            <wp:docPr id="35" name="Picture 3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82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BAFB4" w14:textId="743585DE" w:rsidR="00473B75" w:rsidRDefault="00563A84" w:rsidP="00563A84">
      <w:pPr>
        <w:pStyle w:val="ListParagraph"/>
        <w:numPr>
          <w:ilvl w:val="0"/>
          <w:numId w:val="32"/>
        </w:numPr>
      </w:pPr>
      <w:r>
        <w:t>Click on the virtual server</w:t>
      </w:r>
      <w:r w:rsidR="000624C7">
        <w:t xml:space="preserve">, </w:t>
      </w:r>
      <w:r w:rsidR="00BC4E59">
        <w:t xml:space="preserve">scroll </w:t>
      </w:r>
      <w:r w:rsidR="004E36D9">
        <w:t xml:space="preserve">to </w:t>
      </w:r>
      <w:r w:rsidR="004E36D9" w:rsidRPr="005D0FA6">
        <w:rPr>
          <w:b/>
          <w:bCs/>
        </w:rPr>
        <w:t xml:space="preserve">Access </w:t>
      </w:r>
      <w:r w:rsidR="007613F7" w:rsidRPr="005D0FA6">
        <w:rPr>
          <w:b/>
          <w:bCs/>
        </w:rPr>
        <w:t>Policy</w:t>
      </w:r>
      <w:r w:rsidR="007613F7">
        <w:t xml:space="preserve"> section</w:t>
      </w:r>
      <w:r w:rsidR="005D0FA6">
        <w:t xml:space="preserve">, in the </w:t>
      </w:r>
      <w:r w:rsidR="005D0FA6" w:rsidRPr="00D90D7D">
        <w:rPr>
          <w:b/>
          <w:bCs/>
        </w:rPr>
        <w:t>Acces</w:t>
      </w:r>
      <w:r w:rsidR="00D90D7D" w:rsidRPr="00D90D7D">
        <w:rPr>
          <w:b/>
          <w:bCs/>
        </w:rPr>
        <w:t>s Profile</w:t>
      </w:r>
      <w:r w:rsidR="00D90D7D">
        <w:rPr>
          <w:b/>
          <w:bCs/>
        </w:rPr>
        <w:t xml:space="preserve"> </w:t>
      </w:r>
      <w:r w:rsidR="00D90D7D" w:rsidRPr="00D90D7D">
        <w:t>d</w:t>
      </w:r>
      <w:r w:rsidR="00D90D7D">
        <w:t xml:space="preserve">rop down and select the SAML Policy created </w:t>
      </w:r>
      <w:r w:rsidR="000274E3">
        <w:t>(in</w:t>
      </w:r>
      <w:r w:rsidR="00D90D7D">
        <w:t xml:space="preserve"> the example HeaderAppAzureSAMLPolicy)</w:t>
      </w:r>
    </w:p>
    <w:p w14:paraId="20DB05BF" w14:textId="06E9D711" w:rsidR="00897713" w:rsidRDefault="00897713" w:rsidP="00563A84">
      <w:pPr>
        <w:pStyle w:val="ListParagraph"/>
        <w:numPr>
          <w:ilvl w:val="0"/>
          <w:numId w:val="32"/>
        </w:numPr>
      </w:pPr>
      <w:r>
        <w:t xml:space="preserve">Click </w:t>
      </w:r>
      <w:r w:rsidRPr="00897713">
        <w:rPr>
          <w:b/>
          <w:bCs/>
        </w:rPr>
        <w:t>update</w:t>
      </w:r>
    </w:p>
    <w:p w14:paraId="37800D73" w14:textId="5B3F6EA4" w:rsidR="00BE2557" w:rsidRDefault="001A404A" w:rsidP="006900DD">
      <w:r>
        <w:rPr>
          <w:noProof/>
        </w:rPr>
        <w:drawing>
          <wp:inline distT="0" distB="0" distL="0" distR="0" wp14:anchorId="1756A313" wp14:editId="36F428C3">
            <wp:extent cx="5943600" cy="1478915"/>
            <wp:effectExtent l="0" t="0" r="0" b="6985"/>
            <wp:docPr id="42" name="Picture 4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B5210" w14:textId="77777777" w:rsidR="007613F7" w:rsidRDefault="007613F7" w:rsidP="006900DD"/>
    <w:p w14:paraId="02B7200B" w14:textId="1A0F797D" w:rsidR="009D53B1" w:rsidRPr="00B70CFF" w:rsidRDefault="00BD71F5" w:rsidP="007A27B0">
      <w:pPr>
        <w:pStyle w:val="ListParagraph"/>
        <w:numPr>
          <w:ilvl w:val="0"/>
          <w:numId w:val="32"/>
        </w:numPr>
        <w:rPr>
          <w:b/>
          <w:bCs/>
        </w:rPr>
      </w:pPr>
      <w:r>
        <w:t xml:space="preserve">create an F5 BIG-IP iRule® to extract the custom SAML attributes from the incoming assertion and pass them as HTTP headers to the backend test application. </w:t>
      </w:r>
      <w:r w:rsidR="00B70CFF">
        <w:t xml:space="preserve">Click </w:t>
      </w:r>
      <w:r w:rsidR="00B70CFF" w:rsidRPr="00B70CFF">
        <w:rPr>
          <w:b/>
          <w:bCs/>
        </w:rPr>
        <w:t>Main</w:t>
      </w:r>
      <w:r w:rsidR="00B70CFF">
        <w:t xml:space="preserve"> &gt; </w:t>
      </w:r>
      <w:r w:rsidR="00B70CFF" w:rsidRPr="00B70CFF">
        <w:rPr>
          <w:b/>
          <w:bCs/>
        </w:rPr>
        <w:t>Local</w:t>
      </w:r>
      <w:r w:rsidR="00B70CFF">
        <w:t xml:space="preserve"> </w:t>
      </w:r>
      <w:r w:rsidR="00B70CFF" w:rsidRPr="00B70CFF">
        <w:rPr>
          <w:b/>
          <w:bCs/>
        </w:rPr>
        <w:t>Traffic</w:t>
      </w:r>
      <w:r w:rsidR="00B70CFF">
        <w:t xml:space="preserve"> &gt; </w:t>
      </w:r>
      <w:r w:rsidR="00B70CFF" w:rsidRPr="00B70CFF">
        <w:rPr>
          <w:b/>
          <w:bCs/>
        </w:rPr>
        <w:t>iRules</w:t>
      </w:r>
      <w:r w:rsidR="00B70CFF">
        <w:t xml:space="preserve"> &gt; </w:t>
      </w:r>
      <w:r w:rsidR="00B70CFF" w:rsidRPr="00B70CFF">
        <w:rPr>
          <w:b/>
          <w:bCs/>
        </w:rPr>
        <w:t>iRule List</w:t>
      </w:r>
      <w:r w:rsidR="00B70CFF">
        <w:rPr>
          <w:b/>
          <w:bCs/>
        </w:rPr>
        <w:t xml:space="preserve">  &gt;</w:t>
      </w:r>
      <w:r w:rsidR="00B70CFF" w:rsidRPr="00B70CFF">
        <w:t xml:space="preserve">click </w:t>
      </w:r>
      <w:r w:rsidR="00B70CFF" w:rsidRPr="00B70CFF">
        <w:rPr>
          <w:b/>
          <w:bCs/>
        </w:rPr>
        <w:t>create</w:t>
      </w:r>
    </w:p>
    <w:p w14:paraId="5687FA1B" w14:textId="3992BE78" w:rsidR="00B70CFF" w:rsidRDefault="00B70CFF" w:rsidP="00B70CFF">
      <w:pPr>
        <w:ind w:left="360"/>
      </w:pPr>
      <w:r>
        <w:rPr>
          <w:noProof/>
        </w:rPr>
        <w:lastRenderedPageBreak/>
        <w:drawing>
          <wp:inline distT="0" distB="0" distL="0" distR="0" wp14:anchorId="4DA1C135" wp14:editId="6577295F">
            <wp:extent cx="5942330" cy="3853180"/>
            <wp:effectExtent l="0" t="0" r="1270" b="8255"/>
            <wp:docPr id="39" name="Picture 3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330" cy="385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4419D" w14:textId="38BDD886" w:rsidR="0056270F" w:rsidRDefault="0056270F" w:rsidP="00B70CFF">
      <w:pPr>
        <w:ind w:left="360"/>
      </w:pPr>
      <w:r>
        <w:t>e.</w:t>
      </w:r>
      <w:r w:rsidR="00E73958" w:rsidRPr="00E73958">
        <w:t xml:space="preserve"> </w:t>
      </w:r>
      <w:r w:rsidR="00E73958">
        <w:t>Paste the F5 BIG-IP iRule text below into the Definition window</w:t>
      </w:r>
    </w:p>
    <w:p w14:paraId="5E67C1DF" w14:textId="02286F43" w:rsidR="0056270F" w:rsidRDefault="00122FB5" w:rsidP="00B70CFF">
      <w:pPr>
        <w:ind w:left="360"/>
      </w:pPr>
      <w:r>
        <w:rPr>
          <w:noProof/>
        </w:rPr>
        <w:drawing>
          <wp:inline distT="0" distB="0" distL="0" distR="0" wp14:anchorId="644112D6" wp14:editId="0A7F071C">
            <wp:extent cx="5943600" cy="3825875"/>
            <wp:effectExtent l="0" t="0" r="0" b="3175"/>
            <wp:docPr id="43" name="Picture 4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A6EE" w14:textId="77777777" w:rsidR="00A251D1" w:rsidRDefault="00A251D1" w:rsidP="00B70CFF">
      <w:pPr>
        <w:ind w:left="360"/>
      </w:pPr>
    </w:p>
    <w:p w14:paraId="1C282424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>when RULE_INIT {</w:t>
      </w:r>
    </w:p>
    <w:p w14:paraId="4AFF2D74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set static::debug 0</w:t>
      </w:r>
    </w:p>
    <w:p w14:paraId="3A7F93B5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>}</w:t>
      </w:r>
    </w:p>
    <w:p w14:paraId="4B52550E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>when ACCESS_ACL_ALLOWED {</w:t>
      </w:r>
    </w:p>
    <w:p w14:paraId="3095CCCF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</w:p>
    <w:p w14:paraId="7DDEE90D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set AZUREAD_USERNAME [ACCESS::session data get "session.saml.last.attr.name.http://schemas.xmlsoap.org/ws/2005/05/identity/claims/name"]</w:t>
      </w:r>
    </w:p>
    <w:p w14:paraId="6B9F9F57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if { $static::debug } { log local0. "AZUREAD_USERNAME = $AZUREAD_USERNAME" }</w:t>
      </w:r>
    </w:p>
    <w:p w14:paraId="65B0C41D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if { !([HTTP::header exists "AZUREAD_USERNAME"]) } {</w:t>
      </w:r>
    </w:p>
    <w:p w14:paraId="496081F3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HTTP::header insert "AZUREAD_USERNAME" $AZUREAD_USERNAME</w:t>
      </w:r>
    </w:p>
    <w:p w14:paraId="166612F5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}</w:t>
      </w:r>
    </w:p>
    <w:p w14:paraId="64F20603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</w:p>
    <w:p w14:paraId="33DD8618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set AZUREAD_DISPLAYNAME [ACCESS::session data get "session.saml.last.attr.name.http://schemas.microsoft.com/identity/claims/displayname"]</w:t>
      </w:r>
    </w:p>
    <w:p w14:paraId="546E1ADD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if { $static::debug } { log local0. "AZUREAD_DISPLAYNAME = $AZUREAD_DISPLAYNAME" }</w:t>
      </w:r>
    </w:p>
    <w:p w14:paraId="1F096974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if { !([HTTP::header exists "AZUREAD_DISPLAYNAME"]) } {</w:t>
      </w:r>
    </w:p>
    <w:p w14:paraId="471F4076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HTTP::header insert "AZUREAD_DISPLAYNAME" $AZUREAD_DISPLAYNAME</w:t>
      </w:r>
    </w:p>
    <w:p w14:paraId="14F8C6FC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}</w:t>
      </w:r>
    </w:p>
    <w:p w14:paraId="26F67C67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</w:p>
    <w:p w14:paraId="590F4080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set AZUREAD_EMAILADDRESS [ACCESS::session data get "session.saml.last.attr.name.http://schemas.xmlsoap.org/ws/2005/05/identity/claims/emailaddress"]</w:t>
      </w:r>
    </w:p>
    <w:p w14:paraId="392A5A79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if { $static::debug } { log local0. "AZUREAD_EMAILADDRESS = $AZUREAD_EMAILADDRESS" }</w:t>
      </w:r>
    </w:p>
    <w:p w14:paraId="28DDA3FB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if { !([HTTP::header exists "AZUREAD_EMAILADDRESS"]) } {</w:t>
      </w:r>
    </w:p>
    <w:p w14:paraId="59E8ADB9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HTTP::header insert "AZUREAD_EMAILADDRESS" $AZUREAD_EMAILADDRESS }}</w:t>
      </w:r>
    </w:p>
    <w:p w14:paraId="6C5D4EB2" w14:textId="77777777" w:rsidR="00A251D1" w:rsidRDefault="00A251D1" w:rsidP="00C40153"/>
    <w:p w14:paraId="357CFA64" w14:textId="3776D05C" w:rsidR="00C40153" w:rsidRPr="00C40153" w:rsidRDefault="00C40153" w:rsidP="00C40153">
      <w:pPr>
        <w:rPr>
          <w:b/>
          <w:bCs/>
        </w:rPr>
      </w:pPr>
      <w:r w:rsidRPr="00C40153">
        <w:rPr>
          <w:b/>
          <w:bCs/>
        </w:rPr>
        <w:t>Sample output</w:t>
      </w:r>
    </w:p>
    <w:p w14:paraId="7AC1BA91" w14:textId="751F5125" w:rsidR="00C40153" w:rsidRDefault="00C40153" w:rsidP="00C40153">
      <w:r>
        <w:rPr>
          <w:noProof/>
        </w:rPr>
        <w:drawing>
          <wp:inline distT="0" distB="0" distL="0" distR="0" wp14:anchorId="4D78FE0A" wp14:editId="35B69A61">
            <wp:extent cx="5930265" cy="3518535"/>
            <wp:effectExtent l="0" t="0" r="0" b="5715"/>
            <wp:docPr id="44" name="Picture 4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265" cy="351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4E684" w14:textId="77777777" w:rsidR="009D53B1" w:rsidRDefault="009D53B1" w:rsidP="009D53B1"/>
    <w:p w14:paraId="421C295A" w14:textId="249AD9DE" w:rsidR="009D53B1" w:rsidRDefault="009D53B1" w:rsidP="009D53B1"/>
    <w:p w14:paraId="3E945C36" w14:textId="201A3F8D" w:rsidR="00A55D78" w:rsidRDefault="00EC0DAE" w:rsidP="00A55D78">
      <w:pPr>
        <w:pStyle w:val="Heading1"/>
      </w:pPr>
      <w:bookmarkStart w:id="18" w:name="taskId"/>
      <w:bookmarkStart w:id="19" w:name="_Toc17687929"/>
      <w:bookmarkEnd w:id="18"/>
      <w:r>
        <w:t>A</w:t>
      </w:r>
      <w:r w:rsidR="00A55D78">
        <w:t>ppendix</w:t>
      </w:r>
      <w:bookmarkEnd w:id="19"/>
    </w:p>
    <w:p w14:paraId="5CA25FDA" w14:textId="2781C9C8" w:rsidR="00A55D78" w:rsidRDefault="00A55D78" w:rsidP="00A55D78">
      <w:pPr>
        <w:pStyle w:val="Heading2"/>
      </w:pPr>
      <w:bookmarkStart w:id="20" w:name="_Toc17687930"/>
      <w:r>
        <w:t>SAML – F5 BIG-IP Variable mappings</w:t>
      </w:r>
      <w:bookmarkEnd w:id="20"/>
    </w:p>
    <w:p w14:paraId="5C441F09" w14:textId="77777777" w:rsidR="00A55D78" w:rsidRDefault="00A55D78" w:rsidP="00A55D78">
      <w:r>
        <w:rPr>
          <w:noProof/>
        </w:rPr>
        <w:drawing>
          <wp:inline distT="0" distB="0" distL="0" distR="0" wp14:anchorId="49B79A06" wp14:editId="29F3B2FF">
            <wp:extent cx="6156845" cy="2438400"/>
            <wp:effectExtent l="0" t="0" r="0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6167563" cy="244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78B3D" w14:textId="77777777" w:rsidR="00A55D78" w:rsidRDefault="00A55D78" w:rsidP="00A55D78">
      <w:r>
        <w:rPr>
          <w:noProof/>
        </w:rPr>
        <w:drawing>
          <wp:inline distT="0" distB="0" distL="0" distR="0" wp14:anchorId="50011D7C" wp14:editId="1B5E2A7E">
            <wp:extent cx="6199909" cy="3752402"/>
            <wp:effectExtent l="0" t="0" r="0" b="635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204456" cy="3755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B9EB7" w14:textId="00E9EBE5" w:rsidR="00A55D78" w:rsidRDefault="00A55D78" w:rsidP="00A55D78"/>
    <w:p w14:paraId="290B5FEC" w14:textId="0B7441D2" w:rsidR="00A55D78" w:rsidRDefault="00A55D78" w:rsidP="00A55D78">
      <w:pPr>
        <w:spacing w:after="0" w:line="240" w:lineRule="auto"/>
      </w:pPr>
      <w:r>
        <w:t>Below is the whole list of default SAML Attributes. GivenName is represented using the following string.</w:t>
      </w:r>
    </w:p>
    <w:p w14:paraId="7674C8B7" w14:textId="6D398D4C" w:rsidR="00A55D78" w:rsidRPr="00A55D78" w:rsidRDefault="00A55D78" w:rsidP="00A55D78">
      <w:pPr>
        <w:spacing w:after="0" w:line="240" w:lineRule="auto"/>
        <w:rPr>
          <w:b/>
          <w:bCs/>
        </w:rPr>
      </w:pPr>
      <w:r w:rsidRPr="00A55D78">
        <w:rPr>
          <w:b/>
          <w:bCs/>
        </w:rPr>
        <w:t>session.saml.last.attr.name.http://schemas.xmlsoap.org/ws/2005/05/identity/claims/givenname</w:t>
      </w:r>
    </w:p>
    <w:p w14:paraId="53EE9E62" w14:textId="77777777" w:rsidR="00A55D78" w:rsidRDefault="00A55D78" w:rsidP="00A55D78"/>
    <w:tbl>
      <w:tblPr>
        <w:tblW w:w="9344" w:type="dxa"/>
        <w:tblCellSpacing w:w="0" w:type="dxa"/>
        <w:tblBorders>
          <w:bottom w:val="single" w:sz="6" w:space="0" w:color="99999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01"/>
        <w:gridCol w:w="4943"/>
      </w:tblGrid>
      <w:tr w:rsidR="00A55D78" w:rsidRPr="00A55D78" w14:paraId="23F8D059" w14:textId="77777777" w:rsidTr="00A55D78">
        <w:trPr>
          <w:trHeight w:val="74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70B123F1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lastRenderedPageBreak/>
              <w:t>b46b6b6.session.saml.authnreq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6BCCC5C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&lt;samlp:AuthnRequest xmlns:samlp="urn:oasis:names:tc:SAML:2.0:protocol" AssertionConsumerServiceURL="https://kerbapp.superdemo.live/saml/sp/profile/post/acs" Destination="https://login.microsoftonline.com/e6abffcf-4d23-4388-91c2-bfdfcbb1530c/saml2" ID="_b9c67faa63a224d7a63f4f3cbb09f78dc05fab" IssueInstant="2019-06-16T19:17:06.002Z" ForceAuthn="false" ProtocolBinding="urn:oasis:names:tc:SAML:2.0:bindings:HTTP-POST" Version="2.0"&gt;&lt;saml:Issuer xmlns:saml="urn:oasis:names:tc:SAML:2.0:assertion"&gt;https://kerbapp.superdemo.live&lt;/saml:Issuer&gt;&lt;samlp:NameIDPolicy AllowCreate="true"/&gt;&lt;/samlp:AuthnRequest&gt;</w:t>
            </w:r>
          </w:p>
        </w:tc>
      </w:tr>
      <w:tr w:rsidR="00A55D78" w:rsidRPr="00A55D78" w14:paraId="2ACE4902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4C7C3987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ssertionID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4B7D0B3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_9a4e4ddd-148f-45c4-b959-f4d148172e00</w:t>
            </w:r>
          </w:p>
        </w:tc>
      </w:tr>
      <w:tr w:rsidR="00A55D78" w:rsidRPr="00A55D78" w14:paraId="75069CC8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46D38D5F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ssertionIssueInstant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E33F77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2019-06-16T19:18:03.054Z</w:t>
            </w:r>
          </w:p>
        </w:tc>
      </w:tr>
      <w:tr w:rsidR="00A55D78" w:rsidRPr="00A55D78" w14:paraId="55E5D2D1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19B99BB8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ssertionIssuer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097AD73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https://sts.windows.net/e6abffcf-4d23-4388-91c2-bfdfcbb1530c/</w:t>
            </w:r>
          </w:p>
        </w:tc>
      </w:tr>
      <w:tr w:rsidR="00A55D78" w:rsidRPr="00A55D78" w14:paraId="746FE5BF" w14:textId="77777777" w:rsidTr="00A55D78">
        <w:trPr>
          <w:trHeight w:val="48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6CD5850D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microsoft.com/claims/authnmethodsreferences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65E22F5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http://schemas.microsoft.com/ws/2008/06/identity/authenticationmethod/password</w:t>
            </w:r>
          </w:p>
        </w:tc>
      </w:tr>
      <w:tr w:rsidR="00A55D78" w:rsidRPr="00A55D78" w14:paraId="5B9E03C5" w14:textId="77777777" w:rsidTr="00A55D78">
        <w:trPr>
          <w:trHeight w:val="48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03CDBAF0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microsoft.com/identity/claims/displaynam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689480E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ser0</w:t>
            </w:r>
          </w:p>
        </w:tc>
      </w:tr>
      <w:tr w:rsidR="00A55D78" w:rsidRPr="00A55D78" w14:paraId="77871B92" w14:textId="77777777" w:rsidTr="00A55D78">
        <w:trPr>
          <w:trHeight w:val="521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8038FBB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microsoft.com/identity/claims/identityprovider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BADD9BE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https://sts.windows.net/e6abffcf-4d23-4388-91c2-bfdfcbb1530c/</w:t>
            </w:r>
          </w:p>
        </w:tc>
      </w:tr>
      <w:tr w:rsidR="00A55D78" w:rsidRPr="00A55D78" w14:paraId="5D3F0967" w14:textId="77777777" w:rsidTr="00A55D78">
        <w:trPr>
          <w:trHeight w:val="48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1539B02B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microsoft.com/identity/claims/objectidentifier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1282C79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90d5f0e5-8f46-4bfd-b40f-ec973d00fcb7</w:t>
            </w:r>
          </w:p>
        </w:tc>
      </w:tr>
      <w:tr w:rsidR="00A55D78" w:rsidRPr="00A55D78" w14:paraId="2E31123C" w14:textId="77777777" w:rsidTr="00A55D78">
        <w:trPr>
          <w:trHeight w:val="48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658A063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microsoft.com/identity/claims/tenantid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10DEC5B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6abffcf-4d23-4388-91c2-bfdfcbb1530c</w:t>
            </w:r>
          </w:p>
        </w:tc>
      </w:tr>
      <w:tr w:rsidR="00A55D78" w:rsidRPr="00A55D78" w14:paraId="39575F77" w14:textId="77777777" w:rsidTr="00A55D78">
        <w:trPr>
          <w:trHeight w:val="521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2B9563F6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xmlsoap.org/ws/2005/05/identity/claims/emailaddress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D2897E1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ser0@superdemo.live</w:t>
            </w:r>
          </w:p>
        </w:tc>
      </w:tr>
      <w:tr w:rsidR="00A55D78" w:rsidRPr="00A55D78" w14:paraId="6E872701" w14:textId="77777777" w:rsidTr="00A55D78">
        <w:trPr>
          <w:trHeight w:val="48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67F63211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xmlsoap.org/ws/2005/05/identity/claims/givennam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AEBAE35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ser0</w:t>
            </w:r>
          </w:p>
        </w:tc>
      </w:tr>
      <w:tr w:rsidR="00A55D78" w:rsidRPr="00A55D78" w14:paraId="7192D16D" w14:textId="77777777" w:rsidTr="00A55D78">
        <w:trPr>
          <w:trHeight w:val="48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1F04607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xmlsoap.org/ws/2005/05/identity/claims/nam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9BB4D58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ser0@superdemo.live</w:t>
            </w:r>
          </w:p>
        </w:tc>
      </w:tr>
      <w:tr w:rsidR="00A55D78" w:rsidRPr="00A55D78" w14:paraId="6F6B6BE3" w14:textId="77777777" w:rsidTr="00A55D78">
        <w:trPr>
          <w:trHeight w:val="48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28794619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xmlsoap.org/ws/2005/05/identity/claims/surnam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F82FE87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0</w:t>
            </w:r>
          </w:p>
        </w:tc>
      </w:tr>
      <w:tr w:rsidR="00A55D78" w:rsidRPr="00A55D78" w14:paraId="4F3A8FEA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0716E46C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udienc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445A794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https://kerbapp.superdemo.live</w:t>
            </w:r>
          </w:p>
        </w:tc>
      </w:tr>
      <w:tr w:rsidR="00A55D78" w:rsidRPr="00A55D78" w14:paraId="4097C2BF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14AFD1DC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uthNContextClassRef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812B432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rn:oasis:names:tc:SAML:2.0:ac:classes:Password</w:t>
            </w:r>
          </w:p>
        </w:tc>
      </w:tr>
      <w:tr w:rsidR="00A55D78" w:rsidRPr="00A55D78" w14:paraId="4DABE1DE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1916F866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uthNInstant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14420D2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2019-06-16T19:18:00.318Z</w:t>
            </w:r>
          </w:p>
        </w:tc>
      </w:tr>
      <w:tr w:rsidR="00A55D78" w:rsidRPr="00A55D78" w14:paraId="0135C240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604E9B9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identity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5874383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ser0@superdemo.live</w:t>
            </w:r>
          </w:p>
        </w:tc>
      </w:tr>
      <w:tr w:rsidR="00A55D78" w:rsidRPr="00A55D78" w14:paraId="38E6A773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0669B392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inResponseTo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01AA2DC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_b9c67faa63a224d7a63f4f3cbb09f78dc05fab</w:t>
            </w:r>
          </w:p>
        </w:tc>
      </w:tr>
      <w:tr w:rsidR="00A55D78" w:rsidRPr="00A55D78" w14:paraId="641361D1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03B2B2F2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nameIDValu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987A6B5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ser0@superdemo.live</w:t>
            </w:r>
          </w:p>
        </w:tc>
      </w:tr>
      <w:tr w:rsidR="00A55D78" w:rsidRPr="00A55D78" w14:paraId="6D60726D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69C76B3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nameIdFormat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B82A0D2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rn:oasis:names:tc:SAML:1.1:nameid-format:emailAddress</w:t>
            </w:r>
          </w:p>
        </w:tc>
      </w:tr>
      <w:tr w:rsidR="00A55D78" w:rsidRPr="00A55D78" w14:paraId="7CA33ECB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2812AD25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lastRenderedPageBreak/>
              <w:t>eb46b6b6.session.saml.last.responseDestination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F892D7E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https://kerbapp.superdemo.live/saml/sp/profile/post/acs</w:t>
            </w:r>
          </w:p>
        </w:tc>
      </w:tr>
      <w:tr w:rsidR="00A55D78" w:rsidRPr="00A55D78" w14:paraId="2442607A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1DACF40C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responseId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F1B4568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_a1eca95a-6c41-449e-bb53-1477ba106470</w:t>
            </w:r>
          </w:p>
        </w:tc>
      </w:tr>
      <w:tr w:rsidR="00A55D78" w:rsidRPr="00A55D78" w14:paraId="70208FB7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217BFCEB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responseIssueInstant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CA2799F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2019-06-16T19:18:03.070Z</w:t>
            </w:r>
          </w:p>
        </w:tc>
      </w:tr>
      <w:tr w:rsidR="00A55D78" w:rsidRPr="00A55D78" w14:paraId="03AD8542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2C366035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responseIssuer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15AD7E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https://sts.windows.net/e6abffcf-4d23-4388-91c2-bfdfcbb1530c/</w:t>
            </w:r>
          </w:p>
        </w:tc>
      </w:tr>
      <w:tr w:rsidR="00A55D78" w:rsidRPr="00A55D78" w14:paraId="39F6911A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32DDD738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result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965990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1</w:t>
            </w:r>
          </w:p>
        </w:tc>
      </w:tr>
      <w:tr w:rsidR="00A55D78" w:rsidRPr="00A55D78" w14:paraId="52793BEA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4329573B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samlVersion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4044289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2.0</w:t>
            </w:r>
          </w:p>
        </w:tc>
      </w:tr>
      <w:tr w:rsidR="00A55D78" w:rsidRPr="00A55D78" w14:paraId="20995FE1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0FFC580D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sessionIndex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CAAE9B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_9a4e4ddd-148f-45c4-b959-f4d148172e00</w:t>
            </w:r>
          </w:p>
        </w:tc>
      </w:tr>
      <w:tr w:rsidR="00A55D78" w:rsidRPr="00A55D78" w14:paraId="5CDE3925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36FFFFF9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statusValu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60BC701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rn:oasis:names:tc:SAML:2.0:status:Success</w:t>
            </w:r>
          </w:p>
        </w:tc>
      </w:tr>
      <w:tr w:rsidR="00A55D78" w:rsidRPr="00A55D78" w14:paraId="2249D2C0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4431ABB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subjectConfirmDataNotOnOrAfter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D654D0E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2019-06-16T19:23:03.054Z</w:t>
            </w:r>
          </w:p>
        </w:tc>
      </w:tr>
      <w:tr w:rsidR="00A55D78" w:rsidRPr="00A55D78" w14:paraId="7E1DBB19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0526E03A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subjectConfirmDataRecipient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F74C7B2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https://kerbapp.superdemo.live/saml/sp/profile/post/acs</w:t>
            </w:r>
          </w:p>
        </w:tc>
      </w:tr>
      <w:tr w:rsidR="00A55D78" w:rsidRPr="00A55D78" w14:paraId="77A34E5C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59F9A34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subjectConfirmMethod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6EB9AEC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rn:oasis:names:tc:SAML:2.0:cm:bearer</w:t>
            </w:r>
          </w:p>
        </w:tc>
      </w:tr>
      <w:tr w:rsidR="00A55D78" w:rsidRPr="00A55D78" w14:paraId="206196E7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4F021E93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validityNotBefor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F5BD0AF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2019-06-16T19:13:03.054Z</w:t>
            </w:r>
          </w:p>
        </w:tc>
      </w:tr>
      <w:tr w:rsidR="00A55D78" w:rsidRPr="00A55D78" w14:paraId="4155EACF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AE6E0C7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validityNotOnOrAfter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64A095C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2019-06-16T20:13:03.054Z</w:t>
            </w:r>
          </w:p>
        </w:tc>
      </w:tr>
    </w:tbl>
    <w:p w14:paraId="3A4C63FF" w14:textId="77777777" w:rsidR="00A55D78" w:rsidRDefault="00A55D78" w:rsidP="00A55D78"/>
    <w:p w14:paraId="79450698" w14:textId="77777777" w:rsidR="00A55D78" w:rsidRDefault="00A55D78" w:rsidP="00A55D78"/>
    <w:p w14:paraId="6B557D5F" w14:textId="1C04CD25" w:rsidR="00A55D78" w:rsidRDefault="0023236D" w:rsidP="0023236D">
      <w:pPr>
        <w:pStyle w:val="Heading2"/>
      </w:pPr>
      <w:bookmarkStart w:id="21" w:name="_Toc17687931"/>
      <w:r>
        <w:t>Adding Custom Claims</w:t>
      </w:r>
      <w:bookmarkEnd w:id="21"/>
    </w:p>
    <w:p w14:paraId="7F3ECA45" w14:textId="3E1FB5DD" w:rsidR="0023236D" w:rsidRDefault="0023236D" w:rsidP="00A55D78">
      <w:r>
        <w:t xml:space="preserve">As a part of your </w:t>
      </w:r>
      <w:r w:rsidR="00015F37">
        <w:t xml:space="preserve">Azure Active Directory Application </w:t>
      </w:r>
      <w:r>
        <w:t>SAML SSO Setting, you can either modify the mappings or add additional attribute mappings.</w:t>
      </w:r>
    </w:p>
    <w:p w14:paraId="20722BAC" w14:textId="44E7C22A" w:rsidR="0023236D" w:rsidRDefault="0023236D" w:rsidP="00A55D78">
      <w:r>
        <w:rPr>
          <w:noProof/>
        </w:rPr>
        <w:drawing>
          <wp:inline distT="0" distB="0" distL="0" distR="0" wp14:anchorId="0A108CE5" wp14:editId="30F5AB68">
            <wp:extent cx="5902960" cy="15189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0"/>
                    <a:srcRect l="683" t="1320"/>
                    <a:stretch/>
                  </pic:blipFill>
                  <pic:spPr bwMode="auto">
                    <a:xfrm>
                      <a:off x="0" y="0"/>
                      <a:ext cx="5902960" cy="1518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3519C6" w14:textId="77777777" w:rsidR="00A55D78" w:rsidRDefault="00A55D78" w:rsidP="00A55D78"/>
    <w:p w14:paraId="28D32C30" w14:textId="77777777" w:rsidR="00A55D78" w:rsidRDefault="00A55D78" w:rsidP="00D12EEC"/>
    <w:p w14:paraId="1C44CAC7" w14:textId="77777777" w:rsidR="00A55D78" w:rsidRDefault="00A55D78" w:rsidP="00D12EEC"/>
    <w:p w14:paraId="0B0C0A9E" w14:textId="4F9894D3" w:rsidR="00A55D78" w:rsidRDefault="00A55D78" w:rsidP="00D12EEC"/>
    <w:p w14:paraId="5AF046DE" w14:textId="6181EC17" w:rsidR="00916530" w:rsidRDefault="00916530" w:rsidP="00D12EEC"/>
    <w:p w14:paraId="504B1D40" w14:textId="77777777" w:rsidR="00916530" w:rsidRPr="00D12EEC" w:rsidRDefault="00916530" w:rsidP="00D12EEC"/>
    <w:p w14:paraId="6C7A4A74" w14:textId="77777777" w:rsidR="00D12EEC" w:rsidRDefault="00D12EEC"/>
    <w:sectPr w:rsidR="00D12EEC" w:rsidSect="00D12EEC">
      <w:headerReference w:type="default" r:id="rId81"/>
      <w:footerReference w:type="default" r:id="rId82"/>
      <w:headerReference w:type="first" r:id="rId83"/>
      <w:footerReference w:type="first" r:id="rId8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7EC33E" w14:textId="77777777" w:rsidR="005B4DDE" w:rsidRDefault="005B4DDE" w:rsidP="008326DE">
      <w:pPr>
        <w:spacing w:after="0" w:line="240" w:lineRule="auto"/>
      </w:pPr>
      <w:r>
        <w:separator/>
      </w:r>
    </w:p>
  </w:endnote>
  <w:endnote w:type="continuationSeparator" w:id="0">
    <w:p w14:paraId="4D627E65" w14:textId="77777777" w:rsidR="005B4DDE" w:rsidRDefault="005B4DDE" w:rsidP="008326DE">
      <w:pPr>
        <w:spacing w:after="0" w:line="240" w:lineRule="auto"/>
      </w:pPr>
      <w:r>
        <w:continuationSeparator/>
      </w:r>
    </w:p>
  </w:endnote>
  <w:endnote w:type="continuationNotice" w:id="1">
    <w:p w14:paraId="191CB56A" w14:textId="77777777" w:rsidR="005B4DDE" w:rsidRDefault="005B4D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D3DC9" w14:textId="0A4AF8BC" w:rsidR="00F40236" w:rsidRDefault="00F40236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58241" behindDoc="0" locked="0" layoutInCell="1" allowOverlap="1" wp14:anchorId="7934EE67" wp14:editId="7EAAE8C4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0B25A8" w14:textId="64F92570" w:rsidR="00F40236" w:rsidRDefault="00F40236">
                            <w:pPr>
                              <w:jc w:val="right"/>
                              <w:rPr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June 15, 2019</w:t>
                            </w:r>
                          </w:p>
                          <w:p w14:paraId="0FB07E78" w14:textId="77777777" w:rsidR="00F40236" w:rsidRDefault="00F40236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934EE67" id="Group 37" o:spid="_x0000_s1027" style="position:absolute;margin-left:416.8pt;margin-top:0;width:468pt;height:25.2pt;z-index:251658241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">
              <v:rect id="Rectangle 38" o:spid="_x0000_s1028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9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" filled="f" stroked="f" strokeweight=".5pt">
                <v:textbox inset=",,,0">
                  <w:txbxContent>
                    <w:p w14:paraId="5D0B25A8" w14:textId="64F92570" w:rsidR="00F40236" w:rsidRDefault="00F40236">
                      <w:pPr>
                        <w:jc w:val="right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June 15, 2019</w:t>
                      </w:r>
                    </w:p>
                    <w:p w14:paraId="0FB07E78" w14:textId="77777777" w:rsidR="00F40236" w:rsidRDefault="00F40236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DB09113" wp14:editId="79BA791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277B458" w14:textId="77777777" w:rsidR="00F40236" w:rsidRDefault="00F4023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B09113" id="Rectangle 40" o:spid="_x0000_s1030" style="position:absolute;margin-left:0;margin-top:0;width:36pt;height:25.2pt;z-index:251658240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" fillcolor="black [3213]" stroked="f" strokeweight="3pt">
              <v:textbox>
                <w:txbxContent>
                  <w:p w14:paraId="2277B458" w14:textId="77777777" w:rsidR="00F40236" w:rsidRDefault="00F4023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F40236" w14:paraId="3EEFCA46" w14:textId="77777777" w:rsidTr="26860E5D">
      <w:tc>
        <w:tcPr>
          <w:tcW w:w="3120" w:type="dxa"/>
        </w:tcPr>
        <w:p w14:paraId="76B371B3" w14:textId="20EB74D2" w:rsidR="00F40236" w:rsidRDefault="00F40236" w:rsidP="26860E5D">
          <w:pPr>
            <w:pStyle w:val="Header"/>
            <w:ind w:left="-115"/>
          </w:pPr>
        </w:p>
      </w:tc>
      <w:tc>
        <w:tcPr>
          <w:tcW w:w="3120" w:type="dxa"/>
        </w:tcPr>
        <w:p w14:paraId="211073BE" w14:textId="3A3AB488" w:rsidR="00F40236" w:rsidRDefault="00F40236" w:rsidP="26860E5D">
          <w:pPr>
            <w:pStyle w:val="Header"/>
            <w:jc w:val="center"/>
          </w:pPr>
        </w:p>
      </w:tc>
      <w:tc>
        <w:tcPr>
          <w:tcW w:w="3120" w:type="dxa"/>
        </w:tcPr>
        <w:p w14:paraId="37D98C3C" w14:textId="1E6F6A73" w:rsidR="00F40236" w:rsidRDefault="00F40236" w:rsidP="26860E5D">
          <w:pPr>
            <w:pStyle w:val="Header"/>
            <w:ind w:right="-115"/>
            <w:jc w:val="right"/>
          </w:pPr>
        </w:p>
      </w:tc>
    </w:tr>
  </w:tbl>
  <w:p w14:paraId="0D3BFCDF" w14:textId="77777777" w:rsidR="00F40236" w:rsidRDefault="00F402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5FBCE3" w14:textId="77777777" w:rsidR="005B4DDE" w:rsidRDefault="005B4DDE" w:rsidP="008326DE">
      <w:pPr>
        <w:spacing w:after="0" w:line="240" w:lineRule="auto"/>
      </w:pPr>
      <w:r>
        <w:separator/>
      </w:r>
    </w:p>
  </w:footnote>
  <w:footnote w:type="continuationSeparator" w:id="0">
    <w:p w14:paraId="493BFDE4" w14:textId="77777777" w:rsidR="005B4DDE" w:rsidRDefault="005B4DDE" w:rsidP="008326DE">
      <w:pPr>
        <w:spacing w:after="0" w:line="240" w:lineRule="auto"/>
      </w:pPr>
      <w:r>
        <w:continuationSeparator/>
      </w:r>
    </w:p>
  </w:footnote>
  <w:footnote w:type="continuationNotice" w:id="1">
    <w:p w14:paraId="00AD4235" w14:textId="77777777" w:rsidR="005B4DDE" w:rsidRDefault="005B4DD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DD8DD2" w14:textId="703EE916" w:rsidR="00F40236" w:rsidRDefault="00F40236" w:rsidP="00C31907">
    <w:pPr>
      <w:pStyle w:val="Header"/>
      <w:ind w:left="4320"/>
      <w:rPr>
        <w:caps/>
        <w:color w:val="4472C4" w:themeColor="accent1"/>
      </w:rPr>
    </w:pPr>
    <w:r>
      <w:rPr>
        <w:color w:val="4472C4" w:themeColor="accent1"/>
        <w:sz w:val="20"/>
      </w:rPr>
      <w:t>Azure Active Directory &amp; F5 BIG-IP APM Integration Guide for Kerberos and Header Based Applications</w:t>
    </w:r>
  </w:p>
  <w:p w14:paraId="61122EBE" w14:textId="77777777" w:rsidR="00F40236" w:rsidRDefault="00F402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F40236" w14:paraId="06F9A392" w14:textId="77777777" w:rsidTr="26860E5D">
      <w:tc>
        <w:tcPr>
          <w:tcW w:w="3120" w:type="dxa"/>
        </w:tcPr>
        <w:p w14:paraId="6D74F6FF" w14:textId="12B956F3" w:rsidR="00F40236" w:rsidRDefault="00F40236" w:rsidP="26860E5D">
          <w:pPr>
            <w:pStyle w:val="Header"/>
            <w:ind w:left="-115"/>
          </w:pPr>
        </w:p>
      </w:tc>
      <w:tc>
        <w:tcPr>
          <w:tcW w:w="3120" w:type="dxa"/>
        </w:tcPr>
        <w:p w14:paraId="6B510FE7" w14:textId="74B7782B" w:rsidR="00F40236" w:rsidRDefault="00F40236" w:rsidP="26860E5D">
          <w:pPr>
            <w:pStyle w:val="Header"/>
            <w:jc w:val="center"/>
          </w:pPr>
        </w:p>
      </w:tc>
      <w:tc>
        <w:tcPr>
          <w:tcW w:w="3120" w:type="dxa"/>
        </w:tcPr>
        <w:p w14:paraId="7B86C5B0" w14:textId="5056ACFA" w:rsidR="00F40236" w:rsidRDefault="00F40236" w:rsidP="26860E5D">
          <w:pPr>
            <w:pStyle w:val="Header"/>
            <w:ind w:right="-115"/>
            <w:jc w:val="right"/>
          </w:pPr>
        </w:p>
      </w:tc>
    </w:tr>
  </w:tbl>
  <w:p w14:paraId="2997701F" w14:textId="77777777" w:rsidR="00F40236" w:rsidRDefault="00F402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128EF"/>
    <w:multiLevelType w:val="hybridMultilevel"/>
    <w:tmpl w:val="6CB83D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100A1"/>
    <w:multiLevelType w:val="hybridMultilevel"/>
    <w:tmpl w:val="B4F83D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919F1"/>
    <w:multiLevelType w:val="hybridMultilevel"/>
    <w:tmpl w:val="C6DA4C6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7D73A1"/>
    <w:multiLevelType w:val="hybridMultilevel"/>
    <w:tmpl w:val="670E23D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9272C"/>
    <w:multiLevelType w:val="hybridMultilevel"/>
    <w:tmpl w:val="EAF2D8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8D601F"/>
    <w:multiLevelType w:val="hybridMultilevel"/>
    <w:tmpl w:val="C3F6665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101"/>
    <w:multiLevelType w:val="hybridMultilevel"/>
    <w:tmpl w:val="9286AE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495372"/>
    <w:multiLevelType w:val="hybridMultilevel"/>
    <w:tmpl w:val="29EEE5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886FA4"/>
    <w:multiLevelType w:val="hybridMultilevel"/>
    <w:tmpl w:val="7120365C"/>
    <w:lvl w:ilvl="0" w:tplc="792C1302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D5182A"/>
    <w:multiLevelType w:val="hybridMultilevel"/>
    <w:tmpl w:val="8C8E86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FE6547"/>
    <w:multiLevelType w:val="hybridMultilevel"/>
    <w:tmpl w:val="8C8E86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F0E90"/>
    <w:multiLevelType w:val="hybridMultilevel"/>
    <w:tmpl w:val="73063F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C81559"/>
    <w:multiLevelType w:val="hybridMultilevel"/>
    <w:tmpl w:val="393AB3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471140"/>
    <w:multiLevelType w:val="hybridMultilevel"/>
    <w:tmpl w:val="087259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692466B"/>
    <w:multiLevelType w:val="hybridMultilevel"/>
    <w:tmpl w:val="742E7B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B26A99"/>
    <w:multiLevelType w:val="hybridMultilevel"/>
    <w:tmpl w:val="89D2DE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F04731"/>
    <w:multiLevelType w:val="hybridMultilevel"/>
    <w:tmpl w:val="59A2FD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5A1BA8"/>
    <w:multiLevelType w:val="hybridMultilevel"/>
    <w:tmpl w:val="2ADCBE58"/>
    <w:lvl w:ilvl="0" w:tplc="13ACF792">
      <w:numFmt w:val="bullet"/>
      <w:lvlText w:val=""/>
      <w:lvlJc w:val="left"/>
      <w:pPr>
        <w:ind w:left="720" w:hanging="360"/>
      </w:pPr>
      <w:rPr>
        <w:rFonts w:ascii="Wingdings" w:eastAsia="Times New Roman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DD2337"/>
    <w:multiLevelType w:val="hybridMultilevel"/>
    <w:tmpl w:val="A7F638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C333F3"/>
    <w:multiLevelType w:val="hybridMultilevel"/>
    <w:tmpl w:val="575CC33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F17917"/>
    <w:multiLevelType w:val="hybridMultilevel"/>
    <w:tmpl w:val="751896C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F56123"/>
    <w:multiLevelType w:val="hybridMultilevel"/>
    <w:tmpl w:val="818AFC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BD055C"/>
    <w:multiLevelType w:val="hybridMultilevel"/>
    <w:tmpl w:val="0A965B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F62CDC"/>
    <w:multiLevelType w:val="hybridMultilevel"/>
    <w:tmpl w:val="1F882F92"/>
    <w:lvl w:ilvl="0" w:tplc="5044CC9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386664"/>
    <w:multiLevelType w:val="hybridMultilevel"/>
    <w:tmpl w:val="F67EC2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B50797"/>
    <w:multiLevelType w:val="hybridMultilevel"/>
    <w:tmpl w:val="9D1492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FB42A1"/>
    <w:multiLevelType w:val="hybridMultilevel"/>
    <w:tmpl w:val="AC3035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5A0A22"/>
    <w:multiLevelType w:val="hybridMultilevel"/>
    <w:tmpl w:val="9B1AA6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72391D"/>
    <w:multiLevelType w:val="hybridMultilevel"/>
    <w:tmpl w:val="A76AF7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DB478A"/>
    <w:multiLevelType w:val="hybridMultilevel"/>
    <w:tmpl w:val="7700C02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190D31"/>
    <w:multiLevelType w:val="hybridMultilevel"/>
    <w:tmpl w:val="FAC04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C44F82"/>
    <w:multiLevelType w:val="hybridMultilevel"/>
    <w:tmpl w:val="043CBB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3"/>
  </w:num>
  <w:num w:numId="3">
    <w:abstractNumId w:val="30"/>
  </w:num>
  <w:num w:numId="4">
    <w:abstractNumId w:val="2"/>
  </w:num>
  <w:num w:numId="5">
    <w:abstractNumId w:val="6"/>
  </w:num>
  <w:num w:numId="6">
    <w:abstractNumId w:val="14"/>
  </w:num>
  <w:num w:numId="7">
    <w:abstractNumId w:val="28"/>
  </w:num>
  <w:num w:numId="8">
    <w:abstractNumId w:val="19"/>
  </w:num>
  <w:num w:numId="9">
    <w:abstractNumId w:val="24"/>
  </w:num>
  <w:num w:numId="10">
    <w:abstractNumId w:val="11"/>
  </w:num>
  <w:num w:numId="11">
    <w:abstractNumId w:val="25"/>
  </w:num>
  <w:num w:numId="12">
    <w:abstractNumId w:val="31"/>
  </w:num>
  <w:num w:numId="13">
    <w:abstractNumId w:val="21"/>
  </w:num>
  <w:num w:numId="14">
    <w:abstractNumId w:val="5"/>
  </w:num>
  <w:num w:numId="15">
    <w:abstractNumId w:val="8"/>
  </w:num>
  <w:num w:numId="16">
    <w:abstractNumId w:val="12"/>
  </w:num>
  <w:num w:numId="17">
    <w:abstractNumId w:val="20"/>
  </w:num>
  <w:num w:numId="18">
    <w:abstractNumId w:val="26"/>
  </w:num>
  <w:num w:numId="19">
    <w:abstractNumId w:val="29"/>
  </w:num>
  <w:num w:numId="20">
    <w:abstractNumId w:val="17"/>
  </w:num>
  <w:num w:numId="21">
    <w:abstractNumId w:val="16"/>
  </w:num>
  <w:num w:numId="22">
    <w:abstractNumId w:val="18"/>
  </w:num>
  <w:num w:numId="23">
    <w:abstractNumId w:val="0"/>
  </w:num>
  <w:num w:numId="24">
    <w:abstractNumId w:val="22"/>
  </w:num>
  <w:num w:numId="25">
    <w:abstractNumId w:val="3"/>
  </w:num>
  <w:num w:numId="26">
    <w:abstractNumId w:val="4"/>
  </w:num>
  <w:num w:numId="27">
    <w:abstractNumId w:val="15"/>
  </w:num>
  <w:num w:numId="28">
    <w:abstractNumId w:val="7"/>
  </w:num>
  <w:num w:numId="29">
    <w:abstractNumId w:val="9"/>
  </w:num>
  <w:num w:numId="30">
    <w:abstractNumId w:val="10"/>
  </w:num>
  <w:num w:numId="31">
    <w:abstractNumId w:val="27"/>
  </w:num>
  <w:num w:numId="32">
    <w:abstractNumId w:val="2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1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0sDQyNjCxNDc2MzNR0lEKTi0uzszPAykwrwUAm6CFNywAAAA="/>
  </w:docVars>
  <w:rsids>
    <w:rsidRoot w:val="00D12EEC"/>
    <w:rsid w:val="00004C21"/>
    <w:rsid w:val="00010756"/>
    <w:rsid w:val="00011DD9"/>
    <w:rsid w:val="00012A0B"/>
    <w:rsid w:val="00015F37"/>
    <w:rsid w:val="0002325A"/>
    <w:rsid w:val="000262C3"/>
    <w:rsid w:val="000274E3"/>
    <w:rsid w:val="000326F5"/>
    <w:rsid w:val="00035856"/>
    <w:rsid w:val="00043488"/>
    <w:rsid w:val="00044F9D"/>
    <w:rsid w:val="00052E66"/>
    <w:rsid w:val="000624C7"/>
    <w:rsid w:val="00064974"/>
    <w:rsid w:val="0008427B"/>
    <w:rsid w:val="0009018B"/>
    <w:rsid w:val="000A232D"/>
    <w:rsid w:val="000A463A"/>
    <w:rsid w:val="000A7E17"/>
    <w:rsid w:val="000B13AA"/>
    <w:rsid w:val="000B22D0"/>
    <w:rsid w:val="000B2FFF"/>
    <w:rsid w:val="000B4806"/>
    <w:rsid w:val="000B5E19"/>
    <w:rsid w:val="000C0450"/>
    <w:rsid w:val="000C1966"/>
    <w:rsid w:val="000C31B0"/>
    <w:rsid w:val="000C713C"/>
    <w:rsid w:val="000D2508"/>
    <w:rsid w:val="000D672C"/>
    <w:rsid w:val="000E1F5F"/>
    <w:rsid w:val="000E643D"/>
    <w:rsid w:val="000F0E36"/>
    <w:rsid w:val="000F3AA8"/>
    <w:rsid w:val="001040BD"/>
    <w:rsid w:val="00104C44"/>
    <w:rsid w:val="001200D2"/>
    <w:rsid w:val="00120635"/>
    <w:rsid w:val="00122FB5"/>
    <w:rsid w:val="00127460"/>
    <w:rsid w:val="00133FB8"/>
    <w:rsid w:val="001349EE"/>
    <w:rsid w:val="001378BC"/>
    <w:rsid w:val="00140828"/>
    <w:rsid w:val="0014249D"/>
    <w:rsid w:val="001437D8"/>
    <w:rsid w:val="00143ECD"/>
    <w:rsid w:val="00153BAA"/>
    <w:rsid w:val="00154B1C"/>
    <w:rsid w:val="0016210C"/>
    <w:rsid w:val="0016451F"/>
    <w:rsid w:val="00165D9C"/>
    <w:rsid w:val="00183FE3"/>
    <w:rsid w:val="001912EF"/>
    <w:rsid w:val="00193973"/>
    <w:rsid w:val="00196B7B"/>
    <w:rsid w:val="00197F1C"/>
    <w:rsid w:val="001A2C43"/>
    <w:rsid w:val="001A404A"/>
    <w:rsid w:val="001A4572"/>
    <w:rsid w:val="001B2BD9"/>
    <w:rsid w:val="001C1ADB"/>
    <w:rsid w:val="001C35BC"/>
    <w:rsid w:val="001C6CB9"/>
    <w:rsid w:val="001D2B1B"/>
    <w:rsid w:val="001D6018"/>
    <w:rsid w:val="001E23A2"/>
    <w:rsid w:val="001E364F"/>
    <w:rsid w:val="001F514B"/>
    <w:rsid w:val="001F56CC"/>
    <w:rsid w:val="00200540"/>
    <w:rsid w:val="00221146"/>
    <w:rsid w:val="00227AF7"/>
    <w:rsid w:val="0023236D"/>
    <w:rsid w:val="00232CFD"/>
    <w:rsid w:val="002459A1"/>
    <w:rsid w:val="0025263D"/>
    <w:rsid w:val="00255CDF"/>
    <w:rsid w:val="00260B33"/>
    <w:rsid w:val="00263360"/>
    <w:rsid w:val="002679C4"/>
    <w:rsid w:val="00274D25"/>
    <w:rsid w:val="00274DE1"/>
    <w:rsid w:val="00282418"/>
    <w:rsid w:val="00291DCB"/>
    <w:rsid w:val="00296E84"/>
    <w:rsid w:val="002976FF"/>
    <w:rsid w:val="002A4D8F"/>
    <w:rsid w:val="002A7A2D"/>
    <w:rsid w:val="002B01D7"/>
    <w:rsid w:val="002B5E1F"/>
    <w:rsid w:val="002B60AF"/>
    <w:rsid w:val="002B728C"/>
    <w:rsid w:val="002C4DE0"/>
    <w:rsid w:val="002E0281"/>
    <w:rsid w:val="002F0AD8"/>
    <w:rsid w:val="003071F2"/>
    <w:rsid w:val="00316958"/>
    <w:rsid w:val="003170E3"/>
    <w:rsid w:val="00322A0D"/>
    <w:rsid w:val="003232DF"/>
    <w:rsid w:val="0033313C"/>
    <w:rsid w:val="00347A2A"/>
    <w:rsid w:val="00354BD0"/>
    <w:rsid w:val="00357EE5"/>
    <w:rsid w:val="00357F3D"/>
    <w:rsid w:val="00360141"/>
    <w:rsid w:val="003632CC"/>
    <w:rsid w:val="00364176"/>
    <w:rsid w:val="003644CE"/>
    <w:rsid w:val="0038176E"/>
    <w:rsid w:val="00385EDC"/>
    <w:rsid w:val="00393F01"/>
    <w:rsid w:val="00394A5C"/>
    <w:rsid w:val="003A0AB4"/>
    <w:rsid w:val="003A6180"/>
    <w:rsid w:val="003A728C"/>
    <w:rsid w:val="003B0E2B"/>
    <w:rsid w:val="003B2341"/>
    <w:rsid w:val="003C03C6"/>
    <w:rsid w:val="003C57C7"/>
    <w:rsid w:val="003C62CC"/>
    <w:rsid w:val="003D2851"/>
    <w:rsid w:val="003D35A8"/>
    <w:rsid w:val="003D51E0"/>
    <w:rsid w:val="003E713C"/>
    <w:rsid w:val="003E716B"/>
    <w:rsid w:val="003F5E17"/>
    <w:rsid w:val="00400303"/>
    <w:rsid w:val="004046AB"/>
    <w:rsid w:val="00405804"/>
    <w:rsid w:val="00407F6E"/>
    <w:rsid w:val="0042581B"/>
    <w:rsid w:val="00432781"/>
    <w:rsid w:val="00434488"/>
    <w:rsid w:val="004360A2"/>
    <w:rsid w:val="00436221"/>
    <w:rsid w:val="00437CAA"/>
    <w:rsid w:val="004402F8"/>
    <w:rsid w:val="004440E9"/>
    <w:rsid w:val="004446A8"/>
    <w:rsid w:val="00452FD8"/>
    <w:rsid w:val="00457389"/>
    <w:rsid w:val="00473B75"/>
    <w:rsid w:val="004748FF"/>
    <w:rsid w:val="00474F45"/>
    <w:rsid w:val="00481CB6"/>
    <w:rsid w:val="00484D10"/>
    <w:rsid w:val="004868FD"/>
    <w:rsid w:val="00494E54"/>
    <w:rsid w:val="004A3301"/>
    <w:rsid w:val="004A5C9E"/>
    <w:rsid w:val="004B1715"/>
    <w:rsid w:val="004B6B74"/>
    <w:rsid w:val="004C029C"/>
    <w:rsid w:val="004C4C98"/>
    <w:rsid w:val="004C7CD1"/>
    <w:rsid w:val="004D78F1"/>
    <w:rsid w:val="004E36D9"/>
    <w:rsid w:val="004E4F4D"/>
    <w:rsid w:val="004E5BD7"/>
    <w:rsid w:val="004E6CFD"/>
    <w:rsid w:val="004E7275"/>
    <w:rsid w:val="00503150"/>
    <w:rsid w:val="00504EE5"/>
    <w:rsid w:val="00512075"/>
    <w:rsid w:val="0051758A"/>
    <w:rsid w:val="0052087A"/>
    <w:rsid w:val="0053120B"/>
    <w:rsid w:val="00534EF4"/>
    <w:rsid w:val="005359EA"/>
    <w:rsid w:val="00545731"/>
    <w:rsid w:val="00546901"/>
    <w:rsid w:val="00547867"/>
    <w:rsid w:val="00556589"/>
    <w:rsid w:val="00557E49"/>
    <w:rsid w:val="00561CDA"/>
    <w:rsid w:val="00561FD0"/>
    <w:rsid w:val="0056270F"/>
    <w:rsid w:val="00563A84"/>
    <w:rsid w:val="005718CF"/>
    <w:rsid w:val="005757A2"/>
    <w:rsid w:val="0058022C"/>
    <w:rsid w:val="00581EC3"/>
    <w:rsid w:val="00585D6E"/>
    <w:rsid w:val="005A468C"/>
    <w:rsid w:val="005B4DDE"/>
    <w:rsid w:val="005C0478"/>
    <w:rsid w:val="005C1AF4"/>
    <w:rsid w:val="005D0FA6"/>
    <w:rsid w:val="005D2E86"/>
    <w:rsid w:val="005D37B4"/>
    <w:rsid w:val="005E3925"/>
    <w:rsid w:val="005E3975"/>
    <w:rsid w:val="00600575"/>
    <w:rsid w:val="00605627"/>
    <w:rsid w:val="006146C9"/>
    <w:rsid w:val="00615331"/>
    <w:rsid w:val="006314B6"/>
    <w:rsid w:val="006327B4"/>
    <w:rsid w:val="0063662E"/>
    <w:rsid w:val="00643650"/>
    <w:rsid w:val="006457AD"/>
    <w:rsid w:val="00653E69"/>
    <w:rsid w:val="00657DA0"/>
    <w:rsid w:val="00671AF7"/>
    <w:rsid w:val="00674E96"/>
    <w:rsid w:val="006767E8"/>
    <w:rsid w:val="0068084E"/>
    <w:rsid w:val="006819D6"/>
    <w:rsid w:val="0068738A"/>
    <w:rsid w:val="006876A3"/>
    <w:rsid w:val="006900DD"/>
    <w:rsid w:val="00691450"/>
    <w:rsid w:val="006969F8"/>
    <w:rsid w:val="00697BDE"/>
    <w:rsid w:val="00697DE0"/>
    <w:rsid w:val="006A3558"/>
    <w:rsid w:val="006A4506"/>
    <w:rsid w:val="006C750B"/>
    <w:rsid w:val="006C7962"/>
    <w:rsid w:val="006D04D1"/>
    <w:rsid w:val="006D6795"/>
    <w:rsid w:val="006D6FFC"/>
    <w:rsid w:val="006E11D3"/>
    <w:rsid w:val="006E14F1"/>
    <w:rsid w:val="006E55BB"/>
    <w:rsid w:val="006E6E0C"/>
    <w:rsid w:val="006F1D03"/>
    <w:rsid w:val="006F352C"/>
    <w:rsid w:val="00700BBA"/>
    <w:rsid w:val="007109FF"/>
    <w:rsid w:val="0071384B"/>
    <w:rsid w:val="00716B59"/>
    <w:rsid w:val="00752A8F"/>
    <w:rsid w:val="007555AD"/>
    <w:rsid w:val="0075669B"/>
    <w:rsid w:val="00760745"/>
    <w:rsid w:val="007613F7"/>
    <w:rsid w:val="007732D8"/>
    <w:rsid w:val="00776085"/>
    <w:rsid w:val="0078381D"/>
    <w:rsid w:val="0078609D"/>
    <w:rsid w:val="00786E7D"/>
    <w:rsid w:val="007947D9"/>
    <w:rsid w:val="007965E6"/>
    <w:rsid w:val="007A1701"/>
    <w:rsid w:val="007A27B0"/>
    <w:rsid w:val="007A3875"/>
    <w:rsid w:val="007B7C0E"/>
    <w:rsid w:val="007C11EC"/>
    <w:rsid w:val="007C3F98"/>
    <w:rsid w:val="007D10CA"/>
    <w:rsid w:val="007D315A"/>
    <w:rsid w:val="007D38C5"/>
    <w:rsid w:val="007D3E41"/>
    <w:rsid w:val="007D5C21"/>
    <w:rsid w:val="007D6826"/>
    <w:rsid w:val="007D7D0D"/>
    <w:rsid w:val="007E091A"/>
    <w:rsid w:val="007E0A13"/>
    <w:rsid w:val="007E3BDB"/>
    <w:rsid w:val="007F439E"/>
    <w:rsid w:val="007F7FF1"/>
    <w:rsid w:val="00800D5C"/>
    <w:rsid w:val="00803BBA"/>
    <w:rsid w:val="008179EC"/>
    <w:rsid w:val="00824644"/>
    <w:rsid w:val="008326DE"/>
    <w:rsid w:val="0083360A"/>
    <w:rsid w:val="0084297D"/>
    <w:rsid w:val="00854C32"/>
    <w:rsid w:val="00863598"/>
    <w:rsid w:val="00864FEC"/>
    <w:rsid w:val="0086517C"/>
    <w:rsid w:val="00873256"/>
    <w:rsid w:val="00884DDD"/>
    <w:rsid w:val="00887167"/>
    <w:rsid w:val="00893AA0"/>
    <w:rsid w:val="00897713"/>
    <w:rsid w:val="008A3228"/>
    <w:rsid w:val="008A42A9"/>
    <w:rsid w:val="008A78F1"/>
    <w:rsid w:val="008B2DFB"/>
    <w:rsid w:val="008C13DB"/>
    <w:rsid w:val="008C4B8F"/>
    <w:rsid w:val="008C7FAA"/>
    <w:rsid w:val="008D00E2"/>
    <w:rsid w:val="008D1721"/>
    <w:rsid w:val="008D4D7B"/>
    <w:rsid w:val="008D4FCA"/>
    <w:rsid w:val="008D5A6E"/>
    <w:rsid w:val="008E00CA"/>
    <w:rsid w:val="008E729B"/>
    <w:rsid w:val="008F1309"/>
    <w:rsid w:val="008F1452"/>
    <w:rsid w:val="008F27CA"/>
    <w:rsid w:val="008F43B5"/>
    <w:rsid w:val="00904705"/>
    <w:rsid w:val="00904CAB"/>
    <w:rsid w:val="009072CE"/>
    <w:rsid w:val="00907A46"/>
    <w:rsid w:val="00910F7C"/>
    <w:rsid w:val="00914DC3"/>
    <w:rsid w:val="009158F1"/>
    <w:rsid w:val="00916530"/>
    <w:rsid w:val="009174D7"/>
    <w:rsid w:val="009238AB"/>
    <w:rsid w:val="0092669E"/>
    <w:rsid w:val="009274BC"/>
    <w:rsid w:val="00931F83"/>
    <w:rsid w:val="00932DB4"/>
    <w:rsid w:val="00934525"/>
    <w:rsid w:val="009349E5"/>
    <w:rsid w:val="0093520C"/>
    <w:rsid w:val="00944A46"/>
    <w:rsid w:val="0095163C"/>
    <w:rsid w:val="0095205E"/>
    <w:rsid w:val="0095409C"/>
    <w:rsid w:val="00956992"/>
    <w:rsid w:val="0095781B"/>
    <w:rsid w:val="00960476"/>
    <w:rsid w:val="0096121F"/>
    <w:rsid w:val="009629FF"/>
    <w:rsid w:val="009841C7"/>
    <w:rsid w:val="009930CE"/>
    <w:rsid w:val="009A1A60"/>
    <w:rsid w:val="009B4E89"/>
    <w:rsid w:val="009C1C52"/>
    <w:rsid w:val="009D2327"/>
    <w:rsid w:val="009D53B1"/>
    <w:rsid w:val="009E0008"/>
    <w:rsid w:val="009E3880"/>
    <w:rsid w:val="009F635F"/>
    <w:rsid w:val="009F70EF"/>
    <w:rsid w:val="009F7564"/>
    <w:rsid w:val="00A04F73"/>
    <w:rsid w:val="00A05149"/>
    <w:rsid w:val="00A13117"/>
    <w:rsid w:val="00A205BC"/>
    <w:rsid w:val="00A251D1"/>
    <w:rsid w:val="00A26F38"/>
    <w:rsid w:val="00A33434"/>
    <w:rsid w:val="00A40A31"/>
    <w:rsid w:val="00A44BC2"/>
    <w:rsid w:val="00A55D78"/>
    <w:rsid w:val="00A719B7"/>
    <w:rsid w:val="00A7218B"/>
    <w:rsid w:val="00A73583"/>
    <w:rsid w:val="00A754AD"/>
    <w:rsid w:val="00A80314"/>
    <w:rsid w:val="00A815ED"/>
    <w:rsid w:val="00A8235C"/>
    <w:rsid w:val="00A827C3"/>
    <w:rsid w:val="00A82D7A"/>
    <w:rsid w:val="00A83CBA"/>
    <w:rsid w:val="00A8519C"/>
    <w:rsid w:val="00A95641"/>
    <w:rsid w:val="00A9580D"/>
    <w:rsid w:val="00A95E27"/>
    <w:rsid w:val="00AB28E6"/>
    <w:rsid w:val="00AC4517"/>
    <w:rsid w:val="00AC57FA"/>
    <w:rsid w:val="00AC7CD8"/>
    <w:rsid w:val="00AE6847"/>
    <w:rsid w:val="00AF4245"/>
    <w:rsid w:val="00AF55BE"/>
    <w:rsid w:val="00B03EF9"/>
    <w:rsid w:val="00B12118"/>
    <w:rsid w:val="00B23458"/>
    <w:rsid w:val="00B32DE0"/>
    <w:rsid w:val="00B331C2"/>
    <w:rsid w:val="00B36D71"/>
    <w:rsid w:val="00B37910"/>
    <w:rsid w:val="00B41428"/>
    <w:rsid w:val="00B417A6"/>
    <w:rsid w:val="00B5078C"/>
    <w:rsid w:val="00B52C6A"/>
    <w:rsid w:val="00B54794"/>
    <w:rsid w:val="00B55879"/>
    <w:rsid w:val="00B70CFF"/>
    <w:rsid w:val="00B72F3C"/>
    <w:rsid w:val="00B7648C"/>
    <w:rsid w:val="00B81B03"/>
    <w:rsid w:val="00B8549B"/>
    <w:rsid w:val="00B937AA"/>
    <w:rsid w:val="00BA3FE8"/>
    <w:rsid w:val="00BB3976"/>
    <w:rsid w:val="00BB530E"/>
    <w:rsid w:val="00BC069B"/>
    <w:rsid w:val="00BC4E59"/>
    <w:rsid w:val="00BD0773"/>
    <w:rsid w:val="00BD163F"/>
    <w:rsid w:val="00BD28C5"/>
    <w:rsid w:val="00BD3F07"/>
    <w:rsid w:val="00BD4285"/>
    <w:rsid w:val="00BD71F5"/>
    <w:rsid w:val="00BE2557"/>
    <w:rsid w:val="00BF45A9"/>
    <w:rsid w:val="00BF6BA5"/>
    <w:rsid w:val="00C01BFF"/>
    <w:rsid w:val="00C03721"/>
    <w:rsid w:val="00C03A39"/>
    <w:rsid w:val="00C26664"/>
    <w:rsid w:val="00C27A84"/>
    <w:rsid w:val="00C31907"/>
    <w:rsid w:val="00C32F99"/>
    <w:rsid w:val="00C34146"/>
    <w:rsid w:val="00C40153"/>
    <w:rsid w:val="00C41929"/>
    <w:rsid w:val="00C465B6"/>
    <w:rsid w:val="00C55DCF"/>
    <w:rsid w:val="00C57512"/>
    <w:rsid w:val="00C657E6"/>
    <w:rsid w:val="00C668CF"/>
    <w:rsid w:val="00C8288E"/>
    <w:rsid w:val="00C83B4A"/>
    <w:rsid w:val="00C843EB"/>
    <w:rsid w:val="00C84668"/>
    <w:rsid w:val="00C849BD"/>
    <w:rsid w:val="00C93AA0"/>
    <w:rsid w:val="00CA5B8E"/>
    <w:rsid w:val="00CA70C4"/>
    <w:rsid w:val="00CA7136"/>
    <w:rsid w:val="00CA7A3D"/>
    <w:rsid w:val="00CB1443"/>
    <w:rsid w:val="00CD1143"/>
    <w:rsid w:val="00CE0D2C"/>
    <w:rsid w:val="00CE1053"/>
    <w:rsid w:val="00CE4242"/>
    <w:rsid w:val="00CE4F93"/>
    <w:rsid w:val="00CF3950"/>
    <w:rsid w:val="00CF4253"/>
    <w:rsid w:val="00CF625D"/>
    <w:rsid w:val="00D122ED"/>
    <w:rsid w:val="00D12EEC"/>
    <w:rsid w:val="00D260ED"/>
    <w:rsid w:val="00D31C12"/>
    <w:rsid w:val="00D364D8"/>
    <w:rsid w:val="00D4164D"/>
    <w:rsid w:val="00D41A4C"/>
    <w:rsid w:val="00D54E2E"/>
    <w:rsid w:val="00D55415"/>
    <w:rsid w:val="00D6205C"/>
    <w:rsid w:val="00D64D83"/>
    <w:rsid w:val="00D703E8"/>
    <w:rsid w:val="00D728BF"/>
    <w:rsid w:val="00D73E2A"/>
    <w:rsid w:val="00D77D7E"/>
    <w:rsid w:val="00D81962"/>
    <w:rsid w:val="00D8781B"/>
    <w:rsid w:val="00D90D7D"/>
    <w:rsid w:val="00D96806"/>
    <w:rsid w:val="00DA7936"/>
    <w:rsid w:val="00DB2051"/>
    <w:rsid w:val="00DB31D3"/>
    <w:rsid w:val="00DB3C26"/>
    <w:rsid w:val="00DC0816"/>
    <w:rsid w:val="00DD61DE"/>
    <w:rsid w:val="00DD6C76"/>
    <w:rsid w:val="00DF10E6"/>
    <w:rsid w:val="00DF1351"/>
    <w:rsid w:val="00DF6749"/>
    <w:rsid w:val="00E01CE1"/>
    <w:rsid w:val="00E06C39"/>
    <w:rsid w:val="00E1093C"/>
    <w:rsid w:val="00E1147B"/>
    <w:rsid w:val="00E11C64"/>
    <w:rsid w:val="00E14EE5"/>
    <w:rsid w:val="00E2434A"/>
    <w:rsid w:val="00E25A37"/>
    <w:rsid w:val="00E32759"/>
    <w:rsid w:val="00E331CD"/>
    <w:rsid w:val="00E361F0"/>
    <w:rsid w:val="00E5436A"/>
    <w:rsid w:val="00E57474"/>
    <w:rsid w:val="00E64E7F"/>
    <w:rsid w:val="00E70044"/>
    <w:rsid w:val="00E73958"/>
    <w:rsid w:val="00E8279A"/>
    <w:rsid w:val="00E84735"/>
    <w:rsid w:val="00E85B2D"/>
    <w:rsid w:val="00EA2003"/>
    <w:rsid w:val="00EA234A"/>
    <w:rsid w:val="00EA480D"/>
    <w:rsid w:val="00EB55A5"/>
    <w:rsid w:val="00EC0DAE"/>
    <w:rsid w:val="00EC7B82"/>
    <w:rsid w:val="00ED5063"/>
    <w:rsid w:val="00ED70BD"/>
    <w:rsid w:val="00ED7188"/>
    <w:rsid w:val="00EE216B"/>
    <w:rsid w:val="00EF58C3"/>
    <w:rsid w:val="00F009CB"/>
    <w:rsid w:val="00F02AFE"/>
    <w:rsid w:val="00F04B36"/>
    <w:rsid w:val="00F0721C"/>
    <w:rsid w:val="00F10B9F"/>
    <w:rsid w:val="00F120B0"/>
    <w:rsid w:val="00F15C39"/>
    <w:rsid w:val="00F20478"/>
    <w:rsid w:val="00F23DD7"/>
    <w:rsid w:val="00F40236"/>
    <w:rsid w:val="00F41122"/>
    <w:rsid w:val="00F417D6"/>
    <w:rsid w:val="00F42BB0"/>
    <w:rsid w:val="00F51959"/>
    <w:rsid w:val="00F62006"/>
    <w:rsid w:val="00F648CE"/>
    <w:rsid w:val="00F650DC"/>
    <w:rsid w:val="00F675A7"/>
    <w:rsid w:val="00F67BE7"/>
    <w:rsid w:val="00F753DD"/>
    <w:rsid w:val="00F77256"/>
    <w:rsid w:val="00F80182"/>
    <w:rsid w:val="00F97A2A"/>
    <w:rsid w:val="00FA46DC"/>
    <w:rsid w:val="00FB3A73"/>
    <w:rsid w:val="00FB7DBF"/>
    <w:rsid w:val="00FC3A2A"/>
    <w:rsid w:val="00FC7C11"/>
    <w:rsid w:val="00FD255B"/>
    <w:rsid w:val="00FD3177"/>
    <w:rsid w:val="00FD569D"/>
    <w:rsid w:val="00FD5E63"/>
    <w:rsid w:val="00FE0D07"/>
    <w:rsid w:val="00FE0E44"/>
    <w:rsid w:val="00FF19D2"/>
    <w:rsid w:val="00FF4852"/>
    <w:rsid w:val="00FF6649"/>
    <w:rsid w:val="158F8671"/>
    <w:rsid w:val="26860E5D"/>
    <w:rsid w:val="3A6FAA0A"/>
    <w:rsid w:val="4B9F1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8F2C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2E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2EE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D7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08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2E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12EE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12EE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12EEC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12EE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12EEC"/>
    <w:pPr>
      <w:spacing w:after="100"/>
      <w:ind w:left="220"/>
    </w:pPr>
  </w:style>
  <w:style w:type="paragraph" w:styleId="NoSpacing">
    <w:name w:val="No Spacing"/>
    <w:link w:val="NoSpacingChar"/>
    <w:uiPriority w:val="1"/>
    <w:qFormat/>
    <w:rsid w:val="00D12EE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12EEC"/>
    <w:rPr>
      <w:rFonts w:eastAsiaTheme="minorEastAsia"/>
    </w:rPr>
  </w:style>
  <w:style w:type="character" w:customStyle="1" w:styleId="Heading3Char">
    <w:name w:val="Heading 3 Char"/>
    <w:basedOn w:val="DefaultParagraphFont"/>
    <w:link w:val="Heading3"/>
    <w:uiPriority w:val="9"/>
    <w:rsid w:val="00A55D7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D7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55D78"/>
    <w:rPr>
      <w:rFonts w:eastAsiaTheme="minorEastAsia"/>
      <w:color w:val="5A5A5A" w:themeColor="text1" w:themeTint="A5"/>
      <w:spacing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A55D7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32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26DE"/>
  </w:style>
  <w:style w:type="paragraph" w:styleId="Footer">
    <w:name w:val="footer"/>
    <w:basedOn w:val="Normal"/>
    <w:link w:val="FooterChar"/>
    <w:uiPriority w:val="99"/>
    <w:unhideWhenUsed/>
    <w:rsid w:val="00832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6DE"/>
  </w:style>
  <w:style w:type="character" w:styleId="FollowedHyperlink">
    <w:name w:val="FollowedHyperlink"/>
    <w:basedOn w:val="DefaultParagraphFont"/>
    <w:uiPriority w:val="99"/>
    <w:semiHidden/>
    <w:unhideWhenUsed/>
    <w:rsid w:val="00FA46DC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27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epexpand">
    <w:name w:val="stepexpand"/>
    <w:basedOn w:val="Normal"/>
    <w:rsid w:val="00927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enucascade">
    <w:name w:val="menucascade"/>
    <w:basedOn w:val="DefaultParagraphFont"/>
    <w:rsid w:val="009274BC"/>
  </w:style>
  <w:style w:type="character" w:customStyle="1" w:styleId="uicontrol">
    <w:name w:val="uicontrol"/>
    <w:basedOn w:val="DefaultParagraphFont"/>
    <w:rsid w:val="009274BC"/>
  </w:style>
  <w:style w:type="paragraph" w:styleId="TOC3">
    <w:name w:val="toc 3"/>
    <w:basedOn w:val="Normal"/>
    <w:next w:val="Normal"/>
    <w:autoRedefine/>
    <w:uiPriority w:val="39"/>
    <w:unhideWhenUsed/>
    <w:rsid w:val="00F77256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14082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5A46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57DA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DA0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59"/>
    <w:rsid w:val="00657DA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657DA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57D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7D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7D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7D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7DA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26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10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9055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162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006900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3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upport.f5.com/csp/article/K43063049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image" Target="media/image28.png"/><Relationship Id="rId47" Type="http://schemas.openxmlformats.org/officeDocument/2006/relationships/image" Target="media/image32.png"/><Relationship Id="rId50" Type="http://schemas.openxmlformats.org/officeDocument/2006/relationships/image" Target="media/image35.png"/><Relationship Id="rId55" Type="http://schemas.openxmlformats.org/officeDocument/2006/relationships/image" Target="media/image40.png"/><Relationship Id="rId63" Type="http://schemas.openxmlformats.org/officeDocument/2006/relationships/image" Target="media/image48.png"/><Relationship Id="rId68" Type="http://schemas.openxmlformats.org/officeDocument/2006/relationships/image" Target="media/image53.png"/><Relationship Id="rId76" Type="http://schemas.openxmlformats.org/officeDocument/2006/relationships/image" Target="media/image61.png"/><Relationship Id="rId84" Type="http://schemas.openxmlformats.org/officeDocument/2006/relationships/footer" Target="footer2.xml"/><Relationship Id="rId7" Type="http://schemas.openxmlformats.org/officeDocument/2006/relationships/footnotes" Target="footnotes.xml"/><Relationship Id="rId71" Type="http://schemas.openxmlformats.org/officeDocument/2006/relationships/image" Target="media/image56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image" Target="media/image16.png"/><Relationship Id="rId11" Type="http://schemas.openxmlformats.org/officeDocument/2006/relationships/image" Target="media/image2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hyperlink" Target="https://headerapp.superdemo.live" TargetMode="External"/><Relationship Id="rId45" Type="http://schemas.openxmlformats.org/officeDocument/2006/relationships/hyperlink" Target="https://headerapp2.superdemo.live" TargetMode="External"/><Relationship Id="rId53" Type="http://schemas.openxmlformats.org/officeDocument/2006/relationships/image" Target="media/image38.png"/><Relationship Id="rId58" Type="http://schemas.openxmlformats.org/officeDocument/2006/relationships/image" Target="media/image43.png"/><Relationship Id="rId66" Type="http://schemas.openxmlformats.org/officeDocument/2006/relationships/image" Target="media/image51.png"/><Relationship Id="rId74" Type="http://schemas.openxmlformats.org/officeDocument/2006/relationships/image" Target="media/image59.png"/><Relationship Id="rId79" Type="http://schemas.openxmlformats.org/officeDocument/2006/relationships/image" Target="media/image64.png"/><Relationship Id="rId5" Type="http://schemas.openxmlformats.org/officeDocument/2006/relationships/settings" Target="settings.xml"/><Relationship Id="rId61" Type="http://schemas.openxmlformats.org/officeDocument/2006/relationships/image" Target="media/image46.png"/><Relationship Id="rId82" Type="http://schemas.openxmlformats.org/officeDocument/2006/relationships/footer" Target="footer1.xml"/><Relationship Id="rId19" Type="http://schemas.openxmlformats.org/officeDocument/2006/relationships/image" Target="media/image7.pn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yperlink" Target="https://downloads.f5.com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29.png"/><Relationship Id="rId48" Type="http://schemas.openxmlformats.org/officeDocument/2006/relationships/image" Target="media/image33.png"/><Relationship Id="rId56" Type="http://schemas.openxmlformats.org/officeDocument/2006/relationships/image" Target="media/image41.png"/><Relationship Id="rId64" Type="http://schemas.openxmlformats.org/officeDocument/2006/relationships/image" Target="media/image49.png"/><Relationship Id="rId69" Type="http://schemas.openxmlformats.org/officeDocument/2006/relationships/image" Target="media/image54.png"/><Relationship Id="rId77" Type="http://schemas.openxmlformats.org/officeDocument/2006/relationships/image" Target="media/image62.png"/><Relationship Id="rId8" Type="http://schemas.openxmlformats.org/officeDocument/2006/relationships/endnotes" Target="endnotes.xml"/><Relationship Id="rId51" Type="http://schemas.openxmlformats.org/officeDocument/2006/relationships/image" Target="media/image36.png"/><Relationship Id="rId72" Type="http://schemas.openxmlformats.org/officeDocument/2006/relationships/image" Target="media/image57.png"/><Relationship Id="rId80" Type="http://schemas.openxmlformats.org/officeDocument/2006/relationships/image" Target="media/image65.png"/><Relationship Id="rId85" Type="http://schemas.openxmlformats.org/officeDocument/2006/relationships/fontTable" Target="fontTable.xml"/><Relationship Id="rId3" Type="http://schemas.openxmlformats.org/officeDocument/2006/relationships/numbering" Target="numbering.xml"/><Relationship Id="rId12" Type="http://schemas.openxmlformats.org/officeDocument/2006/relationships/hyperlink" Target="https://techdocs.f5.com/kb/en-us/products/big-ip_ltm/manuals/product/big-ip-device-service-clustering-administration-14-1-0.html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1.png"/><Relationship Id="rId59" Type="http://schemas.openxmlformats.org/officeDocument/2006/relationships/image" Target="media/image44.png"/><Relationship Id="rId67" Type="http://schemas.openxmlformats.org/officeDocument/2006/relationships/image" Target="media/image52.png"/><Relationship Id="rId20" Type="http://schemas.openxmlformats.org/officeDocument/2006/relationships/hyperlink" Target="https://headerapp.superdemo.live" TargetMode="External"/><Relationship Id="rId41" Type="http://schemas.openxmlformats.org/officeDocument/2006/relationships/image" Target="media/image27.png"/><Relationship Id="rId54" Type="http://schemas.openxmlformats.org/officeDocument/2006/relationships/image" Target="media/image39.png"/><Relationship Id="rId62" Type="http://schemas.openxmlformats.org/officeDocument/2006/relationships/image" Target="media/image47.png"/><Relationship Id="rId70" Type="http://schemas.openxmlformats.org/officeDocument/2006/relationships/image" Target="media/image55.png"/><Relationship Id="rId75" Type="http://schemas.openxmlformats.org/officeDocument/2006/relationships/image" Target="media/image60.png"/><Relationship Id="rId83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4.png"/><Relationship Id="rId57" Type="http://schemas.openxmlformats.org/officeDocument/2006/relationships/image" Target="media/image42.png"/><Relationship Id="rId10" Type="http://schemas.openxmlformats.org/officeDocument/2006/relationships/hyperlink" Target="https://microsoft-my.sharepoint-df.com/personal/jeevanb_microsoft_com/Documents/F5/Document/AzureActiveDirectory-F5-BIG-IPIntegrationV2_F5_Aug_15_2019-HeaderBased.docx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0.png"/><Relationship Id="rId52" Type="http://schemas.openxmlformats.org/officeDocument/2006/relationships/image" Target="media/image37.png"/><Relationship Id="rId60" Type="http://schemas.openxmlformats.org/officeDocument/2006/relationships/image" Target="media/image45.png"/><Relationship Id="rId65" Type="http://schemas.openxmlformats.org/officeDocument/2006/relationships/image" Target="media/image50.png"/><Relationship Id="rId73" Type="http://schemas.openxmlformats.org/officeDocument/2006/relationships/image" Target="media/image58.png"/><Relationship Id="rId78" Type="http://schemas.openxmlformats.org/officeDocument/2006/relationships/image" Target="media/image63.png"/><Relationship Id="rId81" Type="http://schemas.openxmlformats.org/officeDocument/2006/relationships/header" Target="header1.xml"/><Relationship Id="rId86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966215D-9CD7-4392-AFA5-3537DB7E62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5</Pages>
  <Words>3250</Words>
  <Characters>18527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15T21:38:00Z</dcterms:created>
  <dcterms:modified xsi:type="dcterms:W3CDTF">2019-08-26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7867195-f2b8-4ac2-b0b6-6bb73cb33afc_Enabled">
    <vt:lpwstr>true</vt:lpwstr>
  </property>
  <property fmtid="{D5CDD505-2E9C-101B-9397-08002B2CF9AE}" pid="3" name="MSIP_Label_87867195-f2b8-4ac2-b0b6-6bb73cb33afc_SetDate">
    <vt:lpwstr>2019-08-26T09:55:47Z</vt:lpwstr>
  </property>
  <property fmtid="{D5CDD505-2E9C-101B-9397-08002B2CF9AE}" pid="4" name="MSIP_Label_87867195-f2b8-4ac2-b0b6-6bb73cb33afc_Method">
    <vt:lpwstr>Privileged</vt:lpwstr>
  </property>
  <property fmtid="{D5CDD505-2E9C-101B-9397-08002B2CF9AE}" pid="5" name="MSIP_Label_87867195-f2b8-4ac2-b0b6-6bb73cb33afc_Name">
    <vt:lpwstr>Not Restricted</vt:lpwstr>
  </property>
  <property fmtid="{D5CDD505-2E9C-101B-9397-08002B2CF9AE}" pid="6" name="MSIP_Label_87867195-f2b8-4ac2-b0b6-6bb73cb33afc_SiteId">
    <vt:lpwstr>72f988bf-86f1-41af-91ab-2d7cd011db47</vt:lpwstr>
  </property>
  <property fmtid="{D5CDD505-2E9C-101B-9397-08002B2CF9AE}" pid="7" name="MSIP_Label_87867195-f2b8-4ac2-b0b6-6bb73cb33afc_ActionId">
    <vt:lpwstr>3329c481-dcac-4fd0-a14e-000023fff70f</vt:lpwstr>
  </property>
  <property fmtid="{D5CDD505-2E9C-101B-9397-08002B2CF9AE}" pid="8" name="MSIP_Label_87867195-f2b8-4ac2-b0b6-6bb73cb33afc_ContentBits">
    <vt:lpwstr>0</vt:lpwstr>
  </property>
</Properties>
</file>